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FA345" w14:textId="75F780C7" w:rsidR="003566E1" w:rsidRDefault="003566E1" w:rsidP="003566E1">
      <w:pPr>
        <w:pStyle w:val="Title"/>
        <w:jc w:val="center"/>
        <w:rPr>
          <w:lang w:val="en-US"/>
        </w:rPr>
      </w:pPr>
      <w:bookmarkStart w:id="0" w:name="_Hlk68781124"/>
      <w:bookmarkEnd w:id="0"/>
      <w:r>
        <w:rPr>
          <w:lang w:val="en-US"/>
        </w:rPr>
        <w:t>Software Design &amp; Implementation</w:t>
      </w:r>
    </w:p>
    <w:p w14:paraId="13BD76A0" w14:textId="7F28E615" w:rsidR="00D44114" w:rsidRDefault="003566E1" w:rsidP="003566E1">
      <w:pPr>
        <w:pStyle w:val="Title"/>
        <w:jc w:val="center"/>
        <w:rPr>
          <w:lang w:val="en-US"/>
        </w:rPr>
      </w:pPr>
      <w:r>
        <w:rPr>
          <w:lang w:val="en-US"/>
        </w:rPr>
        <w:t>Project Report</w:t>
      </w:r>
    </w:p>
    <w:p w14:paraId="2BA11C09" w14:textId="1B597BF8" w:rsidR="003566E1" w:rsidRDefault="003566E1" w:rsidP="003566E1">
      <w:pPr>
        <w:rPr>
          <w:lang w:val="en-US"/>
        </w:rPr>
      </w:pPr>
    </w:p>
    <w:p w14:paraId="1A90F256" w14:textId="77777777" w:rsidR="003566E1" w:rsidRDefault="003566E1" w:rsidP="003566E1">
      <w:pPr>
        <w:jc w:val="center"/>
        <w:rPr>
          <w:lang w:val="en-US"/>
        </w:rPr>
      </w:pPr>
      <w:r>
        <w:rPr>
          <w:lang w:val="en-US"/>
        </w:rPr>
        <w:t xml:space="preserve">Group Members: </w:t>
      </w:r>
    </w:p>
    <w:p w14:paraId="522A9BA3" w14:textId="536FB2BD" w:rsidR="003566E1" w:rsidRDefault="003566E1" w:rsidP="003566E1">
      <w:pPr>
        <w:jc w:val="center"/>
        <w:rPr>
          <w:lang w:val="en-US"/>
        </w:rPr>
      </w:pPr>
      <w:r>
        <w:rPr>
          <w:lang w:val="en-US"/>
        </w:rPr>
        <w:t>Hannah Ashna Jacob (N0865554)</w:t>
      </w:r>
    </w:p>
    <w:p w14:paraId="79FA2C82" w14:textId="0CF78372" w:rsidR="003566E1" w:rsidRDefault="003566E1" w:rsidP="003566E1">
      <w:pPr>
        <w:jc w:val="center"/>
        <w:rPr>
          <w:lang w:val="en-US"/>
        </w:rPr>
      </w:pPr>
      <w:r>
        <w:rPr>
          <w:lang w:val="en-US"/>
        </w:rPr>
        <w:t>Jarad Johnson Bailey (</w:t>
      </w:r>
      <w:r>
        <w:t>N0853071</w:t>
      </w:r>
      <w:r>
        <w:rPr>
          <w:lang w:val="en-US"/>
        </w:rPr>
        <w:t>)</w:t>
      </w:r>
    </w:p>
    <w:p w14:paraId="51D9D19F" w14:textId="775CE4CA" w:rsidR="003566E1" w:rsidRDefault="003566E1" w:rsidP="003566E1">
      <w:pPr>
        <w:jc w:val="center"/>
        <w:rPr>
          <w:lang w:val="en-US"/>
        </w:rPr>
      </w:pPr>
      <w:r>
        <w:rPr>
          <w:lang w:val="en-US"/>
        </w:rPr>
        <w:t>Hassaan Naveed (</w:t>
      </w:r>
      <w:r>
        <w:t>N0898071</w:t>
      </w:r>
      <w:r>
        <w:rPr>
          <w:lang w:val="en-US"/>
        </w:rPr>
        <w:t>)</w:t>
      </w:r>
    </w:p>
    <w:p w14:paraId="52F5A6F2" w14:textId="41C20E45" w:rsidR="003566E1" w:rsidRDefault="003566E1" w:rsidP="003566E1">
      <w:pPr>
        <w:jc w:val="center"/>
        <w:rPr>
          <w:lang w:val="en-US"/>
        </w:rPr>
      </w:pPr>
      <w:r>
        <w:rPr>
          <w:lang w:val="en-US"/>
        </w:rPr>
        <w:t>Nicholas McCaig (</w:t>
      </w:r>
      <w:r>
        <w:t>N0787115</w:t>
      </w:r>
      <w:r>
        <w:rPr>
          <w:lang w:val="en-US"/>
        </w:rPr>
        <w:t>)</w:t>
      </w:r>
    </w:p>
    <w:p w14:paraId="6ADB9E99" w14:textId="06604BB2" w:rsidR="003566E1" w:rsidRDefault="003566E1" w:rsidP="003566E1">
      <w:pPr>
        <w:jc w:val="center"/>
        <w:rPr>
          <w:lang w:val="en-US"/>
        </w:rPr>
      </w:pPr>
    </w:p>
    <w:p w14:paraId="3744A5BC" w14:textId="38654631" w:rsidR="003566E1" w:rsidRDefault="003566E1" w:rsidP="003566E1">
      <w:pPr>
        <w:jc w:val="center"/>
        <w:rPr>
          <w:lang w:val="en-US"/>
        </w:rPr>
      </w:pPr>
      <w:r>
        <w:rPr>
          <w:lang w:val="en-US"/>
        </w:rPr>
        <w:t>Lab Tutor:</w:t>
      </w:r>
      <w:r>
        <w:rPr>
          <w:lang w:val="en-US"/>
        </w:rPr>
        <w:br/>
        <w:t>Pedro Baptista Machado</w:t>
      </w:r>
    </w:p>
    <w:p w14:paraId="20429D65" w14:textId="77777777" w:rsidR="003566E1" w:rsidRDefault="003566E1">
      <w:pPr>
        <w:rPr>
          <w:lang w:val="en-US"/>
        </w:rPr>
      </w:pPr>
      <w:r>
        <w:rPr>
          <w:lang w:val="en-US"/>
        </w:rPr>
        <w:br w:type="page"/>
      </w:r>
    </w:p>
    <w:p w14:paraId="2E34BDE2" w14:textId="15A88555" w:rsidR="003566E1" w:rsidRDefault="003566E1" w:rsidP="003566E1">
      <w:pPr>
        <w:pStyle w:val="Heading1"/>
        <w:rPr>
          <w:lang w:val="en-US"/>
        </w:rPr>
      </w:pPr>
      <w:r>
        <w:rPr>
          <w:lang w:val="en-US"/>
        </w:rPr>
        <w:lastRenderedPageBreak/>
        <w:t>Project Abstract:</w:t>
      </w:r>
    </w:p>
    <w:p w14:paraId="6B56A26D" w14:textId="75A20CF5" w:rsidR="003566E1" w:rsidRDefault="003566E1">
      <w:pPr>
        <w:rPr>
          <w:lang w:val="en-US"/>
        </w:rPr>
      </w:pPr>
      <w:r>
        <w:rPr>
          <w:lang w:val="en-US"/>
        </w:rPr>
        <w:br w:type="page"/>
      </w:r>
    </w:p>
    <w:p w14:paraId="64D7F96E" w14:textId="133E0E7E" w:rsidR="003566E1" w:rsidRDefault="003566E1" w:rsidP="003566E1">
      <w:pPr>
        <w:pStyle w:val="Heading1"/>
        <w:rPr>
          <w:lang w:val="en-US"/>
        </w:rPr>
      </w:pPr>
      <w:r>
        <w:rPr>
          <w:lang w:val="en-US"/>
        </w:rPr>
        <w:lastRenderedPageBreak/>
        <w:t>Plagiarism Declaration:</w:t>
      </w:r>
    </w:p>
    <w:p w14:paraId="492172CD" w14:textId="77777777" w:rsidR="003566E1" w:rsidRDefault="003566E1" w:rsidP="003566E1">
      <w:r>
        <w:t>This report and the software it documents is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r>
        <w:rPr>
          <w:lang w:val="en-US"/>
        </w:rPr>
        <w:lastRenderedPageBreak/>
        <w:t>Revision History:</w:t>
      </w:r>
    </w:p>
    <w:tbl>
      <w:tblPr>
        <w:tblStyle w:val="TableGrid"/>
        <w:tblW w:w="0" w:type="auto"/>
        <w:tblLook w:val="04A0" w:firstRow="1" w:lastRow="0" w:firstColumn="1" w:lastColumn="0" w:noHBand="0" w:noVBand="1"/>
      </w:tblPr>
      <w:tblGrid>
        <w:gridCol w:w="1129"/>
        <w:gridCol w:w="1276"/>
        <w:gridCol w:w="992"/>
        <w:gridCol w:w="4678"/>
        <w:gridCol w:w="1275"/>
      </w:tblGrid>
      <w:tr w:rsidR="00823F0D" w14:paraId="727B5BFC" w14:textId="77777777" w:rsidTr="00823F0D">
        <w:tc>
          <w:tcPr>
            <w:tcW w:w="1129" w:type="dxa"/>
          </w:tcPr>
          <w:p w14:paraId="542E99DF" w14:textId="0E268919" w:rsidR="00823F0D" w:rsidRPr="00823F0D" w:rsidRDefault="00823F0D" w:rsidP="00823F0D">
            <w:pPr>
              <w:jc w:val="center"/>
              <w:rPr>
                <w:b/>
                <w:bCs/>
                <w:lang w:val="en-US"/>
              </w:rPr>
            </w:pPr>
            <w:r w:rsidRPr="00823F0D">
              <w:rPr>
                <w:b/>
                <w:bCs/>
                <w:lang w:val="en-US"/>
              </w:rPr>
              <w:t>Version</w:t>
            </w:r>
          </w:p>
        </w:tc>
        <w:tc>
          <w:tcPr>
            <w:tcW w:w="1276" w:type="dxa"/>
          </w:tcPr>
          <w:p w14:paraId="1AD1DDE6" w14:textId="1F7C1AF8" w:rsidR="00823F0D" w:rsidRPr="00823F0D" w:rsidRDefault="00823F0D" w:rsidP="00823F0D">
            <w:pPr>
              <w:jc w:val="center"/>
              <w:rPr>
                <w:b/>
                <w:bCs/>
                <w:lang w:val="en-US"/>
              </w:rPr>
            </w:pPr>
            <w:r w:rsidRPr="00823F0D">
              <w:rPr>
                <w:b/>
                <w:bCs/>
                <w:lang w:val="en-US"/>
              </w:rPr>
              <w:t>Issue Date</w:t>
            </w:r>
          </w:p>
        </w:tc>
        <w:tc>
          <w:tcPr>
            <w:tcW w:w="992" w:type="dxa"/>
          </w:tcPr>
          <w:p w14:paraId="003A8AE3" w14:textId="53854FEB" w:rsidR="00823F0D" w:rsidRPr="00823F0D" w:rsidRDefault="00823F0D" w:rsidP="00823F0D">
            <w:pPr>
              <w:jc w:val="center"/>
              <w:rPr>
                <w:b/>
                <w:bCs/>
                <w:lang w:val="en-US"/>
              </w:rPr>
            </w:pPr>
            <w:r w:rsidRPr="00823F0D">
              <w:rPr>
                <w:b/>
                <w:bCs/>
                <w:lang w:val="en-US"/>
              </w:rPr>
              <w:t>Stage</w:t>
            </w:r>
          </w:p>
        </w:tc>
        <w:tc>
          <w:tcPr>
            <w:tcW w:w="4678" w:type="dxa"/>
          </w:tcPr>
          <w:p w14:paraId="60EEE122" w14:textId="7137ECEE" w:rsidR="00823F0D" w:rsidRPr="00823F0D" w:rsidRDefault="00823F0D" w:rsidP="00823F0D">
            <w:pPr>
              <w:jc w:val="center"/>
              <w:rPr>
                <w:b/>
                <w:bCs/>
                <w:lang w:val="en-US"/>
              </w:rPr>
            </w:pPr>
            <w:r w:rsidRPr="00823F0D">
              <w:rPr>
                <w:b/>
                <w:bCs/>
                <w:lang w:val="en-US"/>
              </w:rPr>
              <w:t>Changes</w:t>
            </w:r>
          </w:p>
        </w:tc>
        <w:tc>
          <w:tcPr>
            <w:tcW w:w="1275" w:type="dxa"/>
          </w:tcPr>
          <w:p w14:paraId="473FB7CF" w14:textId="63F6F55B" w:rsidR="00823F0D" w:rsidRPr="00823F0D" w:rsidRDefault="00823F0D" w:rsidP="00823F0D">
            <w:pPr>
              <w:jc w:val="center"/>
              <w:rPr>
                <w:b/>
                <w:bCs/>
                <w:lang w:val="en-US"/>
              </w:rPr>
            </w:pPr>
            <w:r w:rsidRPr="00823F0D">
              <w:rPr>
                <w:b/>
                <w:bCs/>
                <w:lang w:val="en-US"/>
              </w:rPr>
              <w:t>Author</w:t>
            </w:r>
          </w:p>
        </w:tc>
      </w:tr>
      <w:tr w:rsidR="00823F0D" w14:paraId="3A6F8040" w14:textId="77777777" w:rsidTr="00823F0D">
        <w:tc>
          <w:tcPr>
            <w:tcW w:w="1129" w:type="dxa"/>
          </w:tcPr>
          <w:p w14:paraId="0184BFF2" w14:textId="01BAAA8D" w:rsidR="00823F0D" w:rsidRDefault="00823F0D" w:rsidP="00823F0D">
            <w:pPr>
              <w:rPr>
                <w:lang w:val="en-US"/>
              </w:rPr>
            </w:pPr>
            <w:r>
              <w:rPr>
                <w:lang w:val="en-US"/>
              </w:rPr>
              <w:t>1.0.0</w:t>
            </w:r>
          </w:p>
        </w:tc>
        <w:tc>
          <w:tcPr>
            <w:tcW w:w="1276" w:type="dxa"/>
          </w:tcPr>
          <w:p w14:paraId="5CC461E2" w14:textId="77777777" w:rsidR="00823F0D" w:rsidRDefault="00823F0D" w:rsidP="00823F0D">
            <w:pPr>
              <w:rPr>
                <w:lang w:val="en-US"/>
              </w:rPr>
            </w:pPr>
          </w:p>
        </w:tc>
        <w:tc>
          <w:tcPr>
            <w:tcW w:w="992" w:type="dxa"/>
          </w:tcPr>
          <w:p w14:paraId="74EBF311" w14:textId="13C4966F" w:rsidR="00823F0D" w:rsidRDefault="00823F0D" w:rsidP="00823F0D">
            <w:pPr>
              <w:rPr>
                <w:lang w:val="en-US"/>
              </w:rPr>
            </w:pPr>
            <w:r>
              <w:rPr>
                <w:lang w:val="en-US"/>
              </w:rPr>
              <w:t>Alpha</w:t>
            </w:r>
          </w:p>
        </w:tc>
        <w:tc>
          <w:tcPr>
            <w:tcW w:w="4678" w:type="dxa"/>
          </w:tcPr>
          <w:p w14:paraId="1AD8C1EC" w14:textId="5427E7C0" w:rsidR="00823F0D" w:rsidRDefault="00823F0D" w:rsidP="00823F0D">
            <w:pPr>
              <w:rPr>
                <w:lang w:val="en-US"/>
              </w:rPr>
            </w:pPr>
            <w:r>
              <w:rPr>
                <w:lang w:val="en-US"/>
              </w:rPr>
              <w:t xml:space="preserve">Created and structured report template </w:t>
            </w:r>
            <w:r w:rsidR="00CB44F5">
              <w:rPr>
                <w:lang w:val="en-US"/>
              </w:rPr>
              <w:t>per</w:t>
            </w:r>
            <w:r>
              <w:rPr>
                <w:lang w:val="en-US"/>
              </w:rPr>
              <w:t xml:space="preserve"> guidelines</w:t>
            </w:r>
          </w:p>
        </w:tc>
        <w:tc>
          <w:tcPr>
            <w:tcW w:w="1275" w:type="dxa"/>
          </w:tcPr>
          <w:p w14:paraId="08944032" w14:textId="77613C01" w:rsidR="00823F0D" w:rsidRDefault="00823F0D" w:rsidP="00823F0D">
            <w:pPr>
              <w:rPr>
                <w:lang w:val="en-US"/>
              </w:rPr>
            </w:pPr>
            <w:r>
              <w:rPr>
                <w:lang w:val="en-US"/>
              </w:rPr>
              <w:t>Hannah</w:t>
            </w:r>
          </w:p>
        </w:tc>
      </w:tr>
      <w:tr w:rsidR="00823F0D" w14:paraId="56532945" w14:textId="77777777" w:rsidTr="00823F0D">
        <w:tc>
          <w:tcPr>
            <w:tcW w:w="1129" w:type="dxa"/>
          </w:tcPr>
          <w:p w14:paraId="6297F908" w14:textId="7ADF4DE9" w:rsidR="00823F0D" w:rsidRDefault="002358A3" w:rsidP="00823F0D">
            <w:pPr>
              <w:rPr>
                <w:lang w:val="en-US"/>
              </w:rPr>
            </w:pPr>
            <w:r>
              <w:rPr>
                <w:lang w:val="en-US"/>
              </w:rPr>
              <w:t>1.0.1</w:t>
            </w:r>
          </w:p>
        </w:tc>
        <w:tc>
          <w:tcPr>
            <w:tcW w:w="1276" w:type="dxa"/>
          </w:tcPr>
          <w:p w14:paraId="7B398351" w14:textId="77777777" w:rsidR="00823F0D" w:rsidRDefault="00823F0D" w:rsidP="00823F0D">
            <w:pPr>
              <w:rPr>
                <w:lang w:val="en-US"/>
              </w:rPr>
            </w:pPr>
          </w:p>
        </w:tc>
        <w:tc>
          <w:tcPr>
            <w:tcW w:w="992" w:type="dxa"/>
          </w:tcPr>
          <w:p w14:paraId="686FAB57" w14:textId="227AB044" w:rsidR="00823F0D" w:rsidRDefault="002358A3" w:rsidP="00823F0D">
            <w:pPr>
              <w:rPr>
                <w:lang w:val="en-US"/>
              </w:rPr>
            </w:pPr>
            <w:r>
              <w:rPr>
                <w:lang w:val="en-US"/>
              </w:rPr>
              <w:t>Alpha</w:t>
            </w:r>
          </w:p>
        </w:tc>
        <w:tc>
          <w:tcPr>
            <w:tcW w:w="4678" w:type="dxa"/>
          </w:tcPr>
          <w:p w14:paraId="1F0D1E9F" w14:textId="2BD13B80" w:rsidR="00823F0D" w:rsidRDefault="002358A3" w:rsidP="00823F0D">
            <w:pPr>
              <w:rPr>
                <w:lang w:val="en-US"/>
              </w:rPr>
            </w:pPr>
            <w:r>
              <w:rPr>
                <w:lang w:val="en-US"/>
              </w:rPr>
              <w:t>Added Risk Analysis</w:t>
            </w:r>
            <w:r w:rsidR="004B6326">
              <w:rPr>
                <w:lang w:val="en-US"/>
              </w:rPr>
              <w:t xml:space="preserve">, Requirements List, </w:t>
            </w:r>
            <w:r>
              <w:rPr>
                <w:lang w:val="en-US"/>
              </w:rPr>
              <w:t xml:space="preserve">Contribution </w:t>
            </w:r>
            <w:r w:rsidR="004B6326">
              <w:rPr>
                <w:lang w:val="en-US"/>
              </w:rPr>
              <w:t>g</w:t>
            </w:r>
            <w:r>
              <w:rPr>
                <w:lang w:val="en-US"/>
              </w:rPr>
              <w:t xml:space="preserve">uide and </w:t>
            </w:r>
            <w:r w:rsidR="004B6326">
              <w:rPr>
                <w:lang w:val="en-US"/>
              </w:rPr>
              <w:t>C</w:t>
            </w:r>
            <w:r>
              <w:rPr>
                <w:lang w:val="en-US"/>
              </w:rPr>
              <w:t xml:space="preserve">oding </w:t>
            </w:r>
            <w:r w:rsidR="004B6326">
              <w:rPr>
                <w:lang w:val="en-US"/>
              </w:rPr>
              <w:t>S</w:t>
            </w:r>
            <w:r>
              <w:rPr>
                <w:lang w:val="en-US"/>
              </w:rPr>
              <w:t>tandards guide</w:t>
            </w:r>
          </w:p>
        </w:tc>
        <w:tc>
          <w:tcPr>
            <w:tcW w:w="1275" w:type="dxa"/>
          </w:tcPr>
          <w:p w14:paraId="555C7075" w14:textId="7CF9FD16" w:rsidR="00823F0D" w:rsidRDefault="002358A3" w:rsidP="00823F0D">
            <w:pPr>
              <w:rPr>
                <w:lang w:val="en-US"/>
              </w:rPr>
            </w:pPr>
            <w:r>
              <w:rPr>
                <w:lang w:val="en-US"/>
              </w:rPr>
              <w:t>Hannah</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p w14:paraId="0146C586" w14:textId="45E39A21" w:rsidR="00823F0D" w:rsidRDefault="00823F0D" w:rsidP="00823F0D">
      <w:pPr>
        <w:pStyle w:val="Heading1"/>
        <w:rPr>
          <w:lang w:val="en-US"/>
        </w:rPr>
      </w:pPr>
      <w:r>
        <w:rPr>
          <w:lang w:val="en-US"/>
        </w:rPr>
        <w:lastRenderedPageBreak/>
        <w:t>Table of Contents:</w:t>
      </w:r>
    </w:p>
    <w:p w14:paraId="479CC0AD" w14:textId="63987AC5" w:rsidR="00823F0D" w:rsidRDefault="00823F0D">
      <w:pPr>
        <w:rPr>
          <w:lang w:val="en-US"/>
        </w:rPr>
      </w:pPr>
      <w:r>
        <w:rPr>
          <w:lang w:val="en-US"/>
        </w:rPr>
        <w:br w:type="page"/>
      </w:r>
    </w:p>
    <w:p w14:paraId="6BAAD42B" w14:textId="12E60398" w:rsidR="00823F0D" w:rsidRDefault="00823F0D" w:rsidP="00823F0D">
      <w:pPr>
        <w:pStyle w:val="Heading1"/>
        <w:rPr>
          <w:lang w:val="en-US"/>
        </w:rPr>
      </w:pPr>
      <w:r>
        <w:rPr>
          <w:lang w:val="en-US"/>
        </w:rPr>
        <w:lastRenderedPageBreak/>
        <w:t xml:space="preserve">List of </w:t>
      </w:r>
      <w:r w:rsidR="00780DC7">
        <w:rPr>
          <w:noProof/>
          <w:lang w:val="en-US"/>
        </w:rPr>
        <w:drawing>
          <wp:inline distT="0" distB="0" distL="0" distR="0" wp14:anchorId="7F4EB075" wp14:editId="29EA0C49">
            <wp:extent cx="5939790" cy="2059305"/>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inline>
        </w:drawing>
      </w:r>
      <w:r>
        <w:rPr>
          <w:lang w:val="en-US"/>
        </w:rPr>
        <w:t>s:</w:t>
      </w:r>
    </w:p>
    <w:p w14:paraId="6E66EF62" w14:textId="77777777" w:rsidR="00823F0D" w:rsidRDefault="00823F0D">
      <w:pPr>
        <w:rPr>
          <w:rFonts w:asciiTheme="majorHAnsi" w:eastAsiaTheme="majorEastAsia" w:hAnsiTheme="majorHAnsi" w:cstheme="majorBidi"/>
          <w:color w:val="2F5496" w:themeColor="accent1" w:themeShade="BF"/>
          <w:sz w:val="32"/>
          <w:szCs w:val="32"/>
          <w:lang w:val="en-US"/>
        </w:rPr>
      </w:pPr>
      <w:r>
        <w:rPr>
          <w:lang w:val="en-US"/>
        </w:rPr>
        <w:br w:type="page"/>
      </w:r>
    </w:p>
    <w:p w14:paraId="41CF4D13" w14:textId="1F6B864E" w:rsidR="00823F0D" w:rsidRDefault="00823F0D" w:rsidP="00823F0D">
      <w:pPr>
        <w:pStyle w:val="Heading1"/>
        <w:rPr>
          <w:lang w:val="en-US"/>
        </w:rPr>
      </w:pPr>
      <w:r>
        <w:rPr>
          <w:lang w:val="en-US"/>
        </w:rPr>
        <w:lastRenderedPageBreak/>
        <w:t>List of Images:</w:t>
      </w:r>
    </w:p>
    <w:p w14:paraId="7B0C1FD2" w14:textId="1B2DB20E" w:rsidR="00823F0D" w:rsidRDefault="00823F0D">
      <w:pPr>
        <w:rPr>
          <w:lang w:val="en-US"/>
        </w:rPr>
      </w:pPr>
      <w:r>
        <w:rPr>
          <w:lang w:val="en-US"/>
        </w:rPr>
        <w:br w:type="page"/>
      </w:r>
    </w:p>
    <w:p w14:paraId="431472D1" w14:textId="3597D066" w:rsidR="00823F0D" w:rsidRDefault="00823F0D" w:rsidP="00823F0D">
      <w:pPr>
        <w:pStyle w:val="Heading1"/>
        <w:rPr>
          <w:lang w:val="en-US"/>
        </w:rPr>
      </w:pPr>
      <w:r>
        <w:rPr>
          <w:lang w:val="en-US"/>
        </w:rPr>
        <w:lastRenderedPageBreak/>
        <w:t>Introduction:</w:t>
      </w:r>
    </w:p>
    <w:p w14:paraId="1C229A3F" w14:textId="0CD00748" w:rsidR="00823F0D" w:rsidRDefault="008A7A93">
      <w:pPr>
        <w:rPr>
          <w:lang w:val="en-US"/>
        </w:rPr>
      </w:pPr>
      <w:r>
        <w:rPr>
          <w:lang w:val="en-US"/>
        </w:rPr>
        <w:t>This application is</w:t>
      </w:r>
      <w:r w:rsidRPr="008A7A93">
        <w:rPr>
          <w:lang w:val="en-US"/>
        </w:rPr>
        <w:t xml:space="preserve"> a messag</w:t>
      </w:r>
      <w:r>
        <w:rPr>
          <w:lang w:val="en-US"/>
        </w:rPr>
        <w:t>es exchange</w:t>
      </w:r>
      <w:r w:rsidRPr="008A7A93">
        <w:rPr>
          <w:lang w:val="en-US"/>
        </w:rPr>
        <w:t xml:space="preserve"> service </w:t>
      </w:r>
      <w:r>
        <w:rPr>
          <w:lang w:val="en-US"/>
        </w:rPr>
        <w:t>that uses</w:t>
      </w:r>
      <w:r w:rsidRPr="008A7A93">
        <w:rPr>
          <w:lang w:val="en-US"/>
        </w:rPr>
        <w:t xml:space="preserve"> MQTT to facilitate communication using a Server</w:t>
      </w:r>
      <w:r>
        <w:rPr>
          <w:lang w:val="en-US"/>
        </w:rPr>
        <w:t>-</w:t>
      </w:r>
      <w:r w:rsidRPr="008A7A93">
        <w:rPr>
          <w:lang w:val="en-US"/>
        </w:rPr>
        <w:t>Client model. We have based our application on two existing messaging services</w:t>
      </w:r>
      <w:r>
        <w:rPr>
          <w:lang w:val="en-US"/>
        </w:rPr>
        <w:t>, Discord and Slack</w:t>
      </w:r>
      <w:r w:rsidRPr="008A7A93">
        <w:rPr>
          <w:lang w:val="en-US"/>
        </w:rPr>
        <w:t>. Discord</w:t>
      </w:r>
      <w:r>
        <w:rPr>
          <w:lang w:val="en-US"/>
        </w:rPr>
        <w:t xml:space="preserve"> is </w:t>
      </w:r>
      <w:r w:rsidRPr="008A7A93">
        <w:rPr>
          <w:lang w:val="en-US"/>
        </w:rPr>
        <w:t>a gam</w:t>
      </w:r>
      <w:r>
        <w:rPr>
          <w:lang w:val="en-US"/>
        </w:rPr>
        <w:t>ing</w:t>
      </w:r>
      <w:r w:rsidRPr="008A7A93">
        <w:rPr>
          <w:lang w:val="en-US"/>
        </w:rPr>
        <w:t xml:space="preserve">-oriented application with a range of features </w:t>
      </w:r>
      <w:r>
        <w:rPr>
          <w:lang w:val="en-US"/>
        </w:rPr>
        <w:t>that allows users to communicate with others while in-game</w:t>
      </w:r>
      <w:r w:rsidRPr="008A7A93">
        <w:rPr>
          <w:lang w:val="en-US"/>
        </w:rPr>
        <w:t xml:space="preserve"> (Discord, 2021). </w:t>
      </w:r>
      <w:r>
        <w:rPr>
          <w:lang w:val="en-US"/>
        </w:rPr>
        <w:t>On the other hand, slack is</w:t>
      </w:r>
      <w:r w:rsidRPr="008A7A93">
        <w:rPr>
          <w:lang w:val="en-US"/>
        </w:rPr>
        <w:t xml:space="preserve"> a messag</w:t>
      </w:r>
      <w:r>
        <w:rPr>
          <w:lang w:val="en-US"/>
        </w:rPr>
        <w:t xml:space="preserve">es exchange platform </w:t>
      </w:r>
      <w:r w:rsidRPr="008A7A93">
        <w:rPr>
          <w:lang w:val="en-US"/>
        </w:rPr>
        <w:t xml:space="preserve">service which is geared towards workplace </w:t>
      </w:r>
      <w:r>
        <w:rPr>
          <w:lang w:val="en-US"/>
        </w:rPr>
        <w:t xml:space="preserve"> communication </w:t>
      </w:r>
      <w:r w:rsidRPr="008A7A93">
        <w:rPr>
          <w:lang w:val="en-US"/>
        </w:rPr>
        <w:t xml:space="preserve">(Slack, 2021). </w:t>
      </w:r>
      <w:r w:rsidR="00823F0D">
        <w:rPr>
          <w:lang w:val="en-US"/>
        </w:rPr>
        <w:br w:type="page"/>
      </w:r>
    </w:p>
    <w:p w14:paraId="4482FDA5" w14:textId="0184EA8B" w:rsidR="00823F0D" w:rsidRDefault="00823F0D" w:rsidP="00823F0D">
      <w:pPr>
        <w:pStyle w:val="Heading1"/>
        <w:rPr>
          <w:lang w:val="en-US"/>
        </w:rPr>
      </w:pPr>
      <w:r>
        <w:rPr>
          <w:lang w:val="en-US"/>
        </w:rPr>
        <w:lastRenderedPageBreak/>
        <w:t>Background Research:</w:t>
      </w:r>
    </w:p>
    <w:p w14:paraId="63267630" w14:textId="24999754" w:rsidR="00823F0D" w:rsidRDefault="00823F0D" w:rsidP="00823F0D">
      <w:pPr>
        <w:rPr>
          <w:lang w:val="en-US"/>
        </w:rPr>
      </w:pPr>
      <w:r>
        <w:rPr>
          <w:lang w:val="en-US"/>
        </w:rPr>
        <w:t>An overview of external tools and libraries that were used to implement the application:</w:t>
      </w:r>
    </w:p>
    <w:p w14:paraId="334F290A" w14:textId="67D2CDA9" w:rsidR="00823F0D" w:rsidRDefault="00823F0D" w:rsidP="00823F0D">
      <w:pPr>
        <w:pStyle w:val="ListParagraph"/>
        <w:numPr>
          <w:ilvl w:val="0"/>
          <w:numId w:val="1"/>
        </w:numPr>
        <w:rPr>
          <w:lang w:val="en-US"/>
        </w:rPr>
      </w:pPr>
      <w:r>
        <w:rPr>
          <w:lang w:val="en-US"/>
        </w:rPr>
        <w:t>QT</w:t>
      </w:r>
    </w:p>
    <w:p w14:paraId="1D28B692" w14:textId="617718A7" w:rsidR="00823F0D" w:rsidRDefault="00823F0D" w:rsidP="00823F0D">
      <w:pPr>
        <w:pStyle w:val="ListParagraph"/>
        <w:numPr>
          <w:ilvl w:val="0"/>
          <w:numId w:val="1"/>
        </w:numPr>
        <w:rPr>
          <w:lang w:val="en-US"/>
        </w:rPr>
      </w:pPr>
      <w:r>
        <w:rPr>
          <w:lang w:val="en-US"/>
        </w:rPr>
        <w:t>Boost</w:t>
      </w:r>
    </w:p>
    <w:p w14:paraId="30F9B714" w14:textId="48563A27" w:rsidR="00823F0D" w:rsidRDefault="00823F0D" w:rsidP="00823F0D">
      <w:pPr>
        <w:pStyle w:val="ListParagraph"/>
        <w:numPr>
          <w:ilvl w:val="0"/>
          <w:numId w:val="1"/>
        </w:numPr>
        <w:rPr>
          <w:lang w:val="en-US"/>
        </w:rPr>
      </w:pPr>
      <w:r>
        <w:rPr>
          <w:lang w:val="en-US"/>
        </w:rPr>
        <w:t>Crypto Library</w:t>
      </w:r>
    </w:p>
    <w:p w14:paraId="2F01BAB8" w14:textId="33B2C0A3" w:rsidR="00823F0D" w:rsidRDefault="00823F0D" w:rsidP="00823F0D">
      <w:pPr>
        <w:pStyle w:val="ListParagraph"/>
        <w:numPr>
          <w:ilvl w:val="0"/>
          <w:numId w:val="1"/>
        </w:numPr>
        <w:rPr>
          <w:lang w:val="en-US"/>
        </w:rPr>
      </w:pPr>
      <w:r>
        <w:rPr>
          <w:lang w:val="en-US"/>
        </w:rPr>
        <w:t>MQTT Mosquito</w:t>
      </w:r>
    </w:p>
    <w:p w14:paraId="6B94FC69" w14:textId="4FDF99C2" w:rsidR="00823F0D" w:rsidRDefault="00823F0D">
      <w:pPr>
        <w:rPr>
          <w:lang w:val="en-US"/>
        </w:rPr>
      </w:pPr>
      <w:r>
        <w:rPr>
          <w:lang w:val="en-US"/>
        </w:rPr>
        <w:br w:type="page"/>
      </w:r>
    </w:p>
    <w:p w14:paraId="501A80A4" w14:textId="122E4660" w:rsidR="00823F0D" w:rsidRDefault="00823F0D" w:rsidP="00823F0D">
      <w:pPr>
        <w:pStyle w:val="Heading1"/>
        <w:rPr>
          <w:lang w:val="en-US"/>
        </w:rPr>
      </w:pPr>
      <w:r>
        <w:rPr>
          <w:lang w:val="en-US"/>
        </w:rPr>
        <w:lastRenderedPageBreak/>
        <w:t>List of Requirements</w:t>
      </w:r>
      <w:r w:rsidR="00CE7F9F">
        <w:rPr>
          <w:lang w:val="en-US"/>
        </w:rPr>
        <w:t xml:space="preserve"> &amp; Tasks</w:t>
      </w:r>
      <w:r>
        <w:rPr>
          <w:lang w:val="en-US"/>
        </w:rPr>
        <w:t>:</w:t>
      </w:r>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1.0:</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0.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1.1:</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2.0:</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0.0:</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1.1:</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1.0:</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0:</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0.2:</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0.0:</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0.0:</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0.1:</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0.1:</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6.0.0:</w:t>
            </w:r>
            <w:r>
              <w:rPr>
                <w:rFonts w:ascii="Verdana" w:hAnsi="Verdana"/>
                <w:sz w:val="18"/>
                <w:szCs w:val="18"/>
                <w:lang w:val="en-US"/>
              </w:rPr>
              <w:t xml:space="preserve"> Implement security features and protocols</w:t>
            </w:r>
          </w:p>
          <w:p w14:paraId="381A845A" w14:textId="0891BE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0.0:</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0.2:</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0.1:</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0.1:</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1.2:</w:t>
            </w:r>
            <w:r>
              <w:rPr>
                <w:rFonts w:ascii="Verdana" w:hAnsi="Verdana"/>
                <w:sz w:val="18"/>
                <w:szCs w:val="18"/>
                <w:lang w:val="en-US"/>
              </w:rPr>
              <w:t xml:space="preserve"> Create separate user classes</w:t>
            </w:r>
          </w:p>
        </w:tc>
      </w:tr>
      <w:tr w:rsidR="006D4A9C" w14:paraId="4D2E62BF" w14:textId="77777777" w:rsidTr="00FF4156">
        <w:tc>
          <w:tcPr>
            <w:tcW w:w="523" w:type="dxa"/>
            <w:vAlign w:val="center"/>
          </w:tcPr>
          <w:p w14:paraId="03489D8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7</w:t>
            </w:r>
          </w:p>
        </w:tc>
        <w:tc>
          <w:tcPr>
            <w:tcW w:w="2166" w:type="dxa"/>
          </w:tcPr>
          <w:p w14:paraId="13CFE191" w14:textId="77777777" w:rsidR="006D4A9C" w:rsidRPr="00EB01BF" w:rsidRDefault="006D4A9C" w:rsidP="00C54D3E">
            <w:pPr>
              <w:rPr>
                <w:rFonts w:ascii="Verdana" w:hAnsi="Verdana" w:cs="Arial"/>
                <w:color w:val="000000"/>
                <w:sz w:val="18"/>
                <w:szCs w:val="18"/>
                <w:highlight w:val="yellow"/>
              </w:rPr>
            </w:pPr>
            <w:r w:rsidRPr="00EB01BF">
              <w:rPr>
                <w:rFonts w:ascii="Verdana" w:hAnsi="Verdana" w:cs="Arial"/>
                <w:color w:val="000000"/>
                <w:sz w:val="18"/>
                <w:szCs w:val="18"/>
                <w:highlight w:val="yellow"/>
              </w:rPr>
              <w:t xml:space="preserve">The moderator </w:t>
            </w:r>
            <w:r w:rsidRPr="00EB01BF">
              <w:rPr>
                <w:rFonts w:ascii="Verdana" w:hAnsi="Verdana" w:cs="Arial"/>
                <w:b/>
                <w:bCs/>
                <w:color w:val="000000"/>
                <w:sz w:val="18"/>
                <w:szCs w:val="18"/>
                <w:highlight w:val="yellow"/>
              </w:rPr>
              <w:t>should</w:t>
            </w:r>
            <w:r w:rsidRPr="00EB01BF">
              <w:rPr>
                <w:rFonts w:ascii="Verdana" w:hAnsi="Verdana" w:cs="Arial"/>
                <w:color w:val="000000"/>
                <w:sz w:val="18"/>
                <w:szCs w:val="18"/>
                <w:highlight w:val="yellow"/>
              </w:rPr>
              <w:t xml:space="preserve"> be able to delete a user’s messages in the chatroom</w:t>
            </w:r>
          </w:p>
        </w:tc>
        <w:tc>
          <w:tcPr>
            <w:tcW w:w="1134" w:type="dxa"/>
            <w:vAlign w:val="center"/>
          </w:tcPr>
          <w:p w14:paraId="290D40E3" w14:textId="77777777" w:rsidR="006D4A9C" w:rsidRPr="00EB01BF" w:rsidRDefault="006D4A9C" w:rsidP="00C54D3E">
            <w:pPr>
              <w:jc w:val="center"/>
              <w:rPr>
                <w:rFonts w:ascii="Verdana" w:hAnsi="Verdana"/>
                <w:sz w:val="18"/>
                <w:szCs w:val="18"/>
                <w:highlight w:val="yellow"/>
                <w:lang w:val="en-US"/>
              </w:rPr>
            </w:pPr>
            <w:r w:rsidRPr="00EB01BF">
              <w:rPr>
                <w:rFonts w:ascii="Verdana" w:hAnsi="Verdana"/>
                <w:sz w:val="18"/>
                <w:szCs w:val="18"/>
                <w:highlight w:val="yellow"/>
                <w:lang w:val="en-US"/>
              </w:rPr>
              <w:t>SHOULD</w:t>
            </w:r>
          </w:p>
        </w:tc>
        <w:tc>
          <w:tcPr>
            <w:tcW w:w="3363" w:type="dxa"/>
          </w:tcPr>
          <w:p w14:paraId="7C7EFA56" w14:textId="77777777" w:rsidR="006D4A9C" w:rsidRPr="00EB01BF" w:rsidRDefault="006D4A9C" w:rsidP="00C54D3E">
            <w:pPr>
              <w:rPr>
                <w:rFonts w:ascii="Verdana" w:hAnsi="Verdana"/>
                <w:sz w:val="18"/>
                <w:szCs w:val="18"/>
                <w:highlight w:val="yellow"/>
                <w:lang w:val="en-US"/>
              </w:rPr>
            </w:pPr>
            <w:r w:rsidRPr="00EB01BF">
              <w:rPr>
                <w:rFonts w:ascii="Verdana" w:hAnsi="Verdana"/>
                <w:sz w:val="18"/>
                <w:szCs w:val="18"/>
                <w:highlight w:val="yellow"/>
                <w:lang w:val="en-US"/>
              </w:rPr>
              <w:t>In the case a user sends an inappropriate message to a chat room, the moderator can then remove it immediately to avoid the message distressing other chat room members</w:t>
            </w:r>
          </w:p>
        </w:tc>
        <w:tc>
          <w:tcPr>
            <w:tcW w:w="2164" w:type="dxa"/>
          </w:tcPr>
          <w:p w14:paraId="2E56A616" w14:textId="77777777" w:rsidR="006D4A9C" w:rsidRPr="00EB01BF" w:rsidRDefault="006D4A9C" w:rsidP="00C54D3E">
            <w:pPr>
              <w:rPr>
                <w:rFonts w:ascii="Verdana" w:hAnsi="Verdana"/>
                <w:sz w:val="18"/>
                <w:szCs w:val="18"/>
                <w:highlight w:val="yellow"/>
                <w:lang w:val="en-US"/>
              </w:rPr>
            </w:pPr>
            <w:r w:rsidRPr="00EB01BF">
              <w:rPr>
                <w:rFonts w:ascii="Verdana" w:hAnsi="Verdana"/>
                <w:b/>
                <w:bCs/>
                <w:sz w:val="18"/>
                <w:szCs w:val="18"/>
                <w:highlight w:val="yellow"/>
                <w:lang w:val="en-US"/>
              </w:rPr>
              <w:t>T3.1.3:</w:t>
            </w:r>
            <w:r w:rsidRPr="00EB01BF">
              <w:rPr>
                <w:rFonts w:ascii="Verdana" w:hAnsi="Verdana"/>
                <w:sz w:val="18"/>
                <w:szCs w:val="18"/>
                <w:highlight w:val="yellow"/>
                <w:lang w:val="en-US"/>
              </w:rPr>
              <w:t xml:space="preserve"> Create separate user classes</w:t>
            </w:r>
          </w:p>
        </w:tc>
      </w:tr>
      <w:tr w:rsidR="006D4A9C" w14:paraId="3EA744D5" w14:textId="77777777" w:rsidTr="00FF4156">
        <w:tc>
          <w:tcPr>
            <w:tcW w:w="523" w:type="dxa"/>
            <w:vAlign w:val="center"/>
          </w:tcPr>
          <w:p w14:paraId="078F218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8</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0.0:</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559D55A0" w:rsidR="006D4A9C" w:rsidRPr="00AC169D" w:rsidRDefault="00EB01BF"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2.0:</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7E83C51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0</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0294330B" w14:textId="7037810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EB01BF">
              <w:rPr>
                <w:rFonts w:ascii="Verdana" w:hAnsi="Verdana"/>
                <w:b/>
                <w:bCs/>
                <w:sz w:val="18"/>
                <w:szCs w:val="18"/>
                <w:lang w:val="en-US"/>
              </w:rPr>
              <w:t>1</w:t>
            </w:r>
            <w:r w:rsidRPr="00C26996">
              <w:rPr>
                <w:rFonts w:ascii="Verdana" w:hAnsi="Verdana"/>
                <w:b/>
                <w:bCs/>
                <w:sz w:val="18"/>
                <w:szCs w:val="18"/>
                <w:lang w:val="en-US"/>
              </w:rPr>
              <w:t>.0:</w:t>
            </w:r>
            <w:r w:rsidRPr="007858C9">
              <w:rPr>
                <w:rFonts w:ascii="Verdana" w:hAnsi="Verdana"/>
                <w:sz w:val="18"/>
                <w:szCs w:val="18"/>
                <w:lang w:val="en-US"/>
              </w:rPr>
              <w:t xml:space="preserve"> Implement security features and protocol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2F2F6B7D" w:rsidR="00EB01BF" w:rsidRPr="00AC169D" w:rsidRDefault="00EB01BF" w:rsidP="00EB01BF">
            <w:pPr>
              <w:rPr>
                <w:rFonts w:ascii="Verdana" w:hAnsi="Verdana" w:cs="Arial"/>
                <w:color w:val="000000"/>
                <w:sz w:val="18"/>
                <w:szCs w:val="18"/>
              </w:rPr>
            </w:pPr>
            <w:r w:rsidRPr="00EB01BF">
              <w:rPr>
                <w:rFonts w:ascii="Verdana" w:hAnsi="Verdana" w:cs="Arial"/>
                <w:color w:val="000000"/>
                <w:sz w:val="18"/>
                <w:szCs w:val="18"/>
              </w:rPr>
              <w:t xml:space="preserve">User </w:t>
            </w:r>
            <w:r w:rsidRPr="00EB01BF">
              <w:rPr>
                <w:rFonts w:ascii="Verdana" w:hAnsi="Verdana" w:cs="Arial"/>
                <w:b/>
                <w:bCs/>
                <w:color w:val="000000"/>
                <w:sz w:val="18"/>
                <w:szCs w:val="18"/>
              </w:rPr>
              <w:t>could</w:t>
            </w:r>
            <w:r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6FEA6953" w:rsidR="00EB01BF" w:rsidRPr="00C26996" w:rsidRDefault="00EB01BF" w:rsidP="00EB01BF">
            <w:pPr>
              <w:rPr>
                <w:rFonts w:ascii="Verdana" w:hAnsi="Verdana"/>
                <w:b/>
                <w:bCs/>
                <w:sz w:val="18"/>
                <w:szCs w:val="18"/>
                <w:lang w:val="en-US"/>
              </w:rPr>
            </w:pPr>
            <w:r w:rsidRPr="00EB01BF">
              <w:rPr>
                <w:rFonts w:ascii="Verdana" w:hAnsi="Verdana"/>
                <w:b/>
                <w:bCs/>
                <w:sz w:val="18"/>
                <w:szCs w:val="18"/>
                <w:lang w:val="en-US"/>
              </w:rPr>
              <w:t>T7.1.0:</w:t>
            </w:r>
            <w:r w:rsidRPr="00EB01BF">
              <w:rPr>
                <w:rFonts w:ascii="Verdana" w:hAnsi="Verdana"/>
                <w:sz w:val="18"/>
                <w:szCs w:val="18"/>
                <w:lang w:val="en-US"/>
              </w:rPr>
              <w:t xml:space="preserve"> Develop user profile and control panel</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7C7552EE"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1.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1.1:</w:t>
            </w:r>
            <w:r w:rsidRPr="007858C9">
              <w:rPr>
                <w:rFonts w:ascii="Verdana" w:hAnsi="Verdana"/>
                <w:sz w:val="18"/>
                <w:szCs w:val="18"/>
                <w:lang w:val="en-US"/>
              </w:rPr>
              <w:t xml:space="preserve"> Develop user profile and control panel</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014C2DA"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8.0.0:</w:t>
            </w:r>
            <w:r w:rsidRPr="007858C9">
              <w:rPr>
                <w:rFonts w:ascii="Verdana" w:hAnsi="Verdana"/>
                <w:sz w:val="18"/>
                <w:szCs w:val="18"/>
                <w:lang w:val="en-US"/>
              </w:rPr>
              <w:t xml:space="preserve"> Implement file transfer feature</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1.0:</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0.0:</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250D174E"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3.0:</w:t>
            </w:r>
            <w:r w:rsidRPr="00001282">
              <w:rPr>
                <w:rFonts w:ascii="Verdana" w:hAnsi="Verdana"/>
                <w:sz w:val="18"/>
                <w:szCs w:val="18"/>
                <w:lang w:val="en-US"/>
              </w:rPr>
              <w:t xml:space="preserve"> Setup and Configure Client/Server using MQTT</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16BCD67C" w14:textId="2CCA909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1.0:</w:t>
            </w:r>
            <w:r w:rsidRPr="007858C9">
              <w:rPr>
                <w:rFonts w:ascii="Verdana" w:hAnsi="Verdana"/>
                <w:sz w:val="18"/>
                <w:szCs w:val="18"/>
                <w:lang w:val="en-US"/>
              </w:rPr>
              <w:t xml:space="preserve"> Setup a local </w:t>
            </w:r>
            <w:r>
              <w:rPr>
                <w:rFonts w:ascii="Verdana" w:hAnsi="Verdana"/>
                <w:sz w:val="18"/>
                <w:szCs w:val="18"/>
                <w:lang w:val="en-US"/>
              </w:rPr>
              <w:t>text-file</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2.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2.0:</w:t>
            </w:r>
            <w:r w:rsidRPr="007858C9">
              <w:rPr>
                <w:rFonts w:ascii="Verdana" w:hAnsi="Verdana"/>
                <w:sz w:val="18"/>
                <w:szCs w:val="18"/>
                <w:lang w:val="en-US"/>
              </w:rPr>
              <w:t xml:space="preserve"> Develop user profile and control panel</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2.1:</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2.1:</w:t>
            </w:r>
            <w:r w:rsidRPr="007858C9">
              <w:rPr>
                <w:rFonts w:ascii="Verdana" w:hAnsi="Verdana"/>
                <w:sz w:val="18"/>
                <w:szCs w:val="18"/>
                <w:lang w:val="en-US"/>
              </w:rPr>
              <w:t xml:space="preserve"> Develop user profile and control panel</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614179D6"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3.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3.0:</w:t>
            </w:r>
            <w:r w:rsidRPr="007858C9">
              <w:rPr>
                <w:rFonts w:ascii="Verdana" w:hAnsi="Verdana"/>
                <w:sz w:val="18"/>
                <w:szCs w:val="18"/>
                <w:lang w:val="en-US"/>
              </w:rPr>
              <w:t xml:space="preserve"> Develop user profile and control panel</w:t>
            </w:r>
          </w:p>
        </w:tc>
      </w:tr>
    </w:tbl>
    <w:p w14:paraId="041A8A6E" w14:textId="77777777" w:rsidR="006D4A9C" w:rsidRDefault="006D4A9C" w:rsidP="006D4A9C">
      <w:pPr>
        <w:rPr>
          <w:lang w:val="en-US"/>
        </w:rPr>
      </w:pPr>
    </w:p>
    <w:p w14:paraId="144E9BF5" w14:textId="7030D13A" w:rsidR="00CE7F9F" w:rsidRDefault="00CE7F9F">
      <w:pPr>
        <w:rPr>
          <w:lang w:val="en-US"/>
        </w:rPr>
      </w:pPr>
      <w:r>
        <w:rPr>
          <w:lang w:val="en-US"/>
        </w:rPr>
        <w:br w:type="page"/>
      </w:r>
    </w:p>
    <w:p w14:paraId="41EBECEF" w14:textId="19F29D2D" w:rsidR="00CB44F5" w:rsidRDefault="00CE7F9F" w:rsidP="00CE7F9F">
      <w:pPr>
        <w:pStyle w:val="Heading1"/>
        <w:rPr>
          <w:lang w:val="en-US"/>
        </w:rPr>
      </w:pPr>
      <w:r>
        <w:rPr>
          <w:lang w:val="en-US"/>
        </w:rPr>
        <w:lastRenderedPageBreak/>
        <w:t>Risk Analysis:</w:t>
      </w:r>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0" w:type="dxa"/>
        <w:tblCellMar>
          <w:left w:w="0" w:type="dxa"/>
          <w:right w:w="0" w:type="dxa"/>
        </w:tblCellMar>
        <w:tblLook w:val="04A0" w:firstRow="1" w:lastRow="0" w:firstColumn="1" w:lastColumn="0" w:noHBand="0" w:noVBand="1"/>
      </w:tblPr>
      <w:tblGrid>
        <w:gridCol w:w="896"/>
        <w:gridCol w:w="2453"/>
        <w:gridCol w:w="1124"/>
        <w:gridCol w:w="735"/>
        <w:gridCol w:w="4136"/>
      </w:tblGrid>
      <w:tr w:rsidR="00CB44F5" w:rsidRPr="00CB44F5" w14:paraId="7F15BFFB" w14:textId="77777777" w:rsidTr="001D35D1">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1D35D1">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1D35D1">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1B1882B" w14:textId="324ECCCB" w:rsidR="00CE7F9F" w:rsidRDefault="00CE7F9F" w:rsidP="00CB44F5">
      <w:pPr>
        <w:rPr>
          <w:lang w:val="en-US"/>
        </w:rPr>
      </w:pPr>
    </w:p>
    <w:tbl>
      <w:tblPr>
        <w:tblW w:w="9344" w:type="dxa"/>
        <w:tblCellMar>
          <w:left w:w="0" w:type="dxa"/>
          <w:right w:w="0" w:type="dxa"/>
        </w:tblCellMar>
        <w:tblLook w:val="04A0" w:firstRow="1" w:lastRow="0" w:firstColumn="1" w:lastColumn="0" w:noHBand="0" w:noVBand="1"/>
      </w:tblPr>
      <w:tblGrid>
        <w:gridCol w:w="1124"/>
        <w:gridCol w:w="995"/>
        <w:gridCol w:w="7225"/>
      </w:tblGrid>
      <w:tr w:rsidR="00CB44F5" w:rsidRPr="00CB44F5" w14:paraId="1B29DA54" w14:textId="77777777" w:rsidTr="001D35D1">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A5102CD"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0E54664"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6CA54F4"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CB44F5" w:rsidRPr="00CB44F5" w14:paraId="4A612FDB" w14:textId="77777777" w:rsidTr="001D35D1">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2FA9792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39955DD"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7FB574" w14:textId="47EBF1E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CB44F5" w:rsidRPr="00CB44F5" w14:paraId="1F5FB0A6"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0D75C33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79CE187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28CD1F6" w14:textId="41AC0728"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CB44F5" w:rsidRPr="00CB44F5" w14:paraId="2132A86D"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3508818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25E253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C64430" w14:textId="7F9B5402"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CB44F5" w:rsidRPr="00CB44F5" w14:paraId="7477711E"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2F741FE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14F8FDF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33E225" w14:textId="46DF5100" w:rsidR="00CB44F5" w:rsidRPr="00CB44F5" w:rsidRDefault="00CB44F5" w:rsidP="00CB44F5">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CB44F5" w:rsidRPr="00CB44F5" w14:paraId="20A099A2"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253B774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55B772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0F6A18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4B9FF074" w14:textId="77777777" w:rsidR="00CB44F5" w:rsidRDefault="00CB44F5" w:rsidP="00CE7F9F">
      <w:pPr>
        <w:pStyle w:val="Heading1"/>
        <w:rPr>
          <w:lang w:val="en-US"/>
        </w:rPr>
      </w:pPr>
    </w:p>
    <w:p w14:paraId="771DA911" w14:textId="77777777" w:rsidR="00CB44F5" w:rsidRDefault="00CB44F5">
      <w:pPr>
        <w:rPr>
          <w:rFonts w:asciiTheme="majorHAnsi" w:eastAsiaTheme="majorEastAsia" w:hAnsiTheme="majorHAnsi" w:cstheme="majorBidi"/>
          <w:color w:val="2F5496" w:themeColor="accent1" w:themeShade="BF"/>
          <w:sz w:val="32"/>
          <w:szCs w:val="32"/>
          <w:lang w:val="en-US"/>
        </w:rPr>
      </w:pPr>
      <w:r>
        <w:rPr>
          <w:lang w:val="en-US"/>
        </w:rPr>
        <w:br w:type="page"/>
      </w:r>
    </w:p>
    <w:p w14:paraId="1BD7937C" w14:textId="51D86EC0" w:rsidR="00CE7F9F" w:rsidRDefault="00CE7F9F" w:rsidP="00CE7F9F">
      <w:pPr>
        <w:pStyle w:val="Heading1"/>
        <w:rPr>
          <w:lang w:val="en-US"/>
        </w:rPr>
      </w:pPr>
      <w:r>
        <w:rPr>
          <w:lang w:val="en-US"/>
        </w:rPr>
        <w:lastRenderedPageBreak/>
        <w:t>Gantt Chart:</w:t>
      </w:r>
    </w:p>
    <w:tbl>
      <w:tblPr>
        <w:tblW w:w="0" w:type="dxa"/>
        <w:tblCellMar>
          <w:left w:w="0" w:type="dxa"/>
          <w:right w:w="0" w:type="dxa"/>
        </w:tblCellMar>
        <w:tblLook w:val="04A0" w:firstRow="1" w:lastRow="0" w:firstColumn="1" w:lastColumn="0" w:noHBand="0" w:noVBand="1"/>
      </w:tblPr>
      <w:tblGrid>
        <w:gridCol w:w="20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9711BA" w:rsidRPr="009711BA" w14:paraId="45705F02" w14:textId="77777777" w:rsidTr="009711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CA8A10"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01F2AE2"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6BCD3E0"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1925EC"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D0A607"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7E2579"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April</w:t>
            </w:r>
          </w:p>
        </w:tc>
      </w:tr>
      <w:tr w:rsidR="009711BA" w:rsidRPr="009711BA" w14:paraId="5ED42E4C" w14:textId="77777777" w:rsidTr="009711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2F9B795" w14:textId="77777777" w:rsidR="009711BA" w:rsidRPr="009711BA" w:rsidRDefault="009711BA" w:rsidP="009711BA">
            <w:pPr>
              <w:spacing w:after="0" w:line="240" w:lineRule="auto"/>
              <w:rPr>
                <w:rFonts w:ascii="Arial" w:eastAsia="Times New Roman" w:hAnsi="Arial" w:cs="Arial"/>
                <w:b/>
                <w:bCs/>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04792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A91647"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C8805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EF0DF60"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B6482F"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FBF28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C946C33"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07D917"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92004DF"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67BDB9"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2E62C77"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4484EE"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AC850B"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78B4A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B7A40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1CFC01"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FCB38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B8094AB"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r>
      <w:tr w:rsidR="009711BA" w:rsidRPr="009711BA" w14:paraId="0DA009DC"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D011312"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D455DDF"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92F270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F90A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143A2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87E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F84FE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1F67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D763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069C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BA8A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F10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DB45F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7227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9208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FE95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578C3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A08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1C66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3A2504C"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A6F26C"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AEE73C"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AE9C60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55E13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0E52E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9079E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A1A6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89C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20411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6ED75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4719D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B717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137D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D4693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D424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D8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36A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B6D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EFB93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4F9092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4EF4641"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712D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4B8D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08683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36B0B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9805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15F9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72C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855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7C02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54D7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D8DF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0674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BAD6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CC6E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BD77F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AF6E1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FF0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6A9C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F8B724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0E12F6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5580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E6F1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992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D710E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22F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2ECAB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23B2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9271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0E91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FDC1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0056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09DAB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8EE0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7088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2961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90B39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479A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F477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7CCF75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3ABCB3C"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0948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6F40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A94E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0EFFBF2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56306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8B16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2E3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4F139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AEE0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F0B9E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8CD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9C071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9D4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FC54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E68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79E5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28B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471A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235DE7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D39FCEE"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1: </w:t>
            </w:r>
            <w:r w:rsidRPr="009711BA">
              <w:rPr>
                <w:rFonts w:ascii="Arial" w:eastAsia="Times New Roman" w:hAnsi="Arial" w:cs="Arial"/>
                <w:sz w:val="20"/>
                <w:szCs w:val="20"/>
                <w:lang w:eastAsia="en-GB"/>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A90A01"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F1B6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F3738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08A36426"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45CD6F"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70E0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273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D5406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1542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A9FAB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3613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B48F8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F3427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4A15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2D0DD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77F1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7B8E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20B1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7A2661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7A4A71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BF79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6904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1A02F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F135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09EFD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E60586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2C15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447E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45D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A16BA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CAB7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A78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336DA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0217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7EA8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CD8C8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94A2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36A6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D20DBBF"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C34769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B796E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2571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050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C494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7746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9CAC1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6C219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5226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90B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648AA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83B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C656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7A608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D5110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AFD0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CACE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CDB6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29D0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CB45E3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09AFCB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DCBEA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B21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8775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B3CD3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D4EB2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554F3D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C0A23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FF43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199F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FB70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1B07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E97DE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8FA42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98CC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F49D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50BB5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041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50114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33A58B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E900488"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9C10"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11F6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30C4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8ABE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185B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18E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C3C2D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B812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A156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8BD4B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CF71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34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3028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A19C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044A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480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411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09FC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B3AE3D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06A14C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2: </w:t>
            </w:r>
            <w:r w:rsidRPr="009711BA">
              <w:rPr>
                <w:rFonts w:ascii="Arial" w:eastAsia="Times New Roman" w:hAnsi="Arial" w:cs="Arial"/>
                <w:sz w:val="20"/>
                <w:szCs w:val="20"/>
                <w:lang w:eastAsia="en-GB"/>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AD291C"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0EDDD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0F2D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521B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B14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87E8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6F660BC"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E9D9FF"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5CF35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F013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517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F8FC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0120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412C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520E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F54B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E9C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79158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87887E4"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443B4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0: Design User Interface - Finalise User 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A2C9DD"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27108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B204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6F0C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49319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0124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D9CC9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8AFF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82070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5433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42795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66F5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A9A9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1EAB82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87E3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FE3A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76C1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6B82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B9F91FD"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301F0F3"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0.0: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8559D0"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D381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2DAE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9AD8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F4C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A910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3F720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020C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5C86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B629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5E41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0E83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E329C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C5F2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6880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9D6B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2D453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C5858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0C50C28D" w14:textId="77777777" w:rsidTr="009711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3B04E82"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 xml:space="preserve">T2.0.1: Setup and Configure </w:t>
            </w:r>
            <w:r w:rsidRPr="009711BA">
              <w:rPr>
                <w:rFonts w:ascii="Arial" w:eastAsia="Times New Roman" w:hAnsi="Arial" w:cs="Arial"/>
                <w:sz w:val="20"/>
                <w:szCs w:val="20"/>
                <w:lang w:eastAsia="en-GB"/>
              </w:rPr>
              <w:lastRenderedPageBreak/>
              <w:t>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C0A286"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27CB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A42A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9D23D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3E68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5F04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38FB4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0D73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175D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25DE5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F51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C09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8AA39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B25E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2BB8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147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D288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DE6E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AC75B52"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14444A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1.0: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ACC08"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4211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5A1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71EF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F9B78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038F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A389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E448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B93E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A553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8E9B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6C3E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F69D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02725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9EE6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6B4A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0E02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83C2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1B0D5A4"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D070C5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4.0.0: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713E3F"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6DCC3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0C9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BEF7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CED3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8412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C31AD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4E8812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AF2B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1C1D8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A5C2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3598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321D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99D54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6FBC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4C62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7177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F47E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3DDF9C8"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800A848"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1.1: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44925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B0138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A647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1DAA3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189A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F3121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94F5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C34F6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E8F8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9DF7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320B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E734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377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68FD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7583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60157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2353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3E08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CAC4E1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5C439B5"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0.0: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6BC9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DE56B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133C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BFA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552C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2617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5608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2D4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CCCA95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88D83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10D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20F82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DD661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A2130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C03CB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E5540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46E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8DB6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4243AB3"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93BB49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1.0: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8C23E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B2CD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04039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B20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814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79632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DE4E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75D5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5973CF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60B00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1BA1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1BE1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B1B6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B189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F711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5EA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8DA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C199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6C8748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CECE9A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1.1: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CC72A1"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563E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81D8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0740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F09AD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712A0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656A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C5503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2F06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9EC54A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8C3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F73C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DEC2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C8A3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B197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C648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B9BD1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9874D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2CB1BB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32BB0B1"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2.0: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658F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3077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7BC2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B2D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37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694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C8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54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B980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693933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477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6A2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029A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0467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CB87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5DC0F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18B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07A1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696A94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04F222A1"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73F5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610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9FF5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97C8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F543D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37F2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6CA9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ABB93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EC98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8AD7CB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96F0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4F4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2E8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4C43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C75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F81A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A384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F2C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615E89D"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CE9362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3: </w:t>
            </w:r>
            <w:r w:rsidRPr="009711BA">
              <w:rPr>
                <w:rFonts w:ascii="Arial" w:eastAsia="Times New Roman" w:hAnsi="Arial" w:cs="Arial"/>
                <w:sz w:val="20"/>
                <w:szCs w:val="20"/>
                <w:lang w:eastAsia="en-GB"/>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D0425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8D4C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F8A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6E8B6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625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3FB6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0EB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A8DC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2EC3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21CAF22"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776784"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CB2D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A480C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EDCD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E705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960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544B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E541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3374F5F"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1898343"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Test Phase 1.0.1: </w:t>
            </w:r>
            <w:r w:rsidRPr="009711BA">
              <w:rPr>
                <w:rFonts w:ascii="Arial" w:eastAsia="Times New Roman" w:hAnsi="Arial" w:cs="Arial"/>
                <w:sz w:val="20"/>
                <w:szCs w:val="20"/>
                <w:lang w:eastAsia="en-GB"/>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D6BF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A3DF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7423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42FA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9059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B68C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33BC4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CB2E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CA5F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51B040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1ADA5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4C7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992F6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BCF50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1139F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E91D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2771D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483C2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14AE3C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BECCEC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4.0.2: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C44A0F"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59DE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C008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2479B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5F469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3DD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E81A4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43F7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7997D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C357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9FA99F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F09D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18C1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C771E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932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C2A62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6CD7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A64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872DCF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111C75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5.0.0: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1A858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1ED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FF77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75981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7F6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A417D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4BA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1B1F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4D8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97E2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4E62D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2D19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E03B7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553B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650A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B0AF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A0DC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30427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AACDAC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94EF9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0.0: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83C3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EBB57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9D971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BAE7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5CCE5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64B2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88E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A65E3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8E6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39493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BB7B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975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5DB2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90B7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CE7E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CF24F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CAC4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DE13D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0A8EA7C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451E7C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lastRenderedPageBreak/>
              <w:t>T9.0.0: Setup a local tex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F58"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F46B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CB8C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6DD0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B49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6C2D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1A07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5F3B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B4049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2186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348E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590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ED3D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A2B5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7F9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D5606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E0B3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58CB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F5C4A0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1DC6406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Test</w:t>
            </w:r>
            <w:r w:rsidRPr="009711BA">
              <w:rPr>
                <w:rFonts w:ascii="Arial" w:eastAsia="Times New Roman" w:hAnsi="Arial" w:cs="Arial"/>
                <w:sz w:val="20"/>
                <w:szCs w:val="20"/>
                <w:lang w:eastAsia="en-GB"/>
              </w:rPr>
              <w:t xml:space="preserve"> </w:t>
            </w:r>
            <w:r w:rsidRPr="009711BA">
              <w:rPr>
                <w:rFonts w:ascii="Arial" w:eastAsia="Times New Roman" w:hAnsi="Arial" w:cs="Arial"/>
                <w:b/>
                <w:bCs/>
                <w:sz w:val="20"/>
                <w:szCs w:val="20"/>
                <w:lang w:eastAsia="en-GB"/>
              </w:rPr>
              <w:t>Phase 1.0.2:</w:t>
            </w:r>
            <w:r w:rsidRPr="009711BA">
              <w:rPr>
                <w:rFonts w:ascii="Arial" w:eastAsia="Times New Roman" w:hAnsi="Arial" w:cs="Arial"/>
                <w:sz w:val="20"/>
                <w:szCs w:val="20"/>
                <w:lang w:eastAsia="en-GB"/>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1661D"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757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D0C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278A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045B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237EC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6AC6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0D4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B68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40679D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218B2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891B66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90F4E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B362B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41C85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AEDB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3954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7D77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D3D798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2909A73"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0.1: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8218B3"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FA6C9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247C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C3FE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8CE8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CA0F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4749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EA91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88B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2DF93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BEAA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8E33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5B791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423A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5DE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478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9024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BE7F8B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D6806C0"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6BB284"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0.2: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C4B9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DBDC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B2B09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2D5D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7A565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4E6B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741EA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C9E3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C6F9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F1C9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CEDE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438B7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A151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3755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D68EB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2E16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2382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478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56600A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D7D95A"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4.0.1: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A373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E5644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4467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3EFC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7C15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640E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7F00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61D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C852C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1CE2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7AC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DC96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F99906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466C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51DC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13C3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02F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8D0F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06387D82"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533EDD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2.0: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855E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36D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BF23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18A68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8D9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6D17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2F5D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1E95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D7A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9BD7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EF44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DD25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4BDE6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6A0CE9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367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82DC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4064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56278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DC6CA54"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338E9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0.1: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F0F5D8"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14168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B199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55F1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973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4C59C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1C62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0D46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342A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2FC01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E9865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D319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27443E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15E33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AAC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AF8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9754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A0A42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930C746"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4CE81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7.0.0: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0593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1BD99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84A2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C2A1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7521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062FE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967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B729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ADB4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104C6F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0E98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B17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0703C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CC911B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916A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A622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83F7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BB01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17F744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4F59848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3DD615"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4AAF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9EE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D8E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219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16F3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E9D9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40AC1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66F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C550C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B89B3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84E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3C79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46EBEF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641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A5C8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D83C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44911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1ED397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619D908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4: </w:t>
            </w:r>
            <w:r w:rsidRPr="009711BA">
              <w:rPr>
                <w:rFonts w:ascii="Arial" w:eastAsia="Times New Roman" w:hAnsi="Arial" w:cs="Arial"/>
                <w:sz w:val="20"/>
                <w:szCs w:val="20"/>
                <w:lang w:eastAsia="en-GB"/>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BD793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E0BA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5FBA4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9563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EC2B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51ADA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80B3E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8311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4A8C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FE70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C82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7605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C09A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0F0AF66"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59C44"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C8D0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E3F8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B08B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E58B65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4C22414"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Test Phase 2.0.1: </w:t>
            </w:r>
            <w:r w:rsidRPr="009711BA">
              <w:rPr>
                <w:rFonts w:ascii="Arial" w:eastAsia="Times New Roman" w:hAnsi="Arial" w:cs="Arial"/>
                <w:sz w:val="20"/>
                <w:szCs w:val="20"/>
                <w:lang w:eastAsia="en-GB"/>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F06A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DF2A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69B2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FCCA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E89F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4149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BF7E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29C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E9A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26C3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57B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2A75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9B8D6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98D64F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6828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E215B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7C65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313F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45466D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58F6FB"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1.3: Create separate user class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7FC4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6655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DDB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2DA8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3C83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153DC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EFB3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C89B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1427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4C76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690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8527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5397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6DD13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3BBBD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1C24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A801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5628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8802E8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4F921CB"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1.0: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920F4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603EC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543B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7D1DA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6BD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FCBA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9D3F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8A396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851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E1C6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7FD3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45EB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1E99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A59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92A58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880B7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07B0B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1465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BEDFDD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65AF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0.0: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5CB91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1351E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217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E813A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47A58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A5B8B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BC5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6F9F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3F382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5A84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C390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75E8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62F16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D482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AB69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9071A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A25DB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F2AD4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5BF246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4300FC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lastRenderedPageBreak/>
              <w:t>T10.1.0: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DA03B5"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CD1C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C8948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F706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CD387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FD3F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4F42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86C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F3C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E0CC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0D0AB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60DC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02B76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41CC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3F95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6968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ECC1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B794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798CA6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0E381D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2.0: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9F950"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DE5FD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0F4C3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AB72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8185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BD9FF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962F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C6CA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625DE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B92EE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A02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F2D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567F3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5AE1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97B96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553A6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2C6EF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AACD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5D99570"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4B99EDDE"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Test</w:t>
            </w:r>
            <w:r w:rsidRPr="009711BA">
              <w:rPr>
                <w:rFonts w:ascii="Arial" w:eastAsia="Times New Roman" w:hAnsi="Arial" w:cs="Arial"/>
                <w:sz w:val="20"/>
                <w:szCs w:val="20"/>
                <w:lang w:eastAsia="en-GB"/>
              </w:rPr>
              <w:t xml:space="preserve"> </w:t>
            </w:r>
            <w:r w:rsidRPr="009711BA">
              <w:rPr>
                <w:rFonts w:ascii="Arial" w:eastAsia="Times New Roman" w:hAnsi="Arial" w:cs="Arial"/>
                <w:b/>
                <w:bCs/>
                <w:sz w:val="20"/>
                <w:szCs w:val="20"/>
                <w:lang w:eastAsia="en-GB"/>
              </w:rPr>
              <w:t>Phase 2.0.2:</w:t>
            </w:r>
            <w:r w:rsidRPr="009711BA">
              <w:rPr>
                <w:rFonts w:ascii="Arial" w:eastAsia="Times New Roman" w:hAnsi="Arial" w:cs="Arial"/>
                <w:sz w:val="20"/>
                <w:szCs w:val="20"/>
                <w:lang w:eastAsia="en-GB"/>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741AD"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AF767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61A84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2545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EB24B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EC4B6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C73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87B1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A196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20091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A18B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63F2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69BB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944E0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260D9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5872E2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4A56AD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C8D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39EFE10"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746CE9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71509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2CF4A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3E3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1C38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56CB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BBE74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A4D92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2C5E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995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6667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9650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C6C2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A98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502A9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57DC98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5AA0E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E7F66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E5D1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594998A"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8574B8"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DB869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64C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7982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E7BC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6003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75D64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B0E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89AD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86CB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4071A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4786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9B90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F17E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BC23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696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68CF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8F0A8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7E0B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888D78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0D31B1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5: </w:t>
            </w:r>
            <w:r w:rsidRPr="009711BA">
              <w:rPr>
                <w:rFonts w:ascii="Arial" w:eastAsia="Times New Roman" w:hAnsi="Arial" w:cs="Arial"/>
                <w:sz w:val="20"/>
                <w:szCs w:val="20"/>
                <w:lang w:eastAsia="en-GB"/>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DC3715C"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E0CA1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B67F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B421C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2561AD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5168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A2A81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BC0A4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663A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D540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4200D9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CB6F9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29A2F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1934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20765E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0DE50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BC02DD4"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AAFBC0"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r>
    </w:tbl>
    <w:p w14:paraId="7A9E77DE"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9619E33" w:rsidR="00CE7F9F" w:rsidRDefault="00CE7F9F" w:rsidP="00CE7F9F">
      <w:pPr>
        <w:pStyle w:val="Heading1"/>
        <w:rPr>
          <w:lang w:val="en-US"/>
        </w:rPr>
      </w:pPr>
      <w:r>
        <w:rPr>
          <w:lang w:val="en-US"/>
        </w:rPr>
        <w:lastRenderedPageBreak/>
        <w:t>Diagrams:</w:t>
      </w:r>
    </w:p>
    <w:p w14:paraId="19339531" w14:textId="77777777" w:rsidR="00C54D3E" w:rsidRDefault="00C54D3E" w:rsidP="00C54D3E">
      <w:pPr>
        <w:pStyle w:val="Heading2"/>
        <w:rPr>
          <w:lang w:val="en-US"/>
        </w:rPr>
      </w:pPr>
      <w:r>
        <w:rPr>
          <w:lang w:val="en-US"/>
        </w:rPr>
        <w:t>Use Case Diagrams:</w:t>
      </w:r>
    </w:p>
    <w:p w14:paraId="7D5C878C" w14:textId="77777777" w:rsidR="00C54D3E" w:rsidRDefault="00C54D3E" w:rsidP="00C54D3E">
      <w:pPr>
        <w:pStyle w:val="Heading3"/>
        <w:rPr>
          <w:lang w:val="en-US"/>
        </w:rPr>
      </w:pPr>
      <w:r>
        <w:rPr>
          <w:lang w:val="en-US"/>
        </w:rPr>
        <w:t>Introduction:</w:t>
      </w:r>
    </w:p>
    <w:p w14:paraId="72723562" w14:textId="77777777" w:rsidR="00C54D3E" w:rsidRPr="00C54D3E" w:rsidRDefault="00C54D3E" w:rsidP="00C54D3E">
      <w:pPr>
        <w:rPr>
          <w:rFonts w:cstheme="minorHAnsi"/>
          <w:b/>
          <w:bCs/>
          <w:lang w:val="en-US"/>
        </w:rPr>
      </w:pPr>
      <w:r w:rsidRPr="00C54D3E">
        <w:rPr>
          <w:rFonts w:cstheme="minorHAnsi"/>
          <w:b/>
          <w:bCs/>
          <w:lang w:val="en-US"/>
        </w:rPr>
        <w:t>Figure 1.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77777777" w:rsidR="00C54D3E" w:rsidRPr="00C54D3E" w:rsidRDefault="00C54D3E" w:rsidP="00C54D3E">
      <w:pPr>
        <w:rPr>
          <w:rFonts w:cstheme="minorHAnsi"/>
          <w:b/>
          <w:bCs/>
          <w:lang w:val="en-US"/>
        </w:rPr>
      </w:pPr>
      <w:r w:rsidRPr="00C54D3E">
        <w:rPr>
          <w:rFonts w:cstheme="minorHAnsi"/>
          <w:b/>
          <w:bCs/>
          <w:lang w:val="en-US"/>
        </w:rPr>
        <w:t>Figure 1.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7777777" w:rsidR="00C54D3E" w:rsidRPr="00C54D3E" w:rsidRDefault="00C54D3E" w:rsidP="00C54D3E">
      <w:pPr>
        <w:rPr>
          <w:rFonts w:cstheme="minorHAnsi"/>
          <w:b/>
          <w:bCs/>
          <w:lang w:val="en-US"/>
        </w:rPr>
      </w:pPr>
      <w:r w:rsidRPr="00C54D3E">
        <w:rPr>
          <w:rFonts w:cstheme="minorHAnsi"/>
          <w:b/>
          <w:bCs/>
          <w:lang w:val="en-US"/>
        </w:rPr>
        <w:t>Figure 1.3 (Make Room)</w:t>
      </w:r>
    </w:p>
    <w:p w14:paraId="60FEEE08" w14:textId="09E42AEE"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10294505" w14:textId="4356C413" w:rsidR="00C54D3E" w:rsidRDefault="00C54D3E" w:rsidP="00C54D3E">
      <w:pPr>
        <w:pStyle w:val="Caption"/>
        <w:rPr>
          <w:lang w:val="en-US"/>
        </w:rPr>
      </w:pPr>
      <w:r>
        <w:t xml:space="preserve">Figure </w:t>
      </w:r>
      <w:fldSimple w:instr=" SEQ Figure \* ARABIC ">
        <w:r w:rsidR="00780DC7">
          <w:rPr>
            <w:noProof/>
          </w:rPr>
          <w:t>1</w:t>
        </w:r>
      </w:fldSimple>
      <w:r>
        <w:rPr>
          <w:noProof/>
        </w:rPr>
        <w:t>.1 LOGIN USE CASE</w:t>
      </w:r>
    </w:p>
    <w:p w14:paraId="6705503A" w14:textId="77777777" w:rsidR="003C312A" w:rsidRDefault="003C312A">
      <w:pPr>
        <w:rPr>
          <w:lang w:val="en-US"/>
        </w:rPr>
      </w:pPr>
      <w:r>
        <w:rPr>
          <w:noProof/>
        </w:rPr>
        <mc:AlternateContent>
          <mc:Choice Requires="wps">
            <w:drawing>
              <wp:anchor distT="0" distB="0" distL="114300" distR="114300" simplePos="0" relativeHeight="251660288" behindDoc="0" locked="0" layoutInCell="1" allowOverlap="1" wp14:anchorId="7DDBBBC3" wp14:editId="31F82325">
                <wp:simplePos x="0" y="0"/>
                <wp:positionH relativeFrom="column">
                  <wp:posOffset>0</wp:posOffset>
                </wp:positionH>
                <wp:positionV relativeFrom="paragraph">
                  <wp:posOffset>3723640</wp:posOffset>
                </wp:positionV>
                <wp:extent cx="5934075"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4137459" w14:textId="1628D897" w:rsidR="003C312A" w:rsidRPr="00AC6E5A" w:rsidRDefault="003C312A" w:rsidP="003C312A">
                            <w:pPr>
                              <w:pStyle w:val="Caption"/>
                              <w:rPr>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DDBBBC3" id="_x0000_t202" coordsize="21600,21600" o:spt="202" path="m,l,21600r21600,l21600,xe">
                <v:stroke joinstyle="miter"/>
                <v:path gradientshapeok="t" o:connecttype="rect"/>
              </v:shapetype>
              <v:shape id="Text Box 3" o:spid="_x0000_s1026" type="#_x0000_t202" style="position:absolute;margin-left:0;margin-top:293.2pt;width:467.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" stroked="f">
                <v:textbox style="mso-fit-shape-to-text:t" inset="0,0,0,0">
                  <w:txbxContent>
                    <w:p w14:paraId="74137459" w14:textId="1628D897" w:rsidR="003C312A" w:rsidRPr="00AC6E5A" w:rsidRDefault="003C312A" w:rsidP="003C312A">
                      <w:pPr>
                        <w:pStyle w:val="Caption"/>
                        <w:rPr>
                          <w:noProof/>
                        </w:rPr>
                      </w:pPr>
                      <w:r>
                        <w:t>Figure 1.2 SEND MESSAGE USE CASE</w:t>
                      </w:r>
                    </w:p>
                  </w:txbxContent>
                </v:textbox>
                <w10:wrap type="topAndBottom"/>
              </v:shape>
            </w:pict>
          </mc:Fallback>
        </mc:AlternateContent>
      </w:r>
      <w:r>
        <w:rPr>
          <w:noProof/>
        </w:rPr>
        <w:drawing>
          <wp:anchor distT="0" distB="0" distL="114300" distR="114300" simplePos="0" relativeHeight="251658240" behindDoc="0" locked="0" layoutInCell="1" allowOverlap="1" wp14:anchorId="22A22B85" wp14:editId="4D27A429">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authorise credentials. Authorise credentials extends to valid password. Authorise credentials also extends to invalid password.</w:t>
      </w:r>
    </w:p>
    <w:p w14:paraId="51E3A819" w14:textId="2BCEA4E8" w:rsidR="003C312A" w:rsidRDefault="003C312A" w:rsidP="003C312A">
      <w:pPr>
        <w:rPr>
          <w:lang w:eastAsia="en-GB"/>
        </w:rPr>
      </w:pPr>
      <w:r>
        <w:rPr>
          <w:lang w:eastAsia="en-GB"/>
        </w:rPr>
        <w:t>S</w:t>
      </w:r>
      <w:r>
        <w:rPr>
          <w:lang w:eastAsia="en-GB"/>
        </w:rPr>
        <w:t xml:space="preserve">ource user actor is associated with the send message use case. Send Message includes validate connection. Validate connection extends to user offline. User offline includes store message. Store message includes update </w:t>
      </w:r>
      <w:r>
        <w:rPr>
          <w:lang w:eastAsia="en-GB"/>
        </w:rPr>
        <w:t>text file</w:t>
      </w:r>
      <w:r>
        <w:rPr>
          <w:lang w:eastAsia="en-GB"/>
        </w:rPr>
        <w:t xml:space="preserve">. It also includes validate connection. Validate connection also extends to user online. User online includes update logs. Update logs includes update </w:t>
      </w:r>
      <w:r>
        <w:rPr>
          <w:lang w:eastAsia="en-GB"/>
        </w:rPr>
        <w:t>text file</w:t>
      </w:r>
      <w:r>
        <w:rPr>
          <w:lang w:eastAsia="en-GB"/>
        </w:rPr>
        <w:t xml:space="preserve">. Update </w:t>
      </w:r>
      <w:r>
        <w:rPr>
          <w:lang w:eastAsia="en-GB"/>
        </w:rPr>
        <w:t>text file</w:t>
      </w:r>
      <w:r>
        <w:rPr>
          <w:lang w:eastAsia="en-GB"/>
        </w:rPr>
        <w:t xml:space="preserve"> is associated with the </w:t>
      </w:r>
      <w:r>
        <w:rPr>
          <w:lang w:eastAsia="en-GB"/>
        </w:rPr>
        <w:t>Text File</w:t>
      </w:r>
      <w:r>
        <w:rPr>
          <w:lang w:eastAsia="en-GB"/>
        </w:rPr>
        <w:t xml:space="preserv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37A7F00" w:rsidR="003C312A" w:rsidRDefault="003C312A" w:rsidP="003C312A">
      <w:pPr>
        <w:rPr>
          <w:lang w:eastAsia="en-GB"/>
        </w:rPr>
      </w:pPr>
      <w:r w:rsidRPr="003C312A">
        <w:rPr>
          <w:lang w:eastAsia="en-GB"/>
        </w:rPr>
        <w:t>. Make room also extends to add user. Add user is associated with the user actor. Add user also extends to make moderator. Make moderator is associated with the moderator actor. The admin is a child of the moderator.</w:t>
      </w:r>
      <w:r>
        <w:rPr>
          <w:noProof/>
        </w:rPr>
        <mc:AlternateContent>
          <mc:Choice Requires="wps">
            <w:drawing>
              <wp:anchor distT="0" distB="0" distL="114300" distR="114300" simplePos="0" relativeHeight="251663360" behindDoc="0" locked="0" layoutInCell="1" allowOverlap="1" wp14:anchorId="50F5B7C0" wp14:editId="59737952">
                <wp:simplePos x="0" y="0"/>
                <wp:positionH relativeFrom="column">
                  <wp:posOffset>0</wp:posOffset>
                </wp:positionH>
                <wp:positionV relativeFrom="paragraph">
                  <wp:posOffset>3495675</wp:posOffset>
                </wp:positionV>
                <wp:extent cx="593407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8DEE080" w14:textId="5A2C3EDF" w:rsidR="003C312A" w:rsidRPr="00312F2B" w:rsidRDefault="003C312A" w:rsidP="003C312A">
                            <w:pPr>
                              <w:pStyle w:val="Caption"/>
                              <w:rPr>
                                <w:noProof/>
                              </w:rPr>
                            </w:pPr>
                            <w:r>
                              <w:t>Figure 1.3 MAKE ROOM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5B7C0" id="Text Box 5" o:spid="_x0000_s1027" type="#_x0000_t202" style="position:absolute;margin-left:0;margin-top:275.25pt;width:467.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Bk+hm0vAgAAZAQAAA4AAAAAAAAAAAAAAAAALgIA&#10;AGRycy9lMm9Eb2MueG1sUEsBAi0AFAAGAAgAAAAhAMg/3vbfAAAACAEAAA8AAAAAAAAAAAAAAAAA&#10;iQQAAGRycy9kb3ducmV2LnhtbFBLBQYAAAAABAAEAPMAAACVBQAAAAA=&#10;" stroked="f">
                <v:textbox style="mso-fit-shape-to-text:t" inset="0,0,0,0">
                  <w:txbxContent>
                    <w:p w14:paraId="38DEE080" w14:textId="5A2C3EDF" w:rsidR="003C312A" w:rsidRPr="00312F2B" w:rsidRDefault="003C312A" w:rsidP="003C312A">
                      <w:pPr>
                        <w:pStyle w:val="Caption"/>
                        <w:rPr>
                          <w:noProof/>
                        </w:rPr>
                      </w:pPr>
                      <w:r>
                        <w:t>Figure 1.3 MAKE ROOM USE CASE</w:t>
                      </w:r>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74B85EFA">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r w:rsidR="003C312A">
        <w:rPr>
          <w:lang w:val="en-US"/>
        </w:rPr>
        <w:lastRenderedPageBreak/>
        <w:t>Activity Diagrams:</w:t>
      </w:r>
    </w:p>
    <w:p w14:paraId="192C6B74" w14:textId="77777777" w:rsidR="003C312A" w:rsidRDefault="003C312A" w:rsidP="003C312A">
      <w:pPr>
        <w:pStyle w:val="Heading3"/>
        <w:rPr>
          <w:lang w:val="en-US"/>
        </w:rPr>
      </w:pPr>
      <w:r>
        <w:rPr>
          <w:lang w:val="en-US"/>
        </w:rPr>
        <w:t>Introduction:</w:t>
      </w:r>
    </w:p>
    <w:p w14:paraId="74F48EEB" w14:textId="77777777" w:rsidR="003C312A" w:rsidRPr="003C312A" w:rsidRDefault="003C312A" w:rsidP="003C312A">
      <w:pPr>
        <w:rPr>
          <w:b/>
          <w:bCs/>
          <w:lang w:val="en-US"/>
        </w:rPr>
      </w:pPr>
      <w:r w:rsidRPr="003C312A">
        <w:rPr>
          <w:b/>
          <w:bCs/>
          <w:lang w:val="en-US"/>
        </w:rPr>
        <w:t>Figure 2.1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7777777" w:rsidR="003C312A" w:rsidRPr="003C312A" w:rsidRDefault="003C312A" w:rsidP="003C312A">
      <w:pPr>
        <w:rPr>
          <w:b/>
          <w:bCs/>
          <w:lang w:val="en-US"/>
        </w:rPr>
      </w:pPr>
      <w:r w:rsidRPr="003C312A">
        <w:rPr>
          <w:b/>
          <w:bCs/>
          <w:lang w:val="en-US"/>
        </w:rPr>
        <w:t>Figure 2.2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77777777" w:rsidR="003C312A" w:rsidRPr="003C312A" w:rsidRDefault="003C312A" w:rsidP="003C312A">
      <w:pPr>
        <w:rPr>
          <w:b/>
          <w:bCs/>
          <w:lang w:val="en-US"/>
        </w:rPr>
      </w:pPr>
      <w:r w:rsidRPr="003C312A">
        <w:rPr>
          <w:b/>
          <w:bCs/>
          <w:lang w:val="en-US"/>
        </w:rPr>
        <w:t>Figure 2.3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42B91304" w:rsidR="009B2D86" w:rsidRDefault="009B2D86" w:rsidP="003C312A">
      <w:pPr>
        <w:rPr>
          <w:lang w:val="en-US"/>
        </w:rPr>
      </w:pPr>
      <w:r>
        <w:rPr>
          <w:noProof/>
        </w:rPr>
        <w:lastRenderedPageBreak/>
        <mc:AlternateContent>
          <mc:Choice Requires="wps">
            <w:drawing>
              <wp:anchor distT="0" distB="0" distL="114300" distR="114300" simplePos="0" relativeHeight="251666432" behindDoc="0" locked="0" layoutInCell="1" allowOverlap="1" wp14:anchorId="5D2A3CAC" wp14:editId="59067501">
                <wp:simplePos x="0" y="0"/>
                <wp:positionH relativeFrom="margin">
                  <wp:align>left</wp:align>
                </wp:positionH>
                <wp:positionV relativeFrom="paragraph">
                  <wp:posOffset>3367405</wp:posOffset>
                </wp:positionV>
                <wp:extent cx="5495925" cy="635"/>
                <wp:effectExtent l="0" t="0" r="9525" b="0"/>
                <wp:wrapTopAndBottom/>
                <wp:docPr id="7" name="Text Box 7"/>
                <wp:cNvGraphicFramePr/>
                <a:graphic xmlns:a="http://schemas.openxmlformats.org/drawingml/2006/main">
                  <a:graphicData uri="http://schemas.microsoft.com/office/word/2010/wordprocessingShape">
                    <wps:wsp>
                      <wps:cNvSpPr txBox="1"/>
                      <wps:spPr>
                        <a:xfrm>
                          <a:off x="0" y="0"/>
                          <a:ext cx="5495925" cy="635"/>
                        </a:xfrm>
                        <a:prstGeom prst="rect">
                          <a:avLst/>
                        </a:prstGeom>
                        <a:solidFill>
                          <a:prstClr val="white"/>
                        </a:solidFill>
                        <a:ln>
                          <a:noFill/>
                        </a:ln>
                      </wps:spPr>
                      <wps:txbx>
                        <w:txbxContent>
                          <w:p w14:paraId="419006DC" w14:textId="51C1FF41" w:rsidR="004140BD" w:rsidRPr="007E5B17" w:rsidRDefault="004140BD" w:rsidP="004140BD">
                            <w:pPr>
                              <w:pStyle w:val="Caption"/>
                              <w:rPr>
                                <w:noProof/>
                                <w:lang w:val="en-US"/>
                              </w:rPr>
                            </w:pPr>
                            <w:r>
                              <w:t xml:space="preserve">Figure </w:t>
                            </w:r>
                            <w:r w:rsidR="009B2D86">
                              <w:t>2</w:t>
                            </w:r>
                            <w:r>
                              <w:t>.1 LOGIN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A3CAC" id="Text Box 7" o:spid="_x0000_s1028" type="#_x0000_t202" style="position:absolute;margin-left:0;margin-top:265.15pt;width:432.75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" stroked="f">
                <v:textbox style="mso-fit-shape-to-text:t" inset="0,0,0,0">
                  <w:txbxContent>
                    <w:p w14:paraId="419006DC" w14:textId="51C1FF41" w:rsidR="004140BD" w:rsidRPr="007E5B17" w:rsidRDefault="004140BD" w:rsidP="004140BD">
                      <w:pPr>
                        <w:pStyle w:val="Caption"/>
                        <w:rPr>
                          <w:noProof/>
                          <w:lang w:val="en-US"/>
                        </w:rPr>
                      </w:pPr>
                      <w:r>
                        <w:t xml:space="preserve">Figure </w:t>
                      </w:r>
                      <w:r w:rsidR="009B2D86">
                        <w:t>2</w:t>
                      </w:r>
                      <w:r>
                        <w:t>.1 LOGIN ACTIVITY DIAGRAM</w:t>
                      </w:r>
                    </w:p>
                  </w:txbxContent>
                </v:textbox>
                <w10:wrap type="topAndBottom" anchorx="margin"/>
              </v:shape>
            </w:pict>
          </mc:Fallback>
        </mc:AlternateContent>
      </w:r>
      <w:r>
        <w:rPr>
          <w:noProof/>
          <w:lang w:val="en-US"/>
        </w:rPr>
        <w:drawing>
          <wp:anchor distT="0" distB="0" distL="114300" distR="114300" simplePos="0" relativeHeight="251664384" behindDoc="0" locked="0" layoutInCell="1" allowOverlap="1" wp14:anchorId="38F9B19B" wp14:editId="2E2544B6">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73132F80" w:rsidR="009B2D86" w:rsidRDefault="009B2D86" w:rsidP="003C312A">
      <w:pPr>
        <w:rPr>
          <w:lang w:val="en-US"/>
        </w:rPr>
      </w:pPr>
      <w:r>
        <w:rPr>
          <w:noProof/>
        </w:rPr>
        <w:lastRenderedPageBreak/>
        <mc:AlternateContent>
          <mc:Choice Requires="wps">
            <w:drawing>
              <wp:anchor distT="0" distB="0" distL="114300" distR="114300" simplePos="0" relativeHeight="251669504" behindDoc="0" locked="0" layoutInCell="1" allowOverlap="1" wp14:anchorId="18B190DC" wp14:editId="53B1F0DB">
                <wp:simplePos x="0" y="0"/>
                <wp:positionH relativeFrom="margin">
                  <wp:align>left</wp:align>
                </wp:positionH>
                <wp:positionV relativeFrom="paragraph">
                  <wp:posOffset>3503930</wp:posOffset>
                </wp:positionV>
                <wp:extent cx="52387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238750" cy="635"/>
                        </a:xfrm>
                        <a:prstGeom prst="rect">
                          <a:avLst/>
                        </a:prstGeom>
                        <a:solidFill>
                          <a:prstClr val="white"/>
                        </a:solidFill>
                        <a:ln>
                          <a:noFill/>
                        </a:ln>
                      </wps:spPr>
                      <wps:txbx>
                        <w:txbxContent>
                          <w:p w14:paraId="55ECF221" w14:textId="7F22019F" w:rsidR="004140BD" w:rsidRPr="00CF07DE" w:rsidRDefault="004140BD" w:rsidP="004140BD">
                            <w:pPr>
                              <w:pStyle w:val="Caption"/>
                              <w:rPr>
                                <w:noProof/>
                                <w:lang w:val="en-US"/>
                              </w:rPr>
                            </w:pPr>
                            <w:r>
                              <w:t xml:space="preserve">Figure </w:t>
                            </w:r>
                            <w:fldSimple w:instr=" SEQ Figure \* ARABIC ">
                              <w:r w:rsidR="00780DC7">
                                <w:rPr>
                                  <w:noProof/>
                                </w:rPr>
                                <w:t>2</w:t>
                              </w:r>
                            </w:fldSimple>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B190DC" id="Text Box 9" o:spid="_x0000_s1029" type="#_x0000_t202" style="position:absolute;margin-left:0;margin-top:275.9pt;width:412.5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" stroked="f">
                <v:textbox style="mso-fit-shape-to-text:t" inset="0,0,0,0">
                  <w:txbxContent>
                    <w:p w14:paraId="55ECF221" w14:textId="7F22019F" w:rsidR="004140BD" w:rsidRPr="00CF07DE" w:rsidRDefault="004140BD" w:rsidP="004140BD">
                      <w:pPr>
                        <w:pStyle w:val="Caption"/>
                        <w:rPr>
                          <w:noProof/>
                          <w:lang w:val="en-US"/>
                        </w:rPr>
                      </w:pPr>
                      <w:r>
                        <w:t xml:space="preserve">Figure </w:t>
                      </w:r>
                      <w:fldSimple w:instr=" SEQ Figure \* ARABIC ">
                        <w:r w:rsidR="00780DC7">
                          <w:rPr>
                            <w:noProof/>
                          </w:rPr>
                          <w:t>2</w:t>
                        </w:r>
                      </w:fldSimple>
                      <w:r>
                        <w:t>.2 SEND MESSAGE ACTIVITY DIAGRAM</w:t>
                      </w:r>
                    </w:p>
                  </w:txbxContent>
                </v:textbox>
                <w10:wrap type="topAndBottom" anchorx="margin"/>
              </v:shape>
            </w:pict>
          </mc:Fallback>
        </mc:AlternateContent>
      </w:r>
      <w:r>
        <w:rPr>
          <w:noProof/>
          <w:lang w:val="en-US"/>
        </w:rPr>
        <w:drawing>
          <wp:anchor distT="0" distB="0" distL="114300" distR="114300" simplePos="0" relativeHeight="251667456" behindDoc="0" locked="0" layoutInCell="1" allowOverlap="1" wp14:anchorId="6B33F122" wp14:editId="460A7AE8">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0922DB08" w:rsidR="009B2D86" w:rsidRDefault="009B2D86" w:rsidP="009B2D86">
      <w:pPr>
        <w:rPr>
          <w:lang w:eastAsia="en-GB"/>
        </w:rPr>
      </w:pPr>
      <w:r>
        <w:rPr>
          <w:noProof/>
        </w:rPr>
        <w:lastRenderedPageBreak/>
        <mc:AlternateContent>
          <mc:Choice Requires="wps">
            <w:drawing>
              <wp:anchor distT="0" distB="0" distL="114300" distR="114300" simplePos="0" relativeHeight="251672576" behindDoc="0" locked="0" layoutInCell="1" allowOverlap="1" wp14:anchorId="61F55372" wp14:editId="634ED00C">
                <wp:simplePos x="0" y="0"/>
                <wp:positionH relativeFrom="column">
                  <wp:posOffset>0</wp:posOffset>
                </wp:positionH>
                <wp:positionV relativeFrom="paragraph">
                  <wp:posOffset>3638550</wp:posOffset>
                </wp:positionV>
                <wp:extent cx="593788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2B476A41" w14:textId="4C2F6542" w:rsidR="009B2D86" w:rsidRPr="00024EC0" w:rsidRDefault="009B2D86" w:rsidP="009B2D86">
                            <w:pPr>
                              <w:pStyle w:val="Caption"/>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55372" id="Text Box 11" o:spid="_x0000_s1030" type="#_x0000_t202" style="position:absolute;margin-left:0;margin-top:286.5pt;width:467.5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" stroked="f">
                <v:textbox style="mso-fit-shape-to-text:t" inset="0,0,0,0">
                  <w:txbxContent>
                    <w:p w14:paraId="2B476A41" w14:textId="4C2F6542" w:rsidR="009B2D86" w:rsidRPr="00024EC0" w:rsidRDefault="009B2D86" w:rsidP="009B2D86">
                      <w:pPr>
                        <w:pStyle w:val="Caption"/>
                        <w:rPr>
                          <w:noProof/>
                        </w:rPr>
                      </w:pPr>
                      <w:r>
                        <w:t>Figure 2.3 MAKE ROOM ACTIVITY DIAGRAM</w:t>
                      </w:r>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1659A786" wp14:editId="0F497A1E">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T</w:t>
      </w:r>
      <w:r>
        <w:rPr>
          <w:lang w:eastAsia="en-GB"/>
        </w:rPr>
        <w:t xml:space="preserve">he make room activity is initiated by User. User is made Admin of room. Control flow moves to a decision node to ask whether to add a user to the room. If yes, the user is added to the room. Then, a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w:t>
      </w:r>
      <w:r>
        <w:rPr>
          <w:lang w:eastAsia="en-GB"/>
        </w:rPr>
        <w:t xml:space="preserve">text file </w:t>
      </w:r>
      <w:r>
        <w:rPr>
          <w:lang w:eastAsia="en-GB"/>
        </w:rPr>
        <w:t xml:space="preserve">is updated. Control flow moves to 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r>
        <w:rPr>
          <w:noProof/>
          <w:lang w:eastAsia="en-GB"/>
        </w:rPr>
        <w:lastRenderedPageBreak/>
        <w:t>Class Diagram:</w:t>
      </w:r>
    </w:p>
    <w:p w14:paraId="64BFF82D" w14:textId="77250892" w:rsidR="009B2D86" w:rsidRDefault="009B2D86" w:rsidP="009B2D86">
      <w:pPr>
        <w:pStyle w:val="Heading3"/>
        <w:rPr>
          <w:lang w:eastAsia="en-GB"/>
        </w:rPr>
      </w:pPr>
      <w:r>
        <w:rPr>
          <w:lang w:eastAsia="en-GB"/>
        </w:rPr>
        <w:t>Introduction:</w:t>
      </w:r>
    </w:p>
    <w:p w14:paraId="62C6C232" w14:textId="61AA6BEC" w:rsidR="009B2D86" w:rsidRPr="009B2D86" w:rsidRDefault="009B2D86" w:rsidP="009B2D86">
      <w:pPr>
        <w:rPr>
          <w:lang w:eastAsia="en-GB"/>
        </w:rPr>
      </w:pPr>
      <w:r>
        <w:rPr>
          <w:noProof/>
        </w:rPr>
        <mc:AlternateContent>
          <mc:Choice Requires="wps">
            <w:drawing>
              <wp:anchor distT="0" distB="0" distL="114300" distR="114300" simplePos="0" relativeHeight="251675648" behindDoc="0" locked="0" layoutInCell="1" allowOverlap="1" wp14:anchorId="61FB21E3" wp14:editId="7125EA6D">
                <wp:simplePos x="0" y="0"/>
                <wp:positionH relativeFrom="column">
                  <wp:posOffset>0</wp:posOffset>
                </wp:positionH>
                <wp:positionV relativeFrom="paragraph">
                  <wp:posOffset>3903980</wp:posOffset>
                </wp:positionV>
                <wp:extent cx="593407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63EC9400" w14:textId="4BF43A9A" w:rsidR="009B2D86" w:rsidRPr="00CF10CC" w:rsidRDefault="009B2D86" w:rsidP="009B2D86">
                            <w:pPr>
                              <w:pStyle w:val="Caption"/>
                              <w:rPr>
                                <w:noProof/>
                              </w:rPr>
                            </w:pPr>
                            <w:r>
                              <w:t xml:space="preserve">Figure </w:t>
                            </w:r>
                            <w:fldSimple w:instr=" SEQ Figure \* ARABIC ">
                              <w:r w:rsidR="00780DC7">
                                <w:rPr>
                                  <w:noProof/>
                                </w:rPr>
                                <w:t>3</w:t>
                              </w:r>
                            </w:fldSimple>
                            <w:r>
                              <w:t>.1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B21E3" id="Text Box 13" o:spid="_x0000_s1031" type="#_x0000_t202" style="position:absolute;margin-left:0;margin-top:307.4pt;width:467.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" stroked="f">
                <v:textbox style="mso-fit-shape-to-text:t" inset="0,0,0,0">
                  <w:txbxContent>
                    <w:p w14:paraId="63EC9400" w14:textId="4BF43A9A" w:rsidR="009B2D86" w:rsidRPr="00CF10CC" w:rsidRDefault="009B2D86" w:rsidP="009B2D86">
                      <w:pPr>
                        <w:pStyle w:val="Caption"/>
                        <w:rPr>
                          <w:noProof/>
                        </w:rPr>
                      </w:pPr>
                      <w:r>
                        <w:t xml:space="preserve">Figure </w:t>
                      </w:r>
                      <w:fldSimple w:instr=" SEQ Figure \* ARABIC ">
                        <w:r w:rsidR="00780DC7">
                          <w:rPr>
                            <w:noProof/>
                          </w:rPr>
                          <w:t>3</w:t>
                        </w:r>
                      </w:fldSimple>
                      <w:r>
                        <w:t>.1 CLASS DIAGRAM</w:t>
                      </w:r>
                    </w:p>
                  </w:txbxContent>
                </v:textbox>
                <w10:wrap type="topAndBottom"/>
              </v:shape>
            </w:pict>
          </mc:Fallback>
        </mc:AlternateContent>
      </w:r>
      <w:r>
        <w:rPr>
          <w:noProof/>
          <w:lang w:eastAsia="en-GB"/>
        </w:rPr>
        <w:drawing>
          <wp:anchor distT="0" distB="0" distL="114300" distR="114300" simplePos="0" relativeHeight="251673600" behindDoc="0" locked="0" layoutInCell="1" allowOverlap="1" wp14:anchorId="1FEA0C62" wp14:editId="79C70E5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The User class contains each unique person’s information, they have key functions to obtain and change the information. Note that the UserID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77777777" w:rsidR="009B2D86" w:rsidRPr="009B2D86" w:rsidRDefault="009B2D86" w:rsidP="009B2D86">
      <w:pPr>
        <w:rPr>
          <w:lang w:val="en-US"/>
        </w:rPr>
      </w:pPr>
      <w:r w:rsidRPr="009B2D86">
        <w:rPr>
          <w:lang w:val="en-US"/>
        </w:rPr>
        <w:t>The Moderator class contains the functions needed to add and remove users as well h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77777777" w:rsidR="009B2D86" w:rsidRPr="009B2D86" w:rsidRDefault="009B2D86" w:rsidP="009B2D86">
      <w:pPr>
        <w:rPr>
          <w:lang w:val="en-US"/>
        </w:rPr>
      </w:pPr>
      <w:r w:rsidRPr="009B2D86">
        <w:rPr>
          <w:lang w:val="en-US"/>
        </w:rPr>
        <w:t>The room class contains channels and the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77777777"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 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2623477D"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1..*)</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77777777" w:rsidR="009B2D86" w:rsidRPr="009B2D86" w:rsidRDefault="009B2D86" w:rsidP="009B2D86">
      <w:pPr>
        <w:rPr>
          <w:lang w:val="en-US"/>
        </w:rPr>
      </w:pPr>
      <w:r w:rsidRPr="009B2D86">
        <w:rPr>
          <w:lang w:val="en-US"/>
        </w:rPr>
        <w:t>A user is able to be a member of none or many rooms however a room must have one member who must also be the administrator the administrator is able to remove other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1..*)</w:t>
      </w:r>
    </w:p>
    <w:p w14:paraId="3C0ABD6A" w14:textId="77777777" w:rsidR="009B2D86" w:rsidRPr="009B2D86" w:rsidRDefault="009B2D86" w:rsidP="009B2D86">
      <w:pPr>
        <w:rPr>
          <w:lang w:val="en-US"/>
        </w:rPr>
      </w:pPr>
      <w:r w:rsidRPr="009B2D86">
        <w:rPr>
          <w:lang w:val="en-US"/>
        </w:rPr>
        <w:t>One room must have at least one channel (the default channel is named ‘General’) The first channel created can change its nam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There can be an infinite number of Messages however these messages can only be assigned to one channel. E.g you can send the same message content to many channels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7777777" w:rsidR="009B2D86" w:rsidRDefault="009B2D86" w:rsidP="009B2D86">
      <w:pPr>
        <w:rPr>
          <w:lang w:val="en-US"/>
        </w:rPr>
      </w:pPr>
      <w:r w:rsidRPr="009B2D86">
        <w:rPr>
          <w:lang w:val="en-US"/>
        </w:rPr>
        <w:t xml:space="preserve">One user can create/send an infinite number of messages, however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r>
        <w:rPr>
          <w:lang w:val="en-US"/>
        </w:rPr>
        <w:lastRenderedPageBreak/>
        <w:t>Sequence Diagrams:</w:t>
      </w:r>
    </w:p>
    <w:p w14:paraId="14312FE5" w14:textId="77777777" w:rsidR="009B2D86" w:rsidRDefault="009B2D86" w:rsidP="009B2D86">
      <w:pPr>
        <w:pStyle w:val="Heading3"/>
        <w:rPr>
          <w:lang w:val="en-US"/>
        </w:rPr>
      </w:pPr>
      <w:r>
        <w:rPr>
          <w:lang w:val="en-US"/>
        </w:rPr>
        <w:t>Introduction:</w:t>
      </w:r>
    </w:p>
    <w:p w14:paraId="31CAC917" w14:textId="77777777" w:rsidR="009B2D86" w:rsidRPr="009B2D86" w:rsidRDefault="009B2D86" w:rsidP="009B2D86">
      <w:pPr>
        <w:rPr>
          <w:b/>
          <w:bCs/>
          <w:lang w:val="en-US"/>
        </w:rPr>
      </w:pPr>
      <w:r w:rsidRPr="009B2D86">
        <w:rPr>
          <w:b/>
          <w:bCs/>
          <w:lang w:val="en-US"/>
        </w:rPr>
        <w:t>Figure 4.1 (Log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77777777" w:rsidR="009B2D86" w:rsidRPr="009B2D86" w:rsidRDefault="009B2D86" w:rsidP="009B2D86">
      <w:pPr>
        <w:rPr>
          <w:b/>
          <w:bCs/>
          <w:lang w:val="en-US"/>
        </w:rPr>
      </w:pPr>
      <w:r w:rsidRPr="009B2D86">
        <w:rPr>
          <w:b/>
          <w:bCs/>
          <w:lang w:val="en-US"/>
        </w:rPr>
        <w:t>Figure 4.2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7777777" w:rsidR="009B2D86" w:rsidRPr="009B2D86" w:rsidRDefault="009B2D86" w:rsidP="009B2D86">
      <w:pPr>
        <w:rPr>
          <w:b/>
          <w:bCs/>
          <w:lang w:val="en-US"/>
        </w:rPr>
      </w:pPr>
      <w:r w:rsidRPr="009B2D86">
        <w:rPr>
          <w:b/>
          <w:bCs/>
          <w:lang w:val="en-US"/>
        </w:rPr>
        <w:t>Figure 4.3 (Make Room)</w:t>
      </w:r>
    </w:p>
    <w:p w14:paraId="2527E8A3" w14:textId="2A2961B1" w:rsidR="009B2D86" w:rsidRDefault="009B2D86" w:rsidP="009B2D86">
      <w:pPr>
        <w:rPr>
          <w:lang w:val="en-US"/>
        </w:rPr>
      </w:pPr>
      <w:r w:rsidRPr="009B2D86">
        <w:rPr>
          <w:lang w:val="en-US"/>
        </w:rPr>
        <w:t xml:space="preserve">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4DBDA11F" w:rsidR="009B2D86" w:rsidRDefault="009B2D86" w:rsidP="009B2D86">
      <w:pPr>
        <w:rPr>
          <w:lang w:val="en-US"/>
        </w:rPr>
      </w:pPr>
      <w:r>
        <w:rPr>
          <w:noProof/>
        </w:rPr>
        <w:lastRenderedPageBreak/>
        <mc:AlternateContent>
          <mc:Choice Requires="wps">
            <w:drawing>
              <wp:anchor distT="0" distB="0" distL="114300" distR="114300" simplePos="0" relativeHeight="251678720" behindDoc="0" locked="0" layoutInCell="1" allowOverlap="1" wp14:anchorId="4C983A41" wp14:editId="6EA46D42">
                <wp:simplePos x="0" y="0"/>
                <wp:positionH relativeFrom="column">
                  <wp:posOffset>-3810</wp:posOffset>
                </wp:positionH>
                <wp:positionV relativeFrom="paragraph">
                  <wp:posOffset>3953510</wp:posOffset>
                </wp:positionV>
                <wp:extent cx="594741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0F43BF0" w14:textId="419EC063" w:rsidR="009B2D86" w:rsidRPr="002071D6" w:rsidRDefault="009B2D86" w:rsidP="009B2D86">
                            <w:pPr>
                              <w:pStyle w:val="Caption"/>
                              <w:rPr>
                                <w:noProof/>
                                <w:lang w:val="en-US"/>
                              </w:rPr>
                            </w:pPr>
                            <w:r>
                              <w:t xml:space="preserve">Figure </w:t>
                            </w:r>
                            <w:fldSimple w:instr=" SEQ Figure \* ARABIC ">
                              <w:r w:rsidR="00780DC7">
                                <w:rPr>
                                  <w:noProof/>
                                </w:rPr>
                                <w:t>4</w:t>
                              </w:r>
                            </w:fldSimple>
                            <w:r>
                              <w:t>.1 LOGIN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983A41" id="Text Box 15" o:spid="_x0000_s1032" type="#_x0000_t202" style="position:absolute;margin-left:-.3pt;margin-top:311.3pt;width:468.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" stroked="f">
                <v:textbox style="mso-fit-shape-to-text:t" inset="0,0,0,0">
                  <w:txbxContent>
                    <w:p w14:paraId="70F43BF0" w14:textId="419EC063" w:rsidR="009B2D86" w:rsidRPr="002071D6" w:rsidRDefault="009B2D86" w:rsidP="009B2D86">
                      <w:pPr>
                        <w:pStyle w:val="Caption"/>
                        <w:rPr>
                          <w:noProof/>
                          <w:lang w:val="en-US"/>
                        </w:rPr>
                      </w:pPr>
                      <w:r>
                        <w:t xml:space="preserve">Figure </w:t>
                      </w:r>
                      <w:fldSimple w:instr=" SEQ Figure \* ARABIC ">
                        <w:r w:rsidR="00780DC7">
                          <w:rPr>
                            <w:noProof/>
                          </w:rPr>
                          <w:t>4</w:t>
                        </w:r>
                      </w:fldSimple>
                      <w:r>
                        <w:t>.1 LOGIN SEQUENCE DIAGRAM</w:t>
                      </w:r>
                    </w:p>
                  </w:txbxContent>
                </v:textbox>
                <w10:wrap type="topAndBottom"/>
              </v:shape>
            </w:pict>
          </mc:Fallback>
        </mc:AlternateContent>
      </w:r>
      <w:r>
        <w:rPr>
          <w:noProof/>
          <w:lang w:val="en-US"/>
        </w:rPr>
        <w:drawing>
          <wp:anchor distT="0" distB="0" distL="114300" distR="114300" simplePos="0" relativeHeight="251676672" behindDoc="0" locked="0" layoutInCell="1" allowOverlap="1" wp14:anchorId="72FEE59C" wp14:editId="3B3C36C3">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Pr="009B2D86">
        <w:rPr>
          <w:lang w:val="en-US"/>
        </w:rPr>
        <w:t xml:space="preserve"> lifeline for verification. Within an alt operator, the </w:t>
      </w:r>
      <w:r w:rsidR="00B1671F">
        <w:rPr>
          <w:lang w:val="en-US"/>
        </w:rPr>
        <w:t>text file</w:t>
      </w:r>
      <w:r w:rsidR="00B1671F" w:rsidRPr="009B2D86">
        <w:rPr>
          <w:lang w:val="en-US"/>
        </w:rPr>
        <w:t xml:space="preserve"> </w:t>
      </w:r>
      <w:r w:rsidRPr="009B2D86">
        <w:rPr>
          <w:lang w:val="en-US"/>
        </w:rPr>
        <w:t xml:space="preserve">lifeline returns whether they are valid or not. The application lifeline sends a return message to the user lifeline to allow the user to login if the credentials are valid. In the guard of the alt operator, the </w:t>
      </w:r>
      <w:r w:rsidR="00B1671F">
        <w:rPr>
          <w:lang w:val="en-US"/>
        </w:rPr>
        <w:t>text file</w:t>
      </w:r>
      <w:r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77777777" w:rsidR="002869CF" w:rsidRDefault="009B2D86" w:rsidP="009B2D86">
      <w:pPr>
        <w:rPr>
          <w:lang w:eastAsia="en-GB"/>
        </w:rPr>
      </w:pPr>
      <w:r>
        <w:rPr>
          <w:noProof/>
        </w:rPr>
        <w:lastRenderedPageBreak/>
        <mc:AlternateContent>
          <mc:Choice Requires="wps">
            <w:drawing>
              <wp:anchor distT="0" distB="0" distL="114300" distR="114300" simplePos="0" relativeHeight="251681792" behindDoc="0" locked="0" layoutInCell="1" allowOverlap="1" wp14:anchorId="710014E5" wp14:editId="0962AFD0">
                <wp:simplePos x="0" y="0"/>
                <wp:positionH relativeFrom="column">
                  <wp:posOffset>0</wp:posOffset>
                </wp:positionH>
                <wp:positionV relativeFrom="paragraph">
                  <wp:posOffset>5225415</wp:posOffset>
                </wp:positionV>
                <wp:extent cx="594106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1D103DB" w14:textId="4A8D8F25" w:rsidR="009B2D86" w:rsidRPr="009B2D86" w:rsidRDefault="009B2D86" w:rsidP="009B2D86">
                            <w:pPr>
                              <w:pStyle w:val="Caption"/>
                            </w:pPr>
                            <w:r>
                              <w:t>Figure 4.2 SEND MESSAGE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0014E5" id="Text Box 17" o:spid="_x0000_s1033" type="#_x0000_t202" style="position:absolute;margin-left:0;margin-top:411.45pt;width:467.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" stroked="f">
                <v:textbox style="mso-fit-shape-to-text:t" inset="0,0,0,0">
                  <w:txbxContent>
                    <w:p w14:paraId="01D103DB" w14:textId="4A8D8F25" w:rsidR="009B2D86" w:rsidRPr="009B2D86" w:rsidRDefault="009B2D86" w:rsidP="009B2D86">
                      <w:pPr>
                        <w:pStyle w:val="Caption"/>
                      </w:pPr>
                      <w:r>
                        <w:t>Figure 4.2 SEND MESSAGE SEQUENCE DIAGRAM</w:t>
                      </w:r>
                    </w:p>
                  </w:txbxContent>
                </v:textbox>
                <w10:wrap type="topAndBottom"/>
              </v:shape>
            </w:pict>
          </mc:Fallback>
        </mc:AlternateContent>
      </w:r>
      <w:r>
        <w:rPr>
          <w:noProof/>
          <w:lang w:eastAsia="en-GB"/>
        </w:rPr>
        <w:drawing>
          <wp:anchor distT="0" distB="0" distL="114300" distR="114300" simplePos="0" relativeHeight="251679744" behindDoc="0" locked="0" layoutInCell="1" allowOverlap="1" wp14:anchorId="2B4DD410" wp14:editId="1B101A52">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The sender lifeline sends a call message to send a message to the application. In a loop operator while the user is offline, the application lifeline sends a call message to the recipient lifeline to check if they</w:t>
      </w:r>
      <w:r w:rsidR="002869CF">
        <w:rPr>
          <w:lang w:eastAsia="en-GB"/>
        </w:rPr>
        <w:t xml:space="preserve"> </w:t>
      </w:r>
      <w:r>
        <w:rPr>
          <w:lang w:eastAsia="en-GB"/>
        </w:rPr>
        <w:t xml:space="preserve">are connected. </w:t>
      </w:r>
    </w:p>
    <w:p w14:paraId="1C65EDBB" w14:textId="382E390B" w:rsidR="000E2794" w:rsidRDefault="009B2D86" w:rsidP="009B2D86">
      <w:pPr>
        <w:rPr>
          <w:lang w:eastAsia="en-GB"/>
        </w:rPr>
      </w:pPr>
      <w:r>
        <w:rPr>
          <w:lang w:eastAsia="en-GB"/>
        </w:rPr>
        <w:t xml:space="preserve">Within an alt operator, if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to notify the recipient.</w:t>
      </w:r>
    </w:p>
    <w:p w14:paraId="63CDF2C5" w14:textId="77777777" w:rsidR="000E2794" w:rsidRDefault="000E2794">
      <w:pPr>
        <w:rPr>
          <w:lang w:eastAsia="en-GB"/>
        </w:rPr>
      </w:pPr>
      <w:r>
        <w:rPr>
          <w:lang w:eastAsia="en-GB"/>
        </w:rPr>
        <w:br w:type="page"/>
      </w:r>
    </w:p>
    <w:p w14:paraId="667EEE3D" w14:textId="09E5DFBC" w:rsidR="000E2794" w:rsidRDefault="000E2794" w:rsidP="009B2D86">
      <w:pPr>
        <w:rPr>
          <w:lang w:eastAsia="en-GB"/>
        </w:rPr>
      </w:pPr>
      <w:r>
        <w:rPr>
          <w:noProof/>
        </w:rPr>
        <w:lastRenderedPageBreak/>
        <mc:AlternateContent>
          <mc:Choice Requires="wps">
            <w:drawing>
              <wp:anchor distT="0" distB="0" distL="114300" distR="114300" simplePos="0" relativeHeight="251684864" behindDoc="0" locked="0" layoutInCell="1" allowOverlap="1" wp14:anchorId="45DE6D15" wp14:editId="181DF842">
                <wp:simplePos x="0" y="0"/>
                <wp:positionH relativeFrom="margin">
                  <wp:align>left</wp:align>
                </wp:positionH>
                <wp:positionV relativeFrom="paragraph">
                  <wp:posOffset>5573230</wp:posOffset>
                </wp:positionV>
                <wp:extent cx="54864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2AEEF870" w14:textId="245A9498" w:rsidR="000E2794" w:rsidRPr="00D43838" w:rsidRDefault="000E2794" w:rsidP="000E2794">
                            <w:pPr>
                              <w:pStyle w:val="Caption"/>
                              <w:rPr>
                                <w:noProof/>
                              </w:rPr>
                            </w:pPr>
                            <w:r>
                              <w:t>Figure 4.3 MAKE ROOM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DE6D15" id="Text Box 19" o:spid="_x0000_s1034" type="#_x0000_t202" style="position:absolute;margin-left:0;margin-top:438.85pt;width:6in;height:.05pt;z-index:251684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" stroked="f">
                <v:textbox style="mso-fit-shape-to-text:t" inset="0,0,0,0">
                  <w:txbxContent>
                    <w:p w14:paraId="2AEEF870" w14:textId="245A9498" w:rsidR="000E2794" w:rsidRPr="00D43838" w:rsidRDefault="000E2794" w:rsidP="000E2794">
                      <w:pPr>
                        <w:pStyle w:val="Caption"/>
                        <w:rPr>
                          <w:noProof/>
                        </w:rPr>
                      </w:pPr>
                      <w:r>
                        <w:t>Figure 4.3 MAKE ROOM SEQUENCE DIAGRAM</w:t>
                      </w:r>
                    </w:p>
                  </w:txbxContent>
                </v:textbox>
                <w10:wrap type="topAndBottom" anchorx="margin"/>
              </v:shape>
            </w:pict>
          </mc:Fallback>
        </mc:AlternateContent>
      </w:r>
      <w:r>
        <w:rPr>
          <w:noProof/>
          <w:lang w:eastAsia="en-GB"/>
        </w:rPr>
        <w:drawing>
          <wp:anchor distT="0" distB="0" distL="114300" distR="114300" simplePos="0" relativeHeight="251682816" behindDoc="0" locked="0" layoutInCell="1" allowOverlap="1" wp14:anchorId="5817924C" wp14:editId="2F1BD9DF">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calloperator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Pr>
          <w:lang w:eastAsia="en-GB"/>
        </w:rPr>
        <w:t xml:space="preserve"> lifeline to update the </w:t>
      </w:r>
      <w:r w:rsidR="001D239E">
        <w:rPr>
          <w:lang w:val="en-US"/>
        </w:rPr>
        <w:t>text file</w:t>
      </w:r>
      <w:r>
        <w:rPr>
          <w:lang w:eastAsia="en-GB"/>
        </w:rPr>
        <w:t xml:space="preserve">. </w:t>
      </w:r>
    </w:p>
    <w:p w14:paraId="7A6FCF63" w14:textId="77777777" w:rsidR="000E2794" w:rsidRDefault="000E2794">
      <w:pPr>
        <w:rPr>
          <w:lang w:eastAsia="en-GB"/>
        </w:rPr>
      </w:pPr>
      <w:r>
        <w:rPr>
          <w:lang w:eastAsia="en-GB"/>
        </w:rPr>
        <w:br w:type="page"/>
      </w:r>
    </w:p>
    <w:p w14:paraId="2C090CC6" w14:textId="66D65497" w:rsidR="000E2794" w:rsidRDefault="000E2794" w:rsidP="000E2794">
      <w:pPr>
        <w:pStyle w:val="Heading2"/>
        <w:rPr>
          <w:lang w:val="en-US"/>
        </w:rPr>
      </w:pPr>
      <w:r>
        <w:rPr>
          <w:noProof/>
        </w:rPr>
        <w:lastRenderedPageBreak/>
        <mc:AlternateContent>
          <mc:Choice Requires="wps">
            <w:drawing>
              <wp:anchor distT="0" distB="0" distL="114300" distR="114300" simplePos="0" relativeHeight="251687936" behindDoc="0" locked="0" layoutInCell="1" allowOverlap="1" wp14:anchorId="477809DC" wp14:editId="7BA235FF">
                <wp:simplePos x="0" y="0"/>
                <wp:positionH relativeFrom="column">
                  <wp:posOffset>0</wp:posOffset>
                </wp:positionH>
                <wp:positionV relativeFrom="paragraph">
                  <wp:posOffset>2846705</wp:posOffset>
                </wp:positionV>
                <wp:extent cx="5939155"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2DC215E7" w14:textId="42EC257D" w:rsidR="000E2794" w:rsidRPr="007D6A1C" w:rsidRDefault="000E2794" w:rsidP="000E2794">
                            <w:pPr>
                              <w:pStyle w:val="Caption"/>
                              <w:rPr>
                                <w:noProof/>
                                <w:lang w:val="en-US"/>
                              </w:rPr>
                            </w:pPr>
                            <w:r>
                              <w:t xml:space="preserve">Figure </w:t>
                            </w:r>
                            <w:fldSimple w:instr=" SEQ Figure \* ARABIC ">
                              <w:r w:rsidR="00780DC7">
                                <w:rPr>
                                  <w:noProof/>
                                </w:rPr>
                                <w:t>5</w:t>
                              </w:r>
                            </w:fldSimple>
                            <w:r>
                              <w:t>.1 COMPON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7809DC" id="Text Box 21" o:spid="_x0000_s1035" type="#_x0000_t202" style="position:absolute;margin-left:0;margin-top:224.15pt;width:467.6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" stroked="f">
                <v:textbox style="mso-fit-shape-to-text:t" inset="0,0,0,0">
                  <w:txbxContent>
                    <w:p w14:paraId="2DC215E7" w14:textId="42EC257D" w:rsidR="000E2794" w:rsidRPr="007D6A1C" w:rsidRDefault="000E2794" w:rsidP="000E2794">
                      <w:pPr>
                        <w:pStyle w:val="Caption"/>
                        <w:rPr>
                          <w:noProof/>
                          <w:lang w:val="en-US"/>
                        </w:rPr>
                      </w:pPr>
                      <w:r>
                        <w:t xml:space="preserve">Figure </w:t>
                      </w:r>
                      <w:fldSimple w:instr=" SEQ Figure \* ARABIC ">
                        <w:r w:rsidR="00780DC7">
                          <w:rPr>
                            <w:noProof/>
                          </w:rPr>
                          <w:t>5</w:t>
                        </w:r>
                      </w:fldSimple>
                      <w:r>
                        <w:t>.1 COMPONENT DIAGRAM</w:t>
                      </w:r>
                    </w:p>
                  </w:txbxContent>
                </v:textbox>
                <w10:wrap type="topAndBottom"/>
              </v:shape>
            </w:pict>
          </mc:Fallback>
        </mc:AlternateContent>
      </w:r>
      <w:r>
        <w:rPr>
          <w:noProof/>
          <w:lang w:val="en-US"/>
        </w:rPr>
        <w:drawing>
          <wp:anchor distT="0" distB="0" distL="114300" distR="114300" simplePos="0" relativeHeight="251685888" behindDoc="0" locked="0" layoutInCell="1" allowOverlap="1" wp14:anchorId="6D159051" wp14:editId="7EF0DA6B">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Pr>
          <w:lang w:val="en-US"/>
        </w:rPr>
        <w:t>Component Diagram:</w:t>
      </w:r>
    </w:p>
    <w:p w14:paraId="218B2CA9" w14:textId="68927CB3" w:rsidR="000E2794" w:rsidRDefault="000E2794" w:rsidP="000E2794">
      <w:pPr>
        <w:rPr>
          <w:noProof/>
          <w:lang w:val="en-US"/>
        </w:rPr>
      </w:pPr>
      <w:r w:rsidRPr="000E2794">
        <w:rPr>
          <w:noProof/>
          <w:lang w:val="en-US"/>
        </w:rPr>
        <w:t xml:space="preserve">The Component Diagram shows the structure of the system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et using the Channel View interface. </w:t>
      </w:r>
    </w:p>
    <w:p w14:paraId="24861B83" w14:textId="38B8CF6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r>
        <w:rPr>
          <w:noProof/>
          <w:lang w:val="en-US"/>
        </w:rPr>
        <w:lastRenderedPageBreak/>
        <w:t>FSM Diagrams:</w:t>
      </w:r>
    </w:p>
    <w:p w14:paraId="39A8004F" w14:textId="78CA0AC3" w:rsidR="000E2794" w:rsidRDefault="000E2794" w:rsidP="000E2794">
      <w:pPr>
        <w:pStyle w:val="Heading3"/>
        <w:rPr>
          <w:lang w:val="en-US"/>
        </w:rPr>
      </w:pPr>
      <w:r>
        <w:rPr>
          <w:lang w:val="en-US"/>
        </w:rPr>
        <w:t>Introduction:</w:t>
      </w:r>
    </w:p>
    <w:p w14:paraId="09D912F7" w14:textId="77777777" w:rsidR="000E2794" w:rsidRPr="000E2794" w:rsidRDefault="000E2794" w:rsidP="000E2794">
      <w:pPr>
        <w:rPr>
          <w:b/>
          <w:bCs/>
          <w:lang w:val="en-US"/>
        </w:rPr>
      </w:pPr>
      <w:r w:rsidRPr="000E2794">
        <w:rPr>
          <w:b/>
          <w:bCs/>
          <w:lang w:val="en-US"/>
        </w:rPr>
        <w:t>Figure 6.1 (Login):</w:t>
      </w:r>
    </w:p>
    <w:p w14:paraId="67B931FE" w14:textId="63CBB139" w:rsidR="000E2794" w:rsidRPr="000E2794" w:rsidRDefault="000E2794" w:rsidP="000E2794">
      <w:pPr>
        <w:rPr>
          <w:lang w:val="en-US"/>
        </w:rPr>
      </w:pPr>
      <w:r w:rsidRPr="000E2794">
        <w:rPr>
          <w:lang w:val="en-US"/>
        </w:rPr>
        <w:t xml:space="preserve">This FSM Diagram considers the shift in states from when a user attempts to log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in instead of allowing them to take advantage of a temporary system vulnerability.</w:t>
      </w:r>
    </w:p>
    <w:p w14:paraId="4F641610" w14:textId="77777777" w:rsidR="000E2794" w:rsidRDefault="000E2794" w:rsidP="000E2794">
      <w:pPr>
        <w:rPr>
          <w:b/>
          <w:bCs/>
          <w:lang w:val="en-US"/>
        </w:rPr>
      </w:pPr>
    </w:p>
    <w:p w14:paraId="46BFDA2E" w14:textId="34E8507A" w:rsidR="000E2794" w:rsidRPr="000E2794" w:rsidRDefault="000E2794" w:rsidP="000E2794">
      <w:pPr>
        <w:rPr>
          <w:b/>
          <w:bCs/>
          <w:lang w:val="en-US"/>
        </w:rPr>
      </w:pPr>
      <w:r w:rsidRPr="000E2794">
        <w:rPr>
          <w:b/>
          <w:bCs/>
          <w:lang w:val="en-US"/>
        </w:rPr>
        <w:t xml:space="preserve">Figure 6.2 and Figure 6.3 (Publisher &amp; Subscriber): </w:t>
      </w:r>
    </w:p>
    <w:p w14:paraId="7A0BE2E8" w14:textId="1D8D4A07" w:rsidR="00536505" w:rsidRDefault="000E2794" w:rsidP="000E2794">
      <w:pPr>
        <w:rPr>
          <w:lang w:val="en-US"/>
        </w:rPr>
      </w:pPr>
      <w:r w:rsidRPr="000E2794">
        <w:rPr>
          <w:lang w:val="en-US"/>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055EA1C6" w:rsidR="00536505" w:rsidRPr="00780DC7" w:rsidRDefault="00780DC7" w:rsidP="00536505">
      <w:pPr>
        <w:rPr>
          <w:lang w:eastAsia="en-GB"/>
        </w:rPr>
      </w:pPr>
      <w:r>
        <w:rPr>
          <w:noProof/>
        </w:rPr>
        <w:lastRenderedPageBreak/>
        <mc:AlternateContent>
          <mc:Choice Requires="wps">
            <w:drawing>
              <wp:anchor distT="0" distB="0" distL="114300" distR="114300" simplePos="0" relativeHeight="251707392" behindDoc="0" locked="0" layoutInCell="1" allowOverlap="1" wp14:anchorId="419EF037" wp14:editId="0205C62C">
                <wp:simplePos x="0" y="0"/>
                <wp:positionH relativeFrom="column">
                  <wp:posOffset>0</wp:posOffset>
                </wp:positionH>
                <wp:positionV relativeFrom="paragraph">
                  <wp:posOffset>2116455</wp:posOffset>
                </wp:positionV>
                <wp:extent cx="593979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26EB96D" w14:textId="330D8627" w:rsidR="00780DC7" w:rsidRPr="00A96CE2" w:rsidRDefault="00780DC7" w:rsidP="00780DC7">
                            <w:pPr>
                              <w:pStyle w:val="Caption"/>
                              <w:rPr>
                                <w:noProof/>
                              </w:rPr>
                            </w:pPr>
                            <w:r>
                              <w:t xml:space="preserve">Figure </w:t>
                            </w:r>
                            <w:fldSimple w:instr=" SEQ Figure \* ARABIC ">
                              <w:r>
                                <w:rPr>
                                  <w:noProof/>
                                </w:rPr>
                                <w:t>6</w:t>
                              </w:r>
                            </w:fldSimple>
                            <w:r>
                              <w:t>.1 LOGIN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9EF037" id="Text Box 34" o:spid="_x0000_s1036" type="#_x0000_t202" style="position:absolute;margin-left:0;margin-top:166.65pt;width:467.7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" stroked="f">
                <v:textbox style="mso-fit-shape-to-text:t" inset="0,0,0,0">
                  <w:txbxContent>
                    <w:p w14:paraId="226EB96D" w14:textId="330D8627" w:rsidR="00780DC7" w:rsidRPr="00A96CE2" w:rsidRDefault="00780DC7" w:rsidP="00780DC7">
                      <w:pPr>
                        <w:pStyle w:val="Caption"/>
                        <w:rPr>
                          <w:noProof/>
                        </w:rPr>
                      </w:pPr>
                      <w:r>
                        <w:t xml:space="preserve">Figure </w:t>
                      </w:r>
                      <w:fldSimple w:instr=" SEQ Figure \* ARABIC ">
                        <w:r>
                          <w:rPr>
                            <w:noProof/>
                          </w:rPr>
                          <w:t>6</w:t>
                        </w:r>
                      </w:fldSimple>
                      <w:r>
                        <w:t>.1 LOGIN FSM DIAGRAM</w:t>
                      </w:r>
                    </w:p>
                  </w:txbxContent>
                </v:textbox>
                <w10:wrap type="topAndBottom"/>
              </v:shape>
            </w:pict>
          </mc:Fallback>
        </mc:AlternateContent>
      </w:r>
      <w:r>
        <w:rPr>
          <w:noProof/>
          <w:lang w:eastAsia="en-GB"/>
        </w:rPr>
        <w:drawing>
          <wp:anchor distT="0" distB="0" distL="114300" distR="114300" simplePos="0" relativeHeight="251705344" behindDoc="0" locked="0" layoutInCell="1" allowOverlap="1" wp14:anchorId="3DA24898" wp14:editId="4DCA88E6">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 in state and loads the user's space before ending with the final state.</w:t>
      </w:r>
    </w:p>
    <w:p w14:paraId="0B5902A1" w14:textId="77777777" w:rsidR="00536505" w:rsidRDefault="00536505">
      <w:pPr>
        <w:rPr>
          <w:lang w:eastAsia="en-GB"/>
        </w:rPr>
      </w:pPr>
      <w:r>
        <w:rPr>
          <w:lang w:eastAsia="en-GB"/>
        </w:rPr>
        <w:br w:type="page"/>
      </w:r>
    </w:p>
    <w:p w14:paraId="0E82D469" w14:textId="3152DAAC" w:rsidR="00536505" w:rsidRDefault="00536505" w:rsidP="00536505">
      <w:pPr>
        <w:rPr>
          <w:lang w:eastAsia="en-GB"/>
        </w:rPr>
      </w:pPr>
      <w:r>
        <w:rPr>
          <w:noProof/>
        </w:rPr>
        <w:lastRenderedPageBreak/>
        <mc:AlternateContent>
          <mc:Choice Requires="wps">
            <w:drawing>
              <wp:anchor distT="0" distB="0" distL="114300" distR="114300" simplePos="0" relativeHeight="251691008" behindDoc="0" locked="0" layoutInCell="1" allowOverlap="1" wp14:anchorId="13409757" wp14:editId="086A48EE">
                <wp:simplePos x="0" y="0"/>
                <wp:positionH relativeFrom="margin">
                  <wp:align>left</wp:align>
                </wp:positionH>
                <wp:positionV relativeFrom="paragraph">
                  <wp:posOffset>2895627</wp:posOffset>
                </wp:positionV>
                <wp:extent cx="5939790" cy="635"/>
                <wp:effectExtent l="0" t="0" r="3810" b="0"/>
                <wp:wrapTopAndBottom/>
                <wp:docPr id="23" name="Text Box 23"/>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2406657" w14:textId="765BEFDD" w:rsidR="00536505" w:rsidRPr="00A6302C" w:rsidRDefault="00536505" w:rsidP="00536505">
                            <w:pPr>
                              <w:pStyle w:val="Caption"/>
                              <w:rPr>
                                <w:noProof/>
                              </w:rPr>
                            </w:pPr>
                            <w:r>
                              <w:t xml:space="preserve">Figure </w:t>
                            </w:r>
                            <w:r w:rsidR="00780DC7">
                              <w:t>6</w:t>
                            </w:r>
                            <w:r>
                              <w:t>.2 PUBLISH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409757" id="Text Box 23" o:spid="_x0000_s1037" type="#_x0000_t202" style="position:absolute;margin-left:0;margin-top:228pt;width:467.7pt;height:.05pt;z-index:251691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" stroked="f">
                <v:textbox style="mso-fit-shape-to-text:t" inset="0,0,0,0">
                  <w:txbxContent>
                    <w:p w14:paraId="52406657" w14:textId="765BEFDD" w:rsidR="00536505" w:rsidRPr="00A6302C" w:rsidRDefault="00536505" w:rsidP="00536505">
                      <w:pPr>
                        <w:pStyle w:val="Caption"/>
                        <w:rPr>
                          <w:noProof/>
                        </w:rPr>
                      </w:pPr>
                      <w:r>
                        <w:t xml:space="preserve">Figure </w:t>
                      </w:r>
                      <w:r w:rsidR="00780DC7">
                        <w:t>6</w:t>
                      </w:r>
                      <w:r>
                        <w:t>.2 PUBLISHER FSM DIAGRAM</w:t>
                      </w:r>
                    </w:p>
                  </w:txbxContent>
                </v:textbox>
                <w10:wrap type="topAndBottom" anchorx="margin"/>
              </v:shape>
            </w:pict>
          </mc:Fallback>
        </mc:AlternateContent>
      </w:r>
      <w:r>
        <w:rPr>
          <w:noProof/>
          <w:lang w:eastAsia="en-GB"/>
        </w:rPr>
        <w:drawing>
          <wp:anchor distT="0" distB="0" distL="114300" distR="114300" simplePos="0" relativeHeight="251688960" behindDoc="0" locked="0" layoutInCell="1" allowOverlap="1" wp14:anchorId="223E141F" wp14:editId="2B3F5B02">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24C0BD0B" w:rsidR="00536505" w:rsidRDefault="00536505" w:rsidP="00536505">
      <w:pPr>
        <w:rPr>
          <w:lang w:eastAsia="en-GB"/>
        </w:rPr>
      </w:pPr>
      <w:r>
        <w:rPr>
          <w:noProof/>
        </w:rPr>
        <w:lastRenderedPageBreak/>
        <mc:AlternateContent>
          <mc:Choice Requires="wps">
            <w:drawing>
              <wp:anchor distT="0" distB="0" distL="114300" distR="114300" simplePos="0" relativeHeight="251694080" behindDoc="0" locked="0" layoutInCell="1" allowOverlap="1" wp14:anchorId="2C4542F3" wp14:editId="141419BF">
                <wp:simplePos x="0" y="0"/>
                <wp:positionH relativeFrom="column">
                  <wp:posOffset>0</wp:posOffset>
                </wp:positionH>
                <wp:positionV relativeFrom="paragraph">
                  <wp:posOffset>2776220</wp:posOffset>
                </wp:positionV>
                <wp:extent cx="593979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77C5CB5C" w14:textId="7A178F97" w:rsidR="00536505" w:rsidRPr="00536505" w:rsidRDefault="00536505" w:rsidP="00536505">
                            <w:pPr>
                              <w:pStyle w:val="Caption"/>
                            </w:pPr>
                            <w:r>
                              <w:t>Figure 6.3 SUBSCRIB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4542F3" id="Text Box 25" o:spid="_x0000_s1038" type="#_x0000_t202" style="position:absolute;margin-left:0;margin-top:218.6pt;width:467.7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" stroked="f">
                <v:textbox style="mso-fit-shape-to-text:t" inset="0,0,0,0">
                  <w:txbxContent>
                    <w:p w14:paraId="77C5CB5C" w14:textId="7A178F97" w:rsidR="00536505" w:rsidRPr="00536505" w:rsidRDefault="00536505" w:rsidP="00536505">
                      <w:pPr>
                        <w:pStyle w:val="Caption"/>
                      </w:pPr>
                      <w:r>
                        <w:t>Figure 6.3 SUBSCRIBER FSM DIAGRAM</w:t>
                      </w:r>
                    </w:p>
                  </w:txbxContent>
                </v:textbox>
                <w10:wrap type="topAndBottom"/>
              </v:shape>
            </w:pict>
          </mc:Fallback>
        </mc:AlternateContent>
      </w:r>
      <w:r>
        <w:rPr>
          <w:noProof/>
          <w:lang w:eastAsia="en-GB"/>
        </w:rPr>
        <w:drawing>
          <wp:anchor distT="0" distB="0" distL="114300" distR="114300" simplePos="0" relativeHeight="251692032" behindDoc="0" locked="0" layoutInCell="1" allowOverlap="1" wp14:anchorId="1720AAE7" wp14:editId="517742B4">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1204C1FD" w:rsidR="00536505" w:rsidRDefault="00536505" w:rsidP="00536505">
      <w:pPr>
        <w:pStyle w:val="Heading2"/>
        <w:rPr>
          <w:lang w:eastAsia="en-GB"/>
        </w:rPr>
      </w:pPr>
      <w:r>
        <w:rPr>
          <w:noProof/>
        </w:rPr>
        <w:lastRenderedPageBreak/>
        <mc:AlternateContent>
          <mc:Choice Requires="wps">
            <w:drawing>
              <wp:anchor distT="0" distB="0" distL="114300" distR="114300" simplePos="0" relativeHeight="251697152" behindDoc="0" locked="0" layoutInCell="1" allowOverlap="1" wp14:anchorId="5B92CD7E" wp14:editId="4C32D59E">
                <wp:simplePos x="0" y="0"/>
                <wp:positionH relativeFrom="column">
                  <wp:posOffset>-3810</wp:posOffset>
                </wp:positionH>
                <wp:positionV relativeFrom="paragraph">
                  <wp:posOffset>3649345</wp:posOffset>
                </wp:positionV>
                <wp:extent cx="594741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8DD88A9" w14:textId="29D4D881" w:rsidR="00536505" w:rsidRDefault="00536505" w:rsidP="00536505">
                            <w:pPr>
                              <w:pStyle w:val="Caption"/>
                              <w:rPr>
                                <w:noProof/>
                              </w:rPr>
                            </w:pPr>
                            <w:r>
                              <w:t xml:space="preserve">Figure </w:t>
                            </w:r>
                            <w:fldSimple w:instr=" SEQ Figure \* ARABIC ">
                              <w:r w:rsidR="00780DC7">
                                <w:rPr>
                                  <w:noProof/>
                                </w:rPr>
                                <w:t>8</w:t>
                              </w:r>
                            </w:fldSimple>
                            <w:r>
                              <w:t>.1 SEND MESSAGE COMMUNICATIO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92CD7E" id="Text Box 27" o:spid="_x0000_s1039" type="#_x0000_t202" style="position:absolute;margin-left:-.3pt;margin-top:287.35pt;width:468.3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" stroked="f">
                <v:textbox style="mso-fit-shape-to-text:t" inset="0,0,0,0">
                  <w:txbxContent>
                    <w:p w14:paraId="78DD88A9" w14:textId="29D4D881" w:rsidR="00536505" w:rsidRDefault="00536505" w:rsidP="00536505">
                      <w:pPr>
                        <w:pStyle w:val="Caption"/>
                        <w:rPr>
                          <w:noProof/>
                        </w:rPr>
                      </w:pPr>
                      <w:r>
                        <w:t xml:space="preserve">Figure </w:t>
                      </w:r>
                      <w:fldSimple w:instr=" SEQ Figure \* ARABIC ">
                        <w:r w:rsidR="00780DC7">
                          <w:rPr>
                            <w:noProof/>
                          </w:rPr>
                          <w:t>8</w:t>
                        </w:r>
                      </w:fldSimple>
                      <w:r>
                        <w:t>.1 SEND MESSAGE COMMUNICATION DIAGRAM</w:t>
                      </w:r>
                    </w:p>
                  </w:txbxContent>
                </v:textbox>
                <w10:wrap type="topAndBottom"/>
              </v:shape>
            </w:pict>
          </mc:Fallback>
        </mc:AlternateContent>
      </w:r>
      <w:r>
        <w:rPr>
          <w:noProof/>
          <w:lang w:eastAsia="en-GB"/>
        </w:rPr>
        <w:drawing>
          <wp:anchor distT="0" distB="0" distL="114300" distR="114300" simplePos="0" relativeHeight="251695104" behindDoc="0" locked="0" layoutInCell="1" allowOverlap="1" wp14:anchorId="01D50035" wp14:editId="32CE4FF8">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0">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Communication Diagram:</w:t>
      </w:r>
    </w:p>
    <w:p w14:paraId="7946F1FC" w14:textId="6D0873B2" w:rsidR="00536505" w:rsidRDefault="00536505" w:rsidP="00536505">
      <w:pPr>
        <w:rPr>
          <w:lang w:eastAsia="en-GB"/>
        </w:rPr>
      </w:pPr>
      <w:r w:rsidRPr="00536505">
        <w:rPr>
          <w:lang w:eastAsia="en-GB"/>
        </w:rPr>
        <w:t xml:space="preserve">The communication diagram demonstrates how the system will send and receive messages. First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r>
        <w:rPr>
          <w:lang w:eastAsia="en-GB"/>
        </w:rPr>
        <w:lastRenderedPageBreak/>
        <w:t>Deployment Diagram:</w:t>
      </w:r>
    </w:p>
    <w:p w14:paraId="3038F46B" w14:textId="2F872E66" w:rsidR="00536505" w:rsidRDefault="00536505" w:rsidP="00536505">
      <w:pPr>
        <w:rPr>
          <w:lang w:eastAsia="en-GB"/>
        </w:rPr>
      </w:pPr>
      <w:r>
        <w:rPr>
          <w:noProof/>
        </w:rPr>
        <mc:AlternateContent>
          <mc:Choice Requires="wps">
            <w:drawing>
              <wp:anchor distT="0" distB="0" distL="114300" distR="114300" simplePos="0" relativeHeight="251700224" behindDoc="0" locked="0" layoutInCell="1" allowOverlap="1" wp14:anchorId="21184073" wp14:editId="3BBCC699">
                <wp:simplePos x="0" y="0"/>
                <wp:positionH relativeFrom="column">
                  <wp:posOffset>0</wp:posOffset>
                </wp:positionH>
                <wp:positionV relativeFrom="paragraph">
                  <wp:posOffset>5102860</wp:posOffset>
                </wp:positionV>
                <wp:extent cx="5939790"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384AF026" w14:textId="198333C1" w:rsidR="00536505" w:rsidRPr="001D32C0" w:rsidRDefault="00536505" w:rsidP="00536505">
                            <w:pPr>
                              <w:pStyle w:val="Caption"/>
                              <w:rPr>
                                <w:noProof/>
                              </w:rPr>
                            </w:pPr>
                            <w:r>
                              <w:t xml:space="preserve">Figure </w:t>
                            </w:r>
                            <w:fldSimple w:instr=" SEQ Figure \* ARABIC ">
                              <w:r w:rsidR="00780DC7">
                                <w:rPr>
                                  <w:noProof/>
                                </w:rPr>
                                <w:t>9</w:t>
                              </w:r>
                            </w:fldSimple>
                            <w:r>
                              <w:t>.1 DEPLOYM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184073" id="Text Box 29" o:spid="_x0000_s1040" type="#_x0000_t202" style="position:absolute;margin-left:0;margin-top:401.8pt;width:467.7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aylMAIAAGcEAAAOAAAAZHJzL2Uyb0RvYy54bWysVMFu2zAMvQ/YPwi6L07StWu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" stroked="f">
                <v:textbox style="mso-fit-shape-to-text:t" inset="0,0,0,0">
                  <w:txbxContent>
                    <w:p w14:paraId="384AF026" w14:textId="198333C1" w:rsidR="00536505" w:rsidRPr="001D32C0" w:rsidRDefault="00536505" w:rsidP="00536505">
                      <w:pPr>
                        <w:pStyle w:val="Caption"/>
                        <w:rPr>
                          <w:noProof/>
                        </w:rPr>
                      </w:pPr>
                      <w:r>
                        <w:t xml:space="preserve">Figure </w:t>
                      </w:r>
                      <w:fldSimple w:instr=" SEQ Figure \* ARABIC ">
                        <w:r w:rsidR="00780DC7">
                          <w:rPr>
                            <w:noProof/>
                          </w:rPr>
                          <w:t>9</w:t>
                        </w:r>
                      </w:fldSimple>
                      <w:r>
                        <w:t>.1 DEPLOYMENT DIAGRAM</w:t>
                      </w:r>
                    </w:p>
                  </w:txbxContent>
                </v:textbox>
                <w10:wrap type="topAndBottom"/>
              </v:shape>
            </w:pict>
          </mc:Fallback>
        </mc:AlternateContent>
      </w:r>
      <w:r>
        <w:rPr>
          <w:noProof/>
          <w:lang w:eastAsia="en-GB"/>
        </w:rPr>
        <w:drawing>
          <wp:anchor distT="0" distB="0" distL="114300" distR="114300" simplePos="0" relativeHeight="251698176" behindDoc="0" locked="0" layoutInCell="1" allowOverlap="1" wp14:anchorId="618885A3" wp14:editId="1360A090">
            <wp:simplePos x="0" y="0"/>
            <wp:positionH relativeFrom="column">
              <wp:posOffset>0</wp:posOffset>
            </wp:positionH>
            <wp:positionV relativeFrom="paragraph">
              <wp:posOffset>-3120</wp:posOffset>
            </wp:positionV>
            <wp:extent cx="5939790" cy="5048885"/>
            <wp:effectExtent l="0" t="0" r="381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790" cy="5048885"/>
                    </a:xfrm>
                    <a:prstGeom prst="rect">
                      <a:avLst/>
                    </a:prstGeom>
                    <a:noFill/>
                    <a:ln>
                      <a:noFill/>
                    </a:ln>
                  </pic:spPr>
                </pic:pic>
              </a:graphicData>
            </a:graphic>
            <wp14:sizeRelH relativeFrom="page">
              <wp14:pctWidth>0</wp14:pctWidth>
            </wp14:sizeRelH>
            <wp14:sizeRelV relativeFrom="page">
              <wp14:pctHeight>0</wp14:pctHeight>
            </wp14:sizeRelV>
          </wp:anchor>
        </w:drawing>
      </w:r>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1EE56AF8" w14:textId="52825991" w:rsidR="00536505" w:rsidRDefault="00536505" w:rsidP="00536505">
      <w:r>
        <w:t>The Server will have 2 separate executables the Chat server will depend on the MQTT broker to send and receive messages while communicating with the client devices. The Chat server will depend on a RDBMS to store information about users and their messages. The RDBMS will use Boost as a file management system to store the user’s uploaded files. We will use MySQL as the RDBMS.</w:t>
      </w:r>
    </w:p>
    <w:p w14:paraId="6DB3029D" w14:textId="77777777" w:rsidR="00536505" w:rsidRDefault="00536505">
      <w:r>
        <w:br w:type="page"/>
      </w:r>
    </w:p>
    <w:p w14:paraId="0819602D" w14:textId="546FA1C5" w:rsidR="00536505" w:rsidRDefault="00536505" w:rsidP="007C4943">
      <w:pPr>
        <w:pStyle w:val="Heading2"/>
        <w:rPr>
          <w:lang w:eastAsia="en-GB"/>
        </w:rPr>
      </w:pPr>
      <w:r>
        <w:rPr>
          <w:lang w:eastAsia="en-GB"/>
        </w:rPr>
        <w:lastRenderedPageBreak/>
        <w:t>GUI Mock-</w:t>
      </w:r>
      <w:r w:rsidR="007C4943">
        <w:rPr>
          <w:lang w:eastAsia="en-GB"/>
        </w:rPr>
        <w:t>Up:</w:t>
      </w:r>
    </w:p>
    <w:p w14:paraId="18BB3B44" w14:textId="75ABDA51" w:rsidR="005B586A" w:rsidRDefault="005B586A" w:rsidP="005B586A">
      <w:pPr>
        <w:pStyle w:val="Heading3"/>
        <w:rPr>
          <w:lang w:eastAsia="en-GB"/>
        </w:rPr>
      </w:pPr>
      <w:r>
        <w:rPr>
          <w:lang w:eastAsia="en-GB"/>
        </w:rPr>
        <w:t>Introduction:</w:t>
      </w:r>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599DDFDA" w:rsidR="005B586A" w:rsidRDefault="005B586A" w:rsidP="007C4943">
      <w:pPr>
        <w:rPr>
          <w:lang w:eastAsia="en-GB"/>
        </w:rPr>
      </w:pPr>
      <w:r>
        <w:rPr>
          <w:noProof/>
        </w:rPr>
        <mc:AlternateContent>
          <mc:Choice Requires="wps">
            <w:drawing>
              <wp:anchor distT="0" distB="0" distL="114300" distR="114300" simplePos="0" relativeHeight="251704320" behindDoc="0" locked="0" layoutInCell="1" allowOverlap="1" wp14:anchorId="35E577ED" wp14:editId="18A18D82">
                <wp:simplePos x="0" y="0"/>
                <wp:positionH relativeFrom="margin">
                  <wp:align>right</wp:align>
                </wp:positionH>
                <wp:positionV relativeFrom="paragraph">
                  <wp:posOffset>3529772</wp:posOffset>
                </wp:positionV>
                <wp:extent cx="594741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354AE4D3" w14:textId="1B0C964B" w:rsidR="007C4943" w:rsidRDefault="007C4943" w:rsidP="007C4943">
                            <w:pPr>
                              <w:pStyle w:val="Caption"/>
                              <w:rPr>
                                <w:noProof/>
                              </w:rPr>
                            </w:pPr>
                            <w:r>
                              <w:t xml:space="preserve">Figure </w:t>
                            </w:r>
                            <w:fldSimple w:instr=" SEQ Figure \* ARABIC ">
                              <w:r w:rsidR="00780DC7">
                                <w:rPr>
                                  <w:noProof/>
                                </w:rPr>
                                <w:t>10</w:t>
                              </w:r>
                            </w:fldSimple>
                            <w:r>
                              <w:t>.1 GUI MOCK-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E577ED" id="Text Box 31" o:spid="_x0000_s1041" type="#_x0000_t202" style="position:absolute;margin-left:417.1pt;margin-top:277.95pt;width:468.3pt;height:.05pt;z-index:2517043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" stroked="f">
                <v:textbox style="mso-fit-shape-to-text:t" inset="0,0,0,0">
                  <w:txbxContent>
                    <w:p w14:paraId="354AE4D3" w14:textId="1B0C964B" w:rsidR="007C4943" w:rsidRDefault="007C4943" w:rsidP="007C4943">
                      <w:pPr>
                        <w:pStyle w:val="Caption"/>
                        <w:rPr>
                          <w:noProof/>
                        </w:rPr>
                      </w:pPr>
                      <w:r>
                        <w:t xml:space="preserve">Figure </w:t>
                      </w:r>
                      <w:fldSimple w:instr=" SEQ Figure \* ARABIC ">
                        <w:r w:rsidR="00780DC7">
                          <w:rPr>
                            <w:noProof/>
                          </w:rPr>
                          <w:t>10</w:t>
                        </w:r>
                      </w:fldSimple>
                      <w:r>
                        <w:t>.1 GUI MOCK-UP</w:t>
                      </w:r>
                    </w:p>
                  </w:txbxContent>
                </v:textbox>
                <w10:wrap type="topAndBottom" anchorx="margin"/>
              </v:shape>
            </w:pict>
          </mc:Fallback>
        </mc:AlternateContent>
      </w:r>
      <w:r>
        <w:rPr>
          <w:noProof/>
        </w:rPr>
        <w:drawing>
          <wp:anchor distT="0" distB="0" distL="114300" distR="114300" simplePos="0" relativeHeight="251702272" behindDoc="0" locked="0" layoutInCell="1" allowOverlap="1" wp14:anchorId="4340D44D" wp14:editId="0A9398A8">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3E7D5639" w14:textId="39EB0377" w:rsidR="00CE7F9F" w:rsidRPr="001443B7" w:rsidRDefault="00CE7F9F" w:rsidP="001443B7">
      <w:pPr>
        <w:pStyle w:val="Heading1"/>
        <w:rPr>
          <w:noProof/>
          <w:lang w:eastAsia="en-GB"/>
        </w:rPr>
      </w:pPr>
      <w:r>
        <w:rPr>
          <w:lang w:val="en-US"/>
        </w:rPr>
        <w:lastRenderedPageBreak/>
        <w:t>Test Plans:</w:t>
      </w:r>
    </w:p>
    <w:p w14:paraId="2DFC65C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r>
        <w:rPr>
          <w:lang w:val="en-US"/>
        </w:rPr>
        <w:lastRenderedPageBreak/>
        <w:t>Conclusions &amp; Future Work:</w:t>
      </w:r>
    </w:p>
    <w:p w14:paraId="10E15A56"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4C9D3F15" w14:textId="7251830B" w:rsidR="00CE7F9F" w:rsidRDefault="00CE7F9F" w:rsidP="00CE7F9F">
      <w:pPr>
        <w:pStyle w:val="Heading1"/>
        <w:rPr>
          <w:lang w:val="en-US"/>
        </w:rPr>
      </w:pPr>
      <w:r>
        <w:rPr>
          <w:lang w:val="en-US"/>
        </w:rPr>
        <w:lastRenderedPageBreak/>
        <w:t>References:</w:t>
      </w:r>
    </w:p>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72FAAE64" w:rsidR="00CE7F9F" w:rsidRDefault="00CE7F9F" w:rsidP="00CE7F9F">
      <w:pPr>
        <w:pStyle w:val="Heading1"/>
        <w:rPr>
          <w:lang w:val="en-US"/>
        </w:rPr>
      </w:pPr>
      <w:r>
        <w:rPr>
          <w:lang w:val="en-US"/>
        </w:rPr>
        <w:lastRenderedPageBreak/>
        <w:t>Individual Contributions:</w:t>
      </w:r>
    </w:p>
    <w:p w14:paraId="160133F5"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66E17963" w14:textId="7E1F808D" w:rsidR="00CE7F9F" w:rsidRDefault="00CE7F9F" w:rsidP="00CE7F9F">
      <w:pPr>
        <w:pStyle w:val="Heading1"/>
        <w:rPr>
          <w:lang w:val="en-US"/>
        </w:rPr>
      </w:pPr>
      <w:r>
        <w:rPr>
          <w:lang w:val="en-US"/>
        </w:rPr>
        <w:lastRenderedPageBreak/>
        <w:t>Overall Reflection:</w:t>
      </w:r>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E1D1E48" w14:textId="4F439164" w:rsidR="00CE7F9F" w:rsidRDefault="00CE7F9F" w:rsidP="00CE7F9F">
      <w:pPr>
        <w:pStyle w:val="Heading1"/>
        <w:rPr>
          <w:lang w:val="en-US"/>
        </w:rPr>
      </w:pPr>
      <w:r>
        <w:rPr>
          <w:lang w:val="en-US"/>
        </w:rPr>
        <w:lastRenderedPageBreak/>
        <w:t>Appendix:</w:t>
      </w:r>
    </w:p>
    <w:p w14:paraId="6E2D85A3" w14:textId="620843C0" w:rsidR="00CC3167" w:rsidRDefault="00CC3167" w:rsidP="00CC3167">
      <w:pPr>
        <w:pStyle w:val="Heading2"/>
        <w:rPr>
          <w:lang w:val="en-US"/>
        </w:rPr>
      </w:pPr>
      <w:r>
        <w:rPr>
          <w:lang w:val="en-US"/>
        </w:rPr>
        <w:t>Coding Contribution Guide:</w:t>
      </w:r>
    </w:p>
    <w:p w14:paraId="736471E0" w14:textId="215BF5FD" w:rsidR="00CC3167" w:rsidRPr="00CC3167" w:rsidRDefault="003B121C" w:rsidP="00CC3167">
      <w:pPr>
        <w:rPr>
          <w:lang w:val="en-US"/>
        </w:rPr>
      </w:pPr>
      <w:r>
        <w:rPr>
          <w:lang w:val="en-US"/>
        </w:rPr>
        <w:t>Before</w:t>
      </w:r>
      <w:r w:rsidR="00CC3167" w:rsidRPr="00CC3167">
        <w:rPr>
          <w:lang w:val="en-US"/>
        </w:rPr>
        <w:t xml:space="preserve"> making a contribution to this repository, please first discuss the changes you intend to make via a meeting, text thread or issue </w:t>
      </w:r>
    </w:p>
    <w:p w14:paraId="6F71979B" w14:textId="77777777" w:rsidR="00CC3167" w:rsidRPr="00CC3167" w:rsidRDefault="00CC3167" w:rsidP="00CC3167">
      <w:pPr>
        <w:rPr>
          <w:lang w:val="en-US"/>
        </w:rPr>
      </w:pPr>
      <w:r w:rsidRPr="00CC3167">
        <w:rPr>
          <w:lang w:val="en-US"/>
        </w:rPr>
        <w:t>with the other team members/owners of this repository.</w:t>
      </w:r>
    </w:p>
    <w:p w14:paraId="73D2119D" w14:textId="77777777" w:rsidR="00CC3167" w:rsidRPr="00CC3167" w:rsidRDefault="00CC3167" w:rsidP="00CC3167">
      <w:pPr>
        <w:rPr>
          <w:lang w:val="en-US"/>
        </w:rPr>
      </w:pPr>
      <w:r w:rsidRPr="00CC3167">
        <w:rPr>
          <w:lang w:val="en-US"/>
        </w:rPr>
        <w:t>As outlined below, please note we have a code of conduct. Do try to ensure that you adhere to it during all your interactions with this project.</w:t>
      </w:r>
    </w:p>
    <w:p w14:paraId="151B855D" w14:textId="476367F2" w:rsidR="00CC3167" w:rsidRPr="00CC3167" w:rsidRDefault="00CC3167" w:rsidP="00CC3167">
      <w:pPr>
        <w:pStyle w:val="Heading3"/>
        <w:rPr>
          <w:lang w:val="en-US"/>
        </w:rPr>
      </w:pPr>
      <w:r w:rsidRPr="00CC3167">
        <w:rPr>
          <w:lang w:val="en-US"/>
        </w:rPr>
        <w:t>Pull Request Process:</w:t>
      </w:r>
    </w:p>
    <w:p w14:paraId="5BD7FE60" w14:textId="77777777" w:rsidR="00CC3167" w:rsidRPr="00CC3167" w:rsidRDefault="00CC3167" w:rsidP="00CC3167">
      <w:pPr>
        <w:rPr>
          <w:lang w:val="en-US"/>
        </w:rPr>
      </w:pPr>
      <w:r w:rsidRPr="00CC3167">
        <w:rPr>
          <w:lang w:val="en-US"/>
        </w:rPr>
        <w:t xml:space="preserve">You may merge the Pull Request in once you have the sign-off of all other team members, or if you do not have permission to do that or unable to get a sign-off from all three, </w:t>
      </w:r>
    </w:p>
    <w:p w14:paraId="08468E8E" w14:textId="77777777" w:rsidR="00CC3167" w:rsidRPr="00CC3167" w:rsidRDefault="00CC3167" w:rsidP="00CC3167">
      <w:pPr>
        <w:rPr>
          <w:lang w:val="en-US"/>
        </w:rPr>
      </w:pPr>
      <w:r w:rsidRPr="00CC3167">
        <w:rPr>
          <w:lang w:val="en-US"/>
        </w:rPr>
        <w:t>you may request the second reviewer/team member to merge it for you.</w:t>
      </w:r>
    </w:p>
    <w:p w14:paraId="0CB0A449" w14:textId="1943AE32" w:rsidR="00CC3167" w:rsidRPr="00CC3167" w:rsidRDefault="00CC3167" w:rsidP="00CC3167">
      <w:pPr>
        <w:pStyle w:val="Heading3"/>
        <w:rPr>
          <w:lang w:val="en-US"/>
        </w:rPr>
      </w:pPr>
      <w:r w:rsidRPr="00CC3167">
        <w:rPr>
          <w:lang w:val="en-US"/>
        </w:rPr>
        <w:t>Code of Conduct</w:t>
      </w:r>
      <w:r>
        <w:rPr>
          <w:lang w:val="en-US"/>
        </w:rPr>
        <w:t>:</w:t>
      </w:r>
    </w:p>
    <w:p w14:paraId="62B60977" w14:textId="77777777" w:rsidR="00CC3167" w:rsidRDefault="00CC3167" w:rsidP="00CC3167">
      <w:pPr>
        <w:rPr>
          <w:b/>
          <w:bCs/>
          <w:lang w:val="en-US"/>
        </w:rPr>
      </w:pPr>
      <w:r w:rsidRPr="00CC3167">
        <w:rPr>
          <w:b/>
          <w:bCs/>
          <w:lang w:val="en-US"/>
        </w:rPr>
        <w:t>Our Pledge</w:t>
      </w:r>
    </w:p>
    <w:p w14:paraId="32219367" w14:textId="1FE83044" w:rsidR="00CC3167" w:rsidRPr="00CC3167" w:rsidRDefault="00CC3167" w:rsidP="00CC3167">
      <w:pPr>
        <w:rPr>
          <w:b/>
          <w:bCs/>
          <w:lang w:val="en-US"/>
        </w:rPr>
      </w:pPr>
      <w:r>
        <w:rPr>
          <w:lang w:val="en-US"/>
        </w:rPr>
        <w:t>I</w:t>
      </w:r>
      <w:r w:rsidRPr="00CC3167">
        <w:rPr>
          <w:lang w:val="en-US"/>
        </w:rPr>
        <w:t>n the interest of fostering an open and welcoming environment, we as contributors and maintainers pledge to mak</w:t>
      </w:r>
      <w:r w:rsidR="003B121C">
        <w:rPr>
          <w:lang w:val="en-US"/>
        </w:rPr>
        <w:t>e</w:t>
      </w:r>
      <w:r w:rsidRPr="00CC3167">
        <w:rPr>
          <w:lang w:val="en-US"/>
        </w:rPr>
        <w:t xml:space="preserve"> participation in our project a harassment-free experience for everyone, regardless of age, body size, disability, ethnicity, gender identity and expression, level of experience, nationality, personal appearance, </w:t>
      </w:r>
    </w:p>
    <w:p w14:paraId="4D20A7B7" w14:textId="61C20DB5" w:rsidR="00CC3167" w:rsidRDefault="00CC3167" w:rsidP="00CC3167">
      <w:pPr>
        <w:rPr>
          <w:lang w:val="en-US"/>
        </w:rPr>
      </w:pPr>
      <w:r w:rsidRPr="00CC3167">
        <w:rPr>
          <w:lang w:val="en-US"/>
        </w:rPr>
        <w:t>race, religion, or sexual identity and orientation.</w:t>
      </w:r>
    </w:p>
    <w:p w14:paraId="6C94BB95" w14:textId="77777777" w:rsidR="00CC3167" w:rsidRPr="00CC3167" w:rsidRDefault="00CC3167" w:rsidP="00CC3167">
      <w:pPr>
        <w:rPr>
          <w:lang w:val="en-US"/>
        </w:rPr>
      </w:pPr>
    </w:p>
    <w:p w14:paraId="36828329" w14:textId="0B57388C" w:rsidR="00CC3167" w:rsidRPr="00CC3167" w:rsidRDefault="00CC3167" w:rsidP="00CC3167">
      <w:pPr>
        <w:rPr>
          <w:b/>
          <w:bCs/>
          <w:lang w:val="en-US"/>
        </w:rPr>
      </w:pPr>
      <w:r w:rsidRPr="00CC3167">
        <w:rPr>
          <w:b/>
          <w:bCs/>
          <w:lang w:val="en-US"/>
        </w:rPr>
        <w:t>Our Standards</w:t>
      </w:r>
    </w:p>
    <w:p w14:paraId="47EE85D9" w14:textId="73C46ED6" w:rsidR="00CC3167" w:rsidRPr="00CC3167" w:rsidRDefault="00CC3167" w:rsidP="00CC3167">
      <w:pPr>
        <w:rPr>
          <w:lang w:val="en-US"/>
        </w:rPr>
      </w:pPr>
      <w:r w:rsidRPr="00CC3167">
        <w:rPr>
          <w:lang w:val="en-US"/>
        </w:rPr>
        <w:t>Examples of behavio</w:t>
      </w:r>
      <w:r w:rsidR="003B121C">
        <w:rPr>
          <w:lang w:val="en-US"/>
        </w:rPr>
        <w:t>u</w:t>
      </w:r>
      <w:r w:rsidRPr="00CC3167">
        <w:rPr>
          <w:lang w:val="en-US"/>
        </w:rPr>
        <w:t>r that contributes to creating a positive environment include:</w:t>
      </w:r>
    </w:p>
    <w:p w14:paraId="2491BA63" w14:textId="07F927F2" w:rsidR="00CC3167" w:rsidRPr="00CC3167" w:rsidRDefault="00CC3167" w:rsidP="00CC3167">
      <w:pPr>
        <w:pStyle w:val="ListParagraph"/>
        <w:numPr>
          <w:ilvl w:val="0"/>
          <w:numId w:val="3"/>
        </w:numPr>
        <w:rPr>
          <w:lang w:val="en-US"/>
        </w:rPr>
      </w:pPr>
      <w:r w:rsidRPr="00CC3167">
        <w:rPr>
          <w:lang w:val="en-US"/>
        </w:rPr>
        <w:t>Using welcoming and inclusive language</w:t>
      </w:r>
    </w:p>
    <w:p w14:paraId="05A838AB" w14:textId="15FF0D96" w:rsidR="00CC3167" w:rsidRPr="00CC3167" w:rsidRDefault="00CC3167" w:rsidP="00CC3167">
      <w:pPr>
        <w:pStyle w:val="ListParagraph"/>
        <w:numPr>
          <w:ilvl w:val="0"/>
          <w:numId w:val="3"/>
        </w:numPr>
        <w:rPr>
          <w:lang w:val="en-US"/>
        </w:rPr>
      </w:pPr>
      <w:r w:rsidRPr="00CC3167">
        <w:rPr>
          <w:lang w:val="en-US"/>
        </w:rPr>
        <w:t>Being respectful of differing viewpoints and experiences</w:t>
      </w:r>
    </w:p>
    <w:p w14:paraId="21929D4A" w14:textId="1F1EC8A7" w:rsidR="00CC3167" w:rsidRPr="00CC3167" w:rsidRDefault="00CC3167" w:rsidP="00CC3167">
      <w:pPr>
        <w:pStyle w:val="ListParagraph"/>
        <w:numPr>
          <w:ilvl w:val="0"/>
          <w:numId w:val="3"/>
        </w:numPr>
        <w:rPr>
          <w:lang w:val="en-US"/>
        </w:rPr>
      </w:pPr>
      <w:r w:rsidRPr="00CC3167">
        <w:rPr>
          <w:lang w:val="en-US"/>
        </w:rPr>
        <w:t>Gracefully accepting constructive criticism</w:t>
      </w:r>
    </w:p>
    <w:p w14:paraId="10A8D6F5" w14:textId="30F806DB" w:rsidR="00CC3167" w:rsidRPr="00CC3167" w:rsidRDefault="00CC3167" w:rsidP="00CC3167">
      <w:pPr>
        <w:pStyle w:val="ListParagraph"/>
        <w:numPr>
          <w:ilvl w:val="0"/>
          <w:numId w:val="3"/>
        </w:numPr>
        <w:rPr>
          <w:lang w:val="en-US"/>
        </w:rPr>
      </w:pPr>
      <w:r w:rsidRPr="00CC3167">
        <w:rPr>
          <w:lang w:val="en-US"/>
        </w:rPr>
        <w:t>Focusing on what is best for the team</w:t>
      </w:r>
    </w:p>
    <w:p w14:paraId="384B3BE3" w14:textId="7492AC26" w:rsidR="00CC3167" w:rsidRPr="00CC3167" w:rsidRDefault="00CC3167" w:rsidP="00CC3167">
      <w:pPr>
        <w:pStyle w:val="ListParagraph"/>
        <w:numPr>
          <w:ilvl w:val="0"/>
          <w:numId w:val="3"/>
        </w:numPr>
        <w:rPr>
          <w:lang w:val="en-US"/>
        </w:rPr>
      </w:pPr>
      <w:r w:rsidRPr="00CC3167">
        <w:rPr>
          <w:lang w:val="en-US"/>
        </w:rPr>
        <w:t>Showing empathy towards other team members</w:t>
      </w:r>
    </w:p>
    <w:p w14:paraId="31BC4622" w14:textId="51DD053F" w:rsidR="00CC3167" w:rsidRPr="00CC3167" w:rsidRDefault="00CC3167" w:rsidP="00CC3167">
      <w:pPr>
        <w:rPr>
          <w:lang w:val="en-US"/>
        </w:rPr>
      </w:pPr>
      <w:r w:rsidRPr="00CC3167">
        <w:rPr>
          <w:lang w:val="en-US"/>
        </w:rPr>
        <w:t>Examples of unacceptable behavio</w:t>
      </w:r>
      <w:r w:rsidR="003B121C">
        <w:rPr>
          <w:lang w:val="en-US"/>
        </w:rPr>
        <w:t>u</w:t>
      </w:r>
      <w:r w:rsidRPr="00CC3167">
        <w:rPr>
          <w:lang w:val="en-US"/>
        </w:rPr>
        <w:t>r by participants include:</w:t>
      </w:r>
    </w:p>
    <w:p w14:paraId="1EDB4285" w14:textId="03C755C4" w:rsidR="00CC3167" w:rsidRPr="00CC3167" w:rsidRDefault="00CC3167" w:rsidP="00CC3167">
      <w:pPr>
        <w:pStyle w:val="ListParagraph"/>
        <w:numPr>
          <w:ilvl w:val="0"/>
          <w:numId w:val="5"/>
        </w:numPr>
        <w:rPr>
          <w:lang w:val="en-US"/>
        </w:rPr>
      </w:pPr>
      <w:r w:rsidRPr="00CC3167">
        <w:rPr>
          <w:lang w:val="en-US"/>
        </w:rPr>
        <w:t>The use of sexualized language or imagery and unwelcome sexual attention or advances</w:t>
      </w:r>
    </w:p>
    <w:p w14:paraId="5C93BCAF" w14:textId="104B48EE" w:rsidR="00CC3167" w:rsidRPr="00CC3167" w:rsidRDefault="00CC3167" w:rsidP="00CC3167">
      <w:pPr>
        <w:pStyle w:val="ListParagraph"/>
        <w:numPr>
          <w:ilvl w:val="0"/>
          <w:numId w:val="5"/>
        </w:numPr>
        <w:rPr>
          <w:lang w:val="en-US"/>
        </w:rPr>
      </w:pPr>
      <w:r w:rsidRPr="00CC3167">
        <w:rPr>
          <w:lang w:val="en-US"/>
        </w:rPr>
        <w:t>Trolling, insulting/derogatory comments, and personal or political attacks</w:t>
      </w:r>
    </w:p>
    <w:p w14:paraId="2ABA73A5" w14:textId="4C9E3F40" w:rsidR="00CC3167" w:rsidRPr="00CC3167" w:rsidRDefault="00CC3167" w:rsidP="00CC3167">
      <w:pPr>
        <w:pStyle w:val="ListParagraph"/>
        <w:numPr>
          <w:ilvl w:val="0"/>
          <w:numId w:val="5"/>
        </w:numPr>
        <w:rPr>
          <w:lang w:val="en-US"/>
        </w:rPr>
      </w:pPr>
      <w:r w:rsidRPr="00CC3167">
        <w:rPr>
          <w:lang w:val="en-US"/>
        </w:rPr>
        <w:t>Public or private harassment</w:t>
      </w:r>
    </w:p>
    <w:p w14:paraId="4DF35443" w14:textId="70E76FB0" w:rsidR="00CC3167" w:rsidRPr="00CC3167" w:rsidRDefault="00CC3167" w:rsidP="00CC3167">
      <w:pPr>
        <w:pStyle w:val="ListParagraph"/>
        <w:numPr>
          <w:ilvl w:val="0"/>
          <w:numId w:val="5"/>
        </w:numPr>
        <w:rPr>
          <w:lang w:val="en-US"/>
        </w:rPr>
      </w:pPr>
      <w:r w:rsidRPr="00CC3167">
        <w:rPr>
          <w:lang w:val="en-US"/>
        </w:rPr>
        <w:t>Publishing other</w:t>
      </w:r>
      <w:r w:rsidR="003B121C">
        <w:rPr>
          <w:lang w:val="en-US"/>
        </w:rPr>
        <w:t>'s</w:t>
      </w:r>
      <w:r w:rsidRPr="00CC3167">
        <w:rPr>
          <w:lang w:val="en-US"/>
        </w:rPr>
        <w:t xml:space="preserve"> private information, such as a physical or electronic address, without explicit permission</w:t>
      </w:r>
    </w:p>
    <w:p w14:paraId="0AF46795" w14:textId="00F5F616" w:rsidR="00CC3167" w:rsidRPr="00CC3167" w:rsidRDefault="00CC3167" w:rsidP="00CC3167">
      <w:pPr>
        <w:pStyle w:val="ListParagraph"/>
        <w:numPr>
          <w:ilvl w:val="0"/>
          <w:numId w:val="5"/>
        </w:numPr>
        <w:rPr>
          <w:lang w:val="en-US"/>
        </w:rPr>
      </w:pPr>
      <w:r w:rsidRPr="00CC3167">
        <w:rPr>
          <w:lang w:val="en-US"/>
        </w:rPr>
        <w:t>Other conduct which could reasonably be considered inappropriate in a professional setting</w:t>
      </w:r>
    </w:p>
    <w:p w14:paraId="57112997" w14:textId="77777777" w:rsidR="00CC3167" w:rsidRDefault="00CC3167">
      <w:pPr>
        <w:rPr>
          <w:b/>
          <w:bCs/>
          <w:lang w:val="en-US"/>
        </w:rPr>
      </w:pPr>
      <w:r>
        <w:rPr>
          <w:b/>
          <w:bCs/>
          <w:lang w:val="en-US"/>
        </w:rPr>
        <w:br w:type="page"/>
      </w:r>
    </w:p>
    <w:p w14:paraId="0EC2FFDE" w14:textId="18963F90" w:rsidR="00CC3167" w:rsidRPr="00CC3167" w:rsidRDefault="00CC3167" w:rsidP="00CC3167">
      <w:pPr>
        <w:rPr>
          <w:b/>
          <w:bCs/>
          <w:lang w:val="en-US"/>
        </w:rPr>
      </w:pPr>
      <w:r w:rsidRPr="00CC3167">
        <w:rPr>
          <w:b/>
          <w:bCs/>
          <w:lang w:val="en-US"/>
        </w:rPr>
        <w:lastRenderedPageBreak/>
        <w:t>Our Responsibilities</w:t>
      </w:r>
    </w:p>
    <w:p w14:paraId="69DEB2E0" w14:textId="5F484D25" w:rsidR="00CC3167" w:rsidRPr="00CC3167" w:rsidRDefault="00CC3167" w:rsidP="00CC3167">
      <w:pPr>
        <w:rPr>
          <w:lang w:val="en-US"/>
        </w:rPr>
      </w:pPr>
      <w:r w:rsidRPr="00CC3167">
        <w:rPr>
          <w:lang w:val="en-US"/>
        </w:rPr>
        <w:t>The Project Manager is primarily responsible for clarifying the standards of acceptable behavio</w:t>
      </w:r>
      <w:r w:rsidR="003B121C">
        <w:rPr>
          <w:lang w:val="en-US"/>
        </w:rPr>
        <w:t>u</w:t>
      </w:r>
      <w:r w:rsidRPr="00CC3167">
        <w:rPr>
          <w:lang w:val="en-US"/>
        </w:rPr>
        <w:t>r and are expected to take appropriate and fair corrective action in response to any instances of unacceptable behavio</w:t>
      </w:r>
      <w:r w:rsidR="003B121C">
        <w:rPr>
          <w:lang w:val="en-US"/>
        </w:rPr>
        <w:t>u</w:t>
      </w:r>
      <w:r w:rsidRPr="00CC3167">
        <w:rPr>
          <w:lang w:val="en-US"/>
        </w:rPr>
        <w:t>r.</w:t>
      </w:r>
    </w:p>
    <w:p w14:paraId="1F81234E" w14:textId="77777777" w:rsidR="00CC3167" w:rsidRPr="00CC3167" w:rsidRDefault="00CC3167" w:rsidP="00CC3167">
      <w:pPr>
        <w:rPr>
          <w:lang w:val="en-US"/>
        </w:rPr>
      </w:pPr>
      <w:r w:rsidRPr="00CC3167">
        <w:rPr>
          <w:lang w:val="en-US"/>
        </w:rPr>
        <w:t>The Software Developer has the right and responsibility to remove, edit, or reject comments, commits, code, wiki edits, issues, and other contributions that are not aligned to this Code of Conduct.</w:t>
      </w:r>
    </w:p>
    <w:p w14:paraId="7AA9DE4C" w14:textId="77777777" w:rsidR="00CC3167" w:rsidRDefault="00CC3167" w:rsidP="00CC3167">
      <w:pPr>
        <w:rPr>
          <w:lang w:val="en-US"/>
        </w:rPr>
      </w:pPr>
    </w:p>
    <w:p w14:paraId="41969381" w14:textId="5935A939" w:rsidR="00CC3167" w:rsidRPr="00CC3167" w:rsidRDefault="00CC3167" w:rsidP="00CC3167">
      <w:pPr>
        <w:rPr>
          <w:b/>
          <w:bCs/>
          <w:lang w:val="en-US"/>
        </w:rPr>
      </w:pPr>
      <w:r w:rsidRPr="00CC3167">
        <w:rPr>
          <w:b/>
          <w:bCs/>
          <w:lang w:val="en-US"/>
        </w:rPr>
        <w:t>Scope</w:t>
      </w:r>
    </w:p>
    <w:p w14:paraId="48A583CB" w14:textId="77777777" w:rsidR="00CC3167" w:rsidRPr="00CC3167" w:rsidRDefault="00CC3167" w:rsidP="00CC3167">
      <w:pPr>
        <w:rPr>
          <w:lang w:val="en-US"/>
        </w:rPr>
      </w:pPr>
      <w:r w:rsidRPr="00CC3167">
        <w:rPr>
          <w:lang w:val="en-US"/>
        </w:rPr>
        <w:t xml:space="preserve">This Code of Conduct applies both within project spaces and in public spaces when an individual is representing the project or its team. Examples of representing a project or team include presenting this project to university staff members, showcasing the project to external parties and receiving feedback on the project. </w:t>
      </w:r>
    </w:p>
    <w:p w14:paraId="60EC1F55" w14:textId="7FAED0A3" w:rsidR="00CC3167" w:rsidRDefault="00CC3167" w:rsidP="00CC3167">
      <w:pPr>
        <w:rPr>
          <w:lang w:val="en-US"/>
        </w:rPr>
      </w:pPr>
      <w:r w:rsidRPr="00CC3167">
        <w:rPr>
          <w:lang w:val="en-US"/>
        </w:rPr>
        <w:t>Representation of a project may be further defined and clarified by project maintainers.</w:t>
      </w:r>
    </w:p>
    <w:p w14:paraId="70870CDA" w14:textId="77777777" w:rsidR="00CC3167" w:rsidRPr="00CC3167" w:rsidRDefault="00CC3167" w:rsidP="00CC3167">
      <w:pPr>
        <w:rPr>
          <w:lang w:val="en-US"/>
        </w:rPr>
      </w:pPr>
    </w:p>
    <w:p w14:paraId="5D7AE7A7" w14:textId="20ED3360" w:rsidR="00CC3167" w:rsidRPr="00CC3167" w:rsidRDefault="00CC3167" w:rsidP="00CC3167">
      <w:pPr>
        <w:rPr>
          <w:lang w:val="en-US"/>
        </w:rPr>
      </w:pPr>
      <w:r w:rsidRPr="00CC3167">
        <w:rPr>
          <w:b/>
          <w:bCs/>
          <w:lang w:val="en-US"/>
        </w:rPr>
        <w:t>Enforcement</w:t>
      </w:r>
    </w:p>
    <w:p w14:paraId="4F15E176" w14:textId="292F4246" w:rsidR="00CC3167" w:rsidRPr="00CC3167" w:rsidRDefault="00CC3167" w:rsidP="00CC3167">
      <w:pPr>
        <w:rPr>
          <w:lang w:val="en-US"/>
        </w:rPr>
      </w:pPr>
      <w:r w:rsidRPr="00CC3167">
        <w:rPr>
          <w:lang w:val="en-US"/>
        </w:rPr>
        <w:t>Instances of abusive, harassing, or otherwise unacceptable behavio</w:t>
      </w:r>
      <w:r w:rsidR="003B121C">
        <w:rPr>
          <w:lang w:val="en-US"/>
        </w:rPr>
        <w:t>u</w:t>
      </w:r>
      <w:r w:rsidRPr="00CC3167">
        <w:rPr>
          <w:lang w:val="en-US"/>
        </w:rPr>
        <w:t xml:space="preserve">r may be reported by contacting the Project Manager. All complaints will be reviewed and investigated and will result in a response that is deemed necessary and appropriate to the circumstances. The project manager is obligated to maintain confidentiality </w:t>
      </w:r>
      <w:r w:rsidR="003B121C">
        <w:rPr>
          <w:lang w:val="en-US"/>
        </w:rPr>
        <w:t>concerning</w:t>
      </w:r>
      <w:r w:rsidRPr="00CC3167">
        <w:rPr>
          <w:lang w:val="en-US"/>
        </w:rPr>
        <w:t xml:space="preserve"> the reporter of an incident. Further details of specific enforcement policies may be posted separately.</w:t>
      </w:r>
    </w:p>
    <w:p w14:paraId="15774602" w14:textId="77777777" w:rsidR="00CC3167" w:rsidRPr="00CC3167" w:rsidRDefault="00CC3167" w:rsidP="00CC3167">
      <w:pPr>
        <w:rPr>
          <w:lang w:val="en-US"/>
        </w:rPr>
      </w:pPr>
      <w:r w:rsidRPr="00CC3167">
        <w:rPr>
          <w:lang w:val="en-US"/>
        </w:rPr>
        <w:t>Team members who do not follow or enforce the Code of Conduct in good faith may face temporary or permanent repercussions as determined by other members of the project's leadership.</w:t>
      </w:r>
    </w:p>
    <w:p w14:paraId="1BC581E9" w14:textId="77777777" w:rsidR="00CC3167" w:rsidRPr="00CC3167" w:rsidRDefault="00CC3167" w:rsidP="00CC3167">
      <w:pPr>
        <w:rPr>
          <w:lang w:val="en-US"/>
        </w:rPr>
      </w:pPr>
    </w:p>
    <w:p w14:paraId="0315908E" w14:textId="0804E8FB" w:rsidR="00CC3167" w:rsidRPr="00CC3167" w:rsidRDefault="00CC3167" w:rsidP="00CC3167">
      <w:pPr>
        <w:rPr>
          <w:b/>
          <w:bCs/>
          <w:lang w:val="en-US"/>
        </w:rPr>
      </w:pPr>
      <w:r w:rsidRPr="00CC3167">
        <w:rPr>
          <w:b/>
          <w:bCs/>
          <w:lang w:val="en-US"/>
        </w:rPr>
        <w:t>Attribution</w:t>
      </w:r>
    </w:p>
    <w:p w14:paraId="77AE9A38" w14:textId="00DB33F4" w:rsidR="00CC3167" w:rsidRDefault="00CC3167" w:rsidP="00CC3167">
      <w:pPr>
        <w:rPr>
          <w:lang w:val="en-US"/>
        </w:rPr>
      </w:pPr>
      <w:r w:rsidRPr="00CC3167">
        <w:rPr>
          <w:lang w:val="en-US"/>
        </w:rPr>
        <w:t xml:space="preserve">This Code of Conduct is adapted from the Contributor Covenant, version 1.4, available at </w:t>
      </w:r>
      <w:hyperlink r:id="rId23" w:history="1">
        <w:r w:rsidRPr="005F625F">
          <w:rPr>
            <w:rStyle w:val="Hyperlink"/>
            <w:lang w:val="en-US"/>
          </w:rPr>
          <w:t>http://contributor-covenant.org/version/1/4</w:t>
        </w:r>
      </w:hyperlink>
    </w:p>
    <w:p w14:paraId="46D0ACC5" w14:textId="50F8A422" w:rsidR="00074BCE" w:rsidRDefault="00074BCE">
      <w:pPr>
        <w:rPr>
          <w:lang w:val="en-US"/>
        </w:rPr>
      </w:pPr>
      <w:r>
        <w:rPr>
          <w:lang w:val="en-US"/>
        </w:rPr>
        <w:br w:type="page"/>
      </w:r>
    </w:p>
    <w:p w14:paraId="5CE37B26" w14:textId="7BCED00C" w:rsidR="00074BCE" w:rsidRPr="00074BCE" w:rsidRDefault="00074BCE" w:rsidP="00074BCE">
      <w:pPr>
        <w:pStyle w:val="Heading2"/>
        <w:rPr>
          <w:lang w:val="en-US"/>
        </w:rPr>
      </w:pPr>
      <w:r>
        <w:rPr>
          <w:lang w:val="en-US"/>
        </w:rPr>
        <w:lastRenderedPageBreak/>
        <w:t>Coding Contribution Standards:</w:t>
      </w:r>
    </w:p>
    <w:p w14:paraId="7E7D30AA" w14:textId="34823817" w:rsidR="00074BCE" w:rsidRPr="00074BCE" w:rsidRDefault="00074BCE" w:rsidP="00074BCE">
      <w:pPr>
        <w:pStyle w:val="Heading3"/>
        <w:rPr>
          <w:lang w:val="en-US"/>
        </w:rPr>
      </w:pPr>
      <w:r w:rsidRPr="00074BCE">
        <w:rPr>
          <w:lang w:val="en-US"/>
        </w:rPr>
        <w:t>C++ Version:</w:t>
      </w:r>
    </w:p>
    <w:p w14:paraId="062D4220" w14:textId="69419B70" w:rsidR="00074BCE" w:rsidRDefault="00074BCE" w:rsidP="00074BCE">
      <w:pPr>
        <w:rPr>
          <w:lang w:val="en-US"/>
        </w:rPr>
      </w:pPr>
      <w:r w:rsidRPr="00074BCE">
        <w:rPr>
          <w:lang w:val="en-US"/>
        </w:rPr>
        <w:t xml:space="preserve">Please ensure that you use </w:t>
      </w:r>
      <w:r w:rsidRPr="006C4C25">
        <w:rPr>
          <w:b/>
          <w:bCs/>
          <w:lang w:val="en-US"/>
        </w:rPr>
        <w:t>C++17</w:t>
      </w:r>
      <w:r w:rsidRPr="00074BCE">
        <w:rPr>
          <w:lang w:val="en-US"/>
        </w:rPr>
        <w:t xml:space="preserve"> throughout your contributions to this project. With regards to IDE preference, for development, our team will use Eclipse 2020-12 as it is currently the most stable for development.</w:t>
      </w:r>
    </w:p>
    <w:p w14:paraId="10620FE8" w14:textId="77777777" w:rsidR="003625D1" w:rsidRPr="003625D1" w:rsidRDefault="003625D1" w:rsidP="00074BCE">
      <w:pPr>
        <w:rPr>
          <w:lang w:val="en-US"/>
        </w:rPr>
      </w:pPr>
    </w:p>
    <w:p w14:paraId="3C726624" w14:textId="15D4221C" w:rsidR="00074BCE" w:rsidRPr="00074BCE" w:rsidRDefault="00074BCE" w:rsidP="00074BCE">
      <w:pPr>
        <w:pStyle w:val="Heading3"/>
        <w:rPr>
          <w:lang w:val="en-US"/>
        </w:rPr>
      </w:pPr>
      <w:r w:rsidRPr="00074BCE">
        <w:rPr>
          <w:lang w:val="en-US"/>
        </w:rPr>
        <w:t>Header Files:</w:t>
      </w:r>
    </w:p>
    <w:p w14:paraId="0BC535B1" w14:textId="77777777" w:rsidR="00074BCE" w:rsidRPr="00074BCE" w:rsidRDefault="00074BCE" w:rsidP="00074BCE">
      <w:pPr>
        <w:rPr>
          <w:lang w:val="en-US"/>
        </w:rPr>
      </w:pPr>
      <w:r w:rsidRPr="00074BCE">
        <w:rPr>
          <w:lang w:val="en-US"/>
        </w:rPr>
        <w:t>Almost every .cc file should have an associated .h file, except for unit tests and small .cc files containing just a main() function.</w:t>
      </w:r>
    </w:p>
    <w:p w14:paraId="27A98D23" w14:textId="77777777" w:rsidR="00074BCE" w:rsidRPr="00074BCE" w:rsidRDefault="00074BCE" w:rsidP="00074BCE">
      <w:pPr>
        <w:rPr>
          <w:lang w:val="en-US"/>
        </w:rPr>
      </w:pPr>
      <w:r w:rsidRPr="00074BCE">
        <w:rPr>
          <w:lang w:val="en-US"/>
        </w:rPr>
        <w:t>Correct use of header files can help improve the readability, size and performance of the code. The following advises on how best to implement header files.</w:t>
      </w:r>
    </w:p>
    <w:p w14:paraId="79718088" w14:textId="77777777" w:rsidR="00074BCE" w:rsidRDefault="00074BCE" w:rsidP="00074BCE">
      <w:pPr>
        <w:rPr>
          <w:lang w:val="en-US"/>
        </w:rPr>
      </w:pPr>
    </w:p>
    <w:p w14:paraId="20673556" w14:textId="07B4B595" w:rsidR="00074BCE" w:rsidRPr="00074BCE" w:rsidRDefault="00074BCE" w:rsidP="00074BCE">
      <w:pPr>
        <w:rPr>
          <w:b/>
          <w:bCs/>
          <w:lang w:val="en-US"/>
        </w:rPr>
      </w:pPr>
      <w:r w:rsidRPr="00074BCE">
        <w:rPr>
          <w:b/>
          <w:bCs/>
          <w:lang w:val="en-US"/>
        </w:rPr>
        <w:t>Self-contained Headers</w:t>
      </w:r>
    </w:p>
    <w:p w14:paraId="3275DB2A" w14:textId="77777777" w:rsidR="00074BCE" w:rsidRPr="00074BCE" w:rsidRDefault="00074BCE" w:rsidP="00074BCE">
      <w:pPr>
        <w:rPr>
          <w:lang w:val="en-US"/>
        </w:rPr>
      </w:pPr>
      <w:r w:rsidRPr="00074BCE">
        <w:rPr>
          <w:lang w:val="en-US"/>
        </w:rPr>
        <w:t>All header files should be self-contained (compile on their own), they should not require specific conditions to be included, and should have header guards and include all other headers it needs. Header files should usually end in .h, with exception of .inc files used for inclusion. .inc files should only be used where a file designed to be included is not self-contained, for example, it may be in an unusual location. They may not use header guards or include their prerequisites. They should see limited use, however, and in all situations, a self-contained header should be prioritised.</w:t>
      </w:r>
    </w:p>
    <w:p w14:paraId="40DFE48E" w14:textId="77777777" w:rsidR="00074BCE" w:rsidRDefault="00074BCE" w:rsidP="00074BCE">
      <w:pPr>
        <w:rPr>
          <w:b/>
          <w:bCs/>
          <w:lang w:val="en-US"/>
        </w:rPr>
      </w:pPr>
    </w:p>
    <w:p w14:paraId="6E65B990" w14:textId="7325AEED" w:rsidR="00074BCE" w:rsidRPr="00074BCE" w:rsidRDefault="00074BCE" w:rsidP="00074BCE">
      <w:pPr>
        <w:rPr>
          <w:b/>
          <w:bCs/>
          <w:lang w:val="en-US"/>
        </w:rPr>
      </w:pPr>
      <w:r w:rsidRPr="00074BCE">
        <w:rPr>
          <w:b/>
          <w:bCs/>
          <w:lang w:val="en-US"/>
        </w:rPr>
        <w:t>Define Guards</w:t>
      </w:r>
    </w:p>
    <w:p w14:paraId="4F8CCB50" w14:textId="77777777" w:rsidR="00074BCE" w:rsidRPr="00074BCE" w:rsidRDefault="00074BCE" w:rsidP="00074BCE">
      <w:pPr>
        <w:rPr>
          <w:lang w:val="en-US"/>
        </w:rPr>
      </w:pPr>
      <w:r w:rsidRPr="00074BCE">
        <w:rPr>
          <w:lang w:val="en-US"/>
        </w:rPr>
        <w:t>Within all header files ensure the use of #Define guards to prevent multiple inclusions and to avoid unnecessary code recursion. Conflicts or recursive errors could result in code failing to build.</w:t>
      </w:r>
    </w:p>
    <w:p w14:paraId="67609B98" w14:textId="351732C0" w:rsidR="00074BCE" w:rsidRPr="00074BCE" w:rsidRDefault="00074BCE" w:rsidP="00074BCE">
      <w:pPr>
        <w:rPr>
          <w:lang w:val="en-US"/>
        </w:rPr>
      </w:pPr>
      <w:r w:rsidRPr="00074BCE">
        <w:rPr>
          <w:lang w:val="en-US"/>
        </w:rPr>
        <w:t>Guards should be named uniquely. The standard naming convention is &lt;FILENAME&gt;_H</w:t>
      </w:r>
    </w:p>
    <w:p w14:paraId="49BFB3D0" w14:textId="77777777" w:rsidR="00074BCE" w:rsidRDefault="00074BCE" w:rsidP="00074BCE">
      <w:pPr>
        <w:rPr>
          <w:b/>
          <w:bCs/>
          <w:lang w:val="en-US"/>
        </w:rPr>
      </w:pPr>
    </w:p>
    <w:p w14:paraId="003E06C4" w14:textId="242D265E" w:rsidR="00074BCE" w:rsidRPr="00074BCE" w:rsidRDefault="00074BCE" w:rsidP="00074BCE">
      <w:pPr>
        <w:rPr>
          <w:b/>
          <w:bCs/>
          <w:lang w:val="en-US"/>
        </w:rPr>
      </w:pPr>
      <w:r w:rsidRPr="00074BCE">
        <w:rPr>
          <w:b/>
          <w:bCs/>
          <w:lang w:val="en-US"/>
        </w:rPr>
        <w:t>Include What You Use</w:t>
      </w:r>
    </w:p>
    <w:p w14:paraId="669639EF" w14:textId="77777777" w:rsidR="00074BCE" w:rsidRPr="00074BCE" w:rsidRDefault="00074BCE" w:rsidP="00074BCE">
      <w:pPr>
        <w:rPr>
          <w:lang w:val="en-US"/>
        </w:rPr>
      </w:pPr>
      <w:r w:rsidRPr="00074BCE">
        <w:rPr>
          <w:lang w:val="en-US"/>
        </w:rPr>
        <w:t>The header file should only include all the header files needed for that source and header file, where either uses a symbol defined elsewhere. Transitive inclusions, inclusions where a header is included in one file but both use symbols from each other, should be avoided at all cost. This allows includes to be simply removed without issues being caused elsewhere.</w:t>
      </w:r>
    </w:p>
    <w:p w14:paraId="71CB5392" w14:textId="77777777" w:rsidR="00074BCE" w:rsidRDefault="00074BCE">
      <w:pPr>
        <w:rPr>
          <w:lang w:val="en-US"/>
        </w:rPr>
      </w:pPr>
      <w:r>
        <w:rPr>
          <w:lang w:val="en-US"/>
        </w:rPr>
        <w:br w:type="page"/>
      </w:r>
    </w:p>
    <w:p w14:paraId="2C397086" w14:textId="3CC5D7AC" w:rsidR="00074BCE" w:rsidRPr="00074BCE" w:rsidRDefault="00074BCE" w:rsidP="00074BCE">
      <w:pPr>
        <w:rPr>
          <w:b/>
          <w:bCs/>
          <w:lang w:val="en-US"/>
        </w:rPr>
      </w:pPr>
      <w:r w:rsidRPr="00074BCE">
        <w:rPr>
          <w:b/>
          <w:bCs/>
          <w:lang w:val="en-US"/>
        </w:rPr>
        <w:lastRenderedPageBreak/>
        <w:t>Forward Declarations</w:t>
      </w:r>
    </w:p>
    <w:p w14:paraId="329E9FB8" w14:textId="77777777" w:rsidR="00074BCE" w:rsidRPr="00074BCE" w:rsidRDefault="00074BCE" w:rsidP="00074BCE">
      <w:pPr>
        <w:rPr>
          <w:lang w:val="en-US"/>
        </w:rPr>
      </w:pPr>
      <w:r w:rsidRPr="00074BCE">
        <w:rPr>
          <w:lang w:val="en-US"/>
        </w:rPr>
        <w:t>Forward declarations, declaration of an entity without an associated definition, should be avoided. While they do improve compile-time and reduce the need for recompilation, they are likely to cause more mistakes and use more lines than just including the header.</w:t>
      </w:r>
    </w:p>
    <w:p w14:paraId="30645C4D" w14:textId="77777777" w:rsidR="00074BCE" w:rsidRDefault="00074BCE" w:rsidP="00074BCE">
      <w:pPr>
        <w:rPr>
          <w:b/>
          <w:bCs/>
          <w:lang w:val="en-US"/>
        </w:rPr>
      </w:pPr>
    </w:p>
    <w:p w14:paraId="0A6223EC" w14:textId="0CEFC345" w:rsidR="00074BCE" w:rsidRPr="00074BCE" w:rsidRDefault="00074BCE" w:rsidP="00074BCE">
      <w:pPr>
        <w:rPr>
          <w:b/>
          <w:bCs/>
          <w:lang w:val="en-US"/>
        </w:rPr>
      </w:pPr>
      <w:r w:rsidRPr="00074BCE">
        <w:rPr>
          <w:b/>
          <w:bCs/>
          <w:lang w:val="en-US"/>
        </w:rPr>
        <w:t>Inline Functions</w:t>
      </w:r>
    </w:p>
    <w:p w14:paraId="7208D28C" w14:textId="77777777" w:rsidR="00074BCE" w:rsidRPr="00074BCE" w:rsidRDefault="00074BCE" w:rsidP="00074BCE">
      <w:pPr>
        <w:rPr>
          <w:lang w:val="en-US"/>
        </w:rPr>
      </w:pPr>
      <w:r w:rsidRPr="00074BCE">
        <w:rPr>
          <w:lang w:val="en-US"/>
        </w:rPr>
        <w:t>Functions should not be defined inline, with exception of short, performance-critical functions. While inlining of small individual functions may cause them to generate more efficient object code, overuse may cause an overall decline in program speed as the cost is increased. As a rule, functions should not be inline if they are longer than 10 lines.</w:t>
      </w:r>
    </w:p>
    <w:p w14:paraId="22EDDE86" w14:textId="77777777" w:rsidR="00074BCE" w:rsidRDefault="00074BCE" w:rsidP="00074BCE">
      <w:pPr>
        <w:rPr>
          <w:lang w:val="en-US"/>
        </w:rPr>
      </w:pPr>
    </w:p>
    <w:p w14:paraId="57823F71" w14:textId="6522E31D" w:rsidR="00074BCE" w:rsidRPr="00074BCE" w:rsidRDefault="00074BCE" w:rsidP="00074BCE">
      <w:pPr>
        <w:rPr>
          <w:b/>
          <w:bCs/>
          <w:lang w:val="en-US"/>
        </w:rPr>
      </w:pPr>
      <w:r w:rsidRPr="00074BCE">
        <w:rPr>
          <w:b/>
          <w:bCs/>
          <w:lang w:val="en-US"/>
        </w:rPr>
        <w:t>Names and Order of Includes</w:t>
      </w:r>
    </w:p>
    <w:p w14:paraId="3AC8B22F" w14:textId="77777777" w:rsidR="00074BCE" w:rsidRPr="00074BCE" w:rsidRDefault="00074BCE" w:rsidP="00074BCE">
      <w:pPr>
        <w:rPr>
          <w:lang w:val="en-US"/>
        </w:rPr>
      </w:pPr>
      <w:r w:rsidRPr="00074BCE">
        <w:rPr>
          <w:lang w:val="en-US"/>
        </w:rPr>
        <w:t xml:space="preserve">To ensure that missing includes are caught early, include headers should be grouped in the following order: </w:t>
      </w:r>
    </w:p>
    <w:p w14:paraId="406890A3" w14:textId="7D883D83" w:rsidR="00074BCE" w:rsidRPr="00074BCE" w:rsidRDefault="00074BCE" w:rsidP="00074BCE">
      <w:pPr>
        <w:pStyle w:val="ListParagraph"/>
        <w:numPr>
          <w:ilvl w:val="0"/>
          <w:numId w:val="1"/>
        </w:numPr>
        <w:rPr>
          <w:lang w:val="en-US"/>
        </w:rPr>
      </w:pPr>
      <w:r w:rsidRPr="00074BCE">
        <w:rPr>
          <w:lang w:val="en-US"/>
        </w:rPr>
        <w:t>The Related header e.g. #include "main.h"</w:t>
      </w:r>
    </w:p>
    <w:p w14:paraId="068195B6" w14:textId="7579A4AA" w:rsidR="00074BCE" w:rsidRPr="00074BCE" w:rsidRDefault="00074BCE" w:rsidP="00074BCE">
      <w:pPr>
        <w:pStyle w:val="ListParagraph"/>
        <w:numPr>
          <w:ilvl w:val="0"/>
          <w:numId w:val="1"/>
        </w:numPr>
        <w:rPr>
          <w:lang w:val="en-US"/>
        </w:rPr>
      </w:pPr>
      <w:r w:rsidRPr="00074BCE">
        <w:rPr>
          <w:lang w:val="en-US"/>
        </w:rPr>
        <w:t>The C system headers e.g. #include &lt;stddef.h&gt;</w:t>
      </w:r>
    </w:p>
    <w:p w14:paraId="34590816" w14:textId="30517EA2" w:rsidR="00074BCE" w:rsidRPr="00074BCE" w:rsidRDefault="00074BCE" w:rsidP="00074BCE">
      <w:pPr>
        <w:pStyle w:val="ListParagraph"/>
        <w:numPr>
          <w:ilvl w:val="0"/>
          <w:numId w:val="1"/>
        </w:numPr>
        <w:rPr>
          <w:lang w:val="en-US"/>
        </w:rPr>
      </w:pPr>
      <w:r w:rsidRPr="00074BCE">
        <w:rPr>
          <w:lang w:val="en-US"/>
        </w:rPr>
        <w:t>The C++ standard library headers e.g. #include &lt;string&gt;</w:t>
      </w:r>
    </w:p>
    <w:p w14:paraId="56980AD5" w14:textId="16042A5F" w:rsidR="00074BCE" w:rsidRPr="00074BCE" w:rsidRDefault="00074BCE" w:rsidP="00074BCE">
      <w:pPr>
        <w:pStyle w:val="ListParagraph"/>
        <w:numPr>
          <w:ilvl w:val="0"/>
          <w:numId w:val="1"/>
        </w:numPr>
        <w:rPr>
          <w:lang w:val="en-US"/>
        </w:rPr>
      </w:pPr>
      <w:r w:rsidRPr="00074BCE">
        <w:rPr>
          <w:lang w:val="en-US"/>
        </w:rPr>
        <w:t>The other libraries' headers e.g. #include "basictypes.h"</w:t>
      </w:r>
    </w:p>
    <w:p w14:paraId="21E47B3A" w14:textId="296B5E2A" w:rsidR="00074BCE" w:rsidRPr="00074BCE" w:rsidRDefault="00074BCE" w:rsidP="00074BCE">
      <w:pPr>
        <w:pStyle w:val="ListParagraph"/>
        <w:numPr>
          <w:ilvl w:val="0"/>
          <w:numId w:val="1"/>
        </w:numPr>
        <w:rPr>
          <w:lang w:val="en-US"/>
        </w:rPr>
      </w:pPr>
      <w:r w:rsidRPr="00074BCE">
        <w:rPr>
          <w:lang w:val="en-US"/>
        </w:rPr>
        <w:t>The project's headers e.g. #include "other.h"</w:t>
      </w:r>
    </w:p>
    <w:p w14:paraId="55581E7C" w14:textId="77777777" w:rsidR="00074BCE" w:rsidRPr="00074BCE" w:rsidRDefault="00074BCE" w:rsidP="00074BCE">
      <w:pPr>
        <w:rPr>
          <w:lang w:val="en-US"/>
        </w:rPr>
      </w:pPr>
      <w:r w:rsidRPr="00074BCE">
        <w:rPr>
          <w:lang w:val="en-US"/>
        </w:rPr>
        <w:t>Each group should be separated by one blank line. The exception to this rule is system-specific code which needs conditional includes, these may be put after other includes. System-specific should be small and localized.</w:t>
      </w:r>
    </w:p>
    <w:p w14:paraId="309660A7" w14:textId="77777777" w:rsidR="00074BCE" w:rsidRPr="00074BCE" w:rsidRDefault="00074BCE" w:rsidP="00074BCE">
      <w:pPr>
        <w:rPr>
          <w:lang w:val="en-US"/>
        </w:rPr>
      </w:pPr>
    </w:p>
    <w:p w14:paraId="5C546BDE" w14:textId="483D8973" w:rsidR="00074BCE" w:rsidRPr="00074BCE" w:rsidRDefault="00074BCE" w:rsidP="00074BCE">
      <w:pPr>
        <w:pStyle w:val="Heading3"/>
        <w:rPr>
          <w:lang w:val="en-US"/>
        </w:rPr>
      </w:pPr>
      <w:r w:rsidRPr="00074BCE">
        <w:rPr>
          <w:lang w:val="en-US"/>
        </w:rPr>
        <w:t>Scoping:</w:t>
      </w:r>
    </w:p>
    <w:p w14:paraId="7AE04777" w14:textId="066FC075" w:rsidR="00074BCE" w:rsidRPr="00074BCE" w:rsidRDefault="00074BCE" w:rsidP="00074BCE">
      <w:pPr>
        <w:rPr>
          <w:b/>
          <w:bCs/>
          <w:lang w:val="en-US"/>
        </w:rPr>
      </w:pPr>
      <w:r w:rsidRPr="00074BCE">
        <w:rPr>
          <w:b/>
          <w:bCs/>
          <w:lang w:val="en-US"/>
        </w:rPr>
        <w:t>Namespaces</w:t>
      </w:r>
    </w:p>
    <w:p w14:paraId="09229AAB" w14:textId="77777777" w:rsidR="00074BCE" w:rsidRPr="00074BCE" w:rsidRDefault="00074BCE" w:rsidP="00074BCE">
      <w:pPr>
        <w:rPr>
          <w:lang w:val="en-US"/>
        </w:rPr>
      </w:pPr>
      <w:r w:rsidRPr="00074BCE">
        <w:rPr>
          <w:lang w:val="en-US"/>
        </w:rPr>
        <w:t>Code should be placed under a namespace, which divides the global scope into individual named scopes to prevent name collisions. Namespace names must be unique and should be all lowercase and underscored between words. Avoid using abbreviations unless they follow the rules laid out in the naming section.</w:t>
      </w:r>
    </w:p>
    <w:p w14:paraId="289A268E" w14:textId="77777777" w:rsidR="00074BCE" w:rsidRDefault="00074BCE" w:rsidP="00074BCE">
      <w:pPr>
        <w:rPr>
          <w:lang w:val="en-US"/>
        </w:rPr>
      </w:pPr>
    </w:p>
    <w:p w14:paraId="0F943E1B" w14:textId="0836F1B8" w:rsidR="00074BCE" w:rsidRPr="00074BCE" w:rsidRDefault="00074BCE" w:rsidP="00074BCE">
      <w:pPr>
        <w:rPr>
          <w:b/>
          <w:bCs/>
          <w:lang w:val="en-US"/>
        </w:rPr>
      </w:pPr>
      <w:r w:rsidRPr="00074BCE">
        <w:rPr>
          <w:b/>
          <w:bCs/>
          <w:lang w:val="en-US"/>
        </w:rPr>
        <w:t>Internal Linkage</w:t>
      </w:r>
    </w:p>
    <w:p w14:paraId="451F5D30" w14:textId="08D8E8F1" w:rsidR="00074BCE" w:rsidRPr="00074BCE" w:rsidRDefault="00074BCE" w:rsidP="00074BCE">
      <w:pPr>
        <w:rPr>
          <w:lang w:val="en-US"/>
        </w:rPr>
      </w:pPr>
      <w:r w:rsidRPr="00074BCE">
        <w:rPr>
          <w:lang w:val="en-US"/>
        </w:rPr>
        <w:t xml:space="preserve">Sections of code can be given internal linkage using an unnamed namespace (formatted the same as regular namespaces), and individual functions and variables can also be given internal linkage by declaring them as static. Internal linkage prevents whatever has been declared from being accessed from another file. Therefore, internal linkage should be used when the code doesn’t need to be referenced elsewhere in </w:t>
      </w:r>
      <w:r w:rsidR="006C4C25">
        <w:rPr>
          <w:lang w:val="en-US"/>
        </w:rPr>
        <w:t>.</w:t>
      </w:r>
      <w:r w:rsidRPr="00074BCE">
        <w:rPr>
          <w:lang w:val="en-US"/>
        </w:rPr>
        <w:t>cpp files. It should not be used in `.h` files.</w:t>
      </w:r>
    </w:p>
    <w:p w14:paraId="5F46C9EF" w14:textId="3AA6D5CB" w:rsidR="00074BCE" w:rsidRPr="00074BCE" w:rsidRDefault="00074BCE" w:rsidP="00074BCE">
      <w:pPr>
        <w:rPr>
          <w:b/>
          <w:bCs/>
          <w:lang w:val="en-US"/>
        </w:rPr>
      </w:pPr>
      <w:r w:rsidRPr="00074BCE">
        <w:rPr>
          <w:b/>
          <w:bCs/>
          <w:lang w:val="en-US"/>
        </w:rPr>
        <w:lastRenderedPageBreak/>
        <w:t>Non-member, Static Member and Global Functions</w:t>
      </w:r>
    </w:p>
    <w:p w14:paraId="39BDCB50" w14:textId="77777777" w:rsidR="00074BCE" w:rsidRPr="00074BCE" w:rsidRDefault="00074BCE" w:rsidP="00074BCE">
      <w:pPr>
        <w:rPr>
          <w:lang w:val="en-US"/>
        </w:rPr>
      </w:pPr>
      <w:r w:rsidRPr="00074BCE">
        <w:rPr>
          <w:lang w:val="en-US"/>
        </w:rPr>
        <w:t xml:space="preserve">Always place non-member functions in a namespace and only use global functions when absolutely necessary. Static members should not be grouped. Non-member functions should not depend on external variables and should instead exist in a namespace. </w:t>
      </w:r>
    </w:p>
    <w:p w14:paraId="28606251" w14:textId="77777777" w:rsidR="00074BCE" w:rsidRDefault="00074BCE" w:rsidP="00074BCE">
      <w:pPr>
        <w:rPr>
          <w:b/>
          <w:bCs/>
          <w:lang w:val="en-US"/>
        </w:rPr>
      </w:pPr>
    </w:p>
    <w:p w14:paraId="412D8EB5" w14:textId="07F04A55" w:rsidR="00074BCE" w:rsidRPr="00074BCE" w:rsidRDefault="00074BCE" w:rsidP="00074BCE">
      <w:pPr>
        <w:rPr>
          <w:b/>
          <w:bCs/>
          <w:lang w:val="en-US"/>
        </w:rPr>
      </w:pPr>
      <w:r w:rsidRPr="00074BCE">
        <w:rPr>
          <w:b/>
          <w:bCs/>
          <w:lang w:val="en-US"/>
        </w:rPr>
        <w:t>Local Variables</w:t>
      </w:r>
    </w:p>
    <w:p w14:paraId="0BC89D02" w14:textId="516633FB" w:rsidR="00074BCE" w:rsidRPr="00074BCE" w:rsidRDefault="00074BCE" w:rsidP="00074BCE">
      <w:pPr>
        <w:rPr>
          <w:lang w:val="en-US"/>
        </w:rPr>
      </w:pPr>
      <w:r w:rsidRPr="00074BCE">
        <w:rPr>
          <w:lang w:val="en-US"/>
        </w:rPr>
        <w:t xml:space="preserve">A function variable should be in the narrowest scope possible. Variables should be declared as close as possible to the use. Variables should be initialised when declared, for example; </w:t>
      </w:r>
      <w:r w:rsidR="006C4C25">
        <w:rPr>
          <w:lang w:val="en-US"/>
        </w:rPr>
        <w:t>i</w:t>
      </w:r>
      <w:r w:rsidRPr="00074BCE">
        <w:rPr>
          <w:lang w:val="en-US"/>
        </w:rPr>
        <w:t>nt i = 0. If variables are needed in an object such as an if-statement or for-loop they should be declared just above the constructor.</w:t>
      </w:r>
    </w:p>
    <w:p w14:paraId="43E5AA91" w14:textId="77777777" w:rsidR="00074BCE" w:rsidRDefault="00074BCE" w:rsidP="00074BCE">
      <w:pPr>
        <w:rPr>
          <w:lang w:val="en-US"/>
        </w:rPr>
      </w:pPr>
    </w:p>
    <w:p w14:paraId="2A3C14BE" w14:textId="1FBD8009" w:rsidR="00074BCE" w:rsidRPr="00074BCE" w:rsidRDefault="00074BCE" w:rsidP="00074BCE">
      <w:pPr>
        <w:rPr>
          <w:b/>
          <w:bCs/>
          <w:lang w:val="en-US"/>
        </w:rPr>
      </w:pPr>
      <w:r w:rsidRPr="00074BCE">
        <w:rPr>
          <w:b/>
          <w:bCs/>
          <w:lang w:val="en-US"/>
        </w:rPr>
        <w:t>Static and Global Variables</w:t>
      </w:r>
    </w:p>
    <w:p w14:paraId="5DF48DA5" w14:textId="64E372FC" w:rsidR="00074BCE" w:rsidRPr="00074BCE" w:rsidRDefault="00074BCE" w:rsidP="00074BCE">
      <w:pPr>
        <w:rPr>
          <w:lang w:val="en-US"/>
        </w:rPr>
      </w:pPr>
      <w:r w:rsidRPr="00074BCE">
        <w:rPr>
          <w:lang w:val="en-US"/>
        </w:rPr>
        <w:t>Objects with static storage duration are disallowed unless there are guaranteed trivial destructors. Global/static variable initialization will depend on the initializer, as a general rule one should always allow for a constant expression. An example of one that is allowed is: int id = getid(); is allowed. Dynamic initialisation of static local variables is permitted.</w:t>
      </w:r>
    </w:p>
    <w:p w14:paraId="09EADDDE" w14:textId="77777777" w:rsidR="00074BCE" w:rsidRPr="00074BCE" w:rsidRDefault="00074BCE" w:rsidP="00074BCE">
      <w:pPr>
        <w:rPr>
          <w:lang w:val="en-US"/>
        </w:rPr>
      </w:pPr>
    </w:p>
    <w:p w14:paraId="108EE9BE" w14:textId="5CCD5996" w:rsidR="00074BCE" w:rsidRPr="00074BCE" w:rsidRDefault="00074BCE" w:rsidP="00074BCE">
      <w:pPr>
        <w:pStyle w:val="Heading3"/>
        <w:rPr>
          <w:lang w:val="en-US"/>
        </w:rPr>
      </w:pPr>
      <w:r w:rsidRPr="00074BCE">
        <w:rPr>
          <w:lang w:val="en-US"/>
        </w:rPr>
        <w:t>Classes:</w:t>
      </w:r>
    </w:p>
    <w:p w14:paraId="55A9C61C" w14:textId="4822D300" w:rsidR="00074BCE" w:rsidRPr="00074BCE" w:rsidRDefault="00074BCE" w:rsidP="00074BCE">
      <w:pPr>
        <w:rPr>
          <w:lang w:val="en-US"/>
        </w:rPr>
      </w:pPr>
      <w:r w:rsidRPr="00074BCE">
        <w:rPr>
          <w:lang w:val="en-US"/>
        </w:rPr>
        <w:t xml:space="preserve">Constructors must not call virtual functions. Do not define </w:t>
      </w:r>
      <w:r w:rsidR="003B121C">
        <w:rPr>
          <w:lang w:val="en-US"/>
        </w:rPr>
        <w:t xml:space="preserve">an </w:t>
      </w:r>
      <w:r w:rsidRPr="00074BCE">
        <w:rPr>
          <w:lang w:val="en-US"/>
        </w:rPr>
        <w:t>implicit conversion, one should use the explicit keyword for conversion operators and single argument constructors. Type conversion operators should be marked explicit in the class definition. Every class's public interface should say which copy and move operations the class supports which should be done in the public section.</w:t>
      </w:r>
    </w:p>
    <w:p w14:paraId="5E7F48B4" w14:textId="77777777" w:rsidR="00074BCE" w:rsidRDefault="00074BCE" w:rsidP="00074BCE">
      <w:pPr>
        <w:rPr>
          <w:b/>
          <w:bCs/>
          <w:lang w:val="en-US"/>
        </w:rPr>
      </w:pPr>
    </w:p>
    <w:p w14:paraId="345F112F" w14:textId="3E22F78A" w:rsidR="00074BCE" w:rsidRDefault="00074BCE" w:rsidP="00074BCE">
      <w:pPr>
        <w:rPr>
          <w:b/>
          <w:bCs/>
          <w:lang w:val="en-US"/>
        </w:rPr>
      </w:pPr>
      <w:r>
        <w:rPr>
          <w:b/>
          <w:bCs/>
          <w:lang w:val="en-US"/>
        </w:rPr>
        <w:t>Structs:</w:t>
      </w:r>
    </w:p>
    <w:p w14:paraId="655AB45A" w14:textId="00FE3C61" w:rsidR="00074BCE" w:rsidRPr="00074BCE" w:rsidRDefault="00074BCE" w:rsidP="00074BCE">
      <w:pPr>
        <w:rPr>
          <w:lang w:val="en-US"/>
        </w:rPr>
      </w:pPr>
      <w:r w:rsidRPr="00074BCE">
        <w:rPr>
          <w:lang w:val="en-US"/>
        </w:rPr>
        <w:t>Structs should only be used for objects that are passive and carry data otherwise use a class.</w:t>
      </w:r>
    </w:p>
    <w:p w14:paraId="7F61D507" w14:textId="77777777" w:rsidR="00074BCE" w:rsidRDefault="00074BCE" w:rsidP="00074BCE">
      <w:pPr>
        <w:rPr>
          <w:lang w:val="en-US"/>
        </w:rPr>
      </w:pPr>
    </w:p>
    <w:p w14:paraId="63C5D7FB" w14:textId="45022C14" w:rsidR="00074BCE" w:rsidRPr="00074BCE" w:rsidRDefault="00074BCE" w:rsidP="00074BCE">
      <w:pPr>
        <w:rPr>
          <w:b/>
          <w:bCs/>
          <w:lang w:val="en-US"/>
        </w:rPr>
      </w:pPr>
      <w:r w:rsidRPr="00074BCE">
        <w:rPr>
          <w:b/>
          <w:bCs/>
          <w:lang w:val="en-US"/>
        </w:rPr>
        <w:t>Inheritance:</w:t>
      </w:r>
    </w:p>
    <w:p w14:paraId="37FB989E" w14:textId="77777777" w:rsidR="00074BCE" w:rsidRPr="00074BCE" w:rsidRDefault="00074BCE" w:rsidP="00074BCE">
      <w:pPr>
        <w:rPr>
          <w:lang w:val="en-US"/>
        </w:rPr>
      </w:pPr>
      <w:r w:rsidRPr="00074BCE">
        <w:rPr>
          <w:lang w:val="en-US"/>
        </w:rPr>
        <w:t>Prioritise composition over inheritance. All inheritance should be public if done privately they try adding it as a member of the base class instead.</w:t>
      </w:r>
    </w:p>
    <w:p w14:paraId="1E084B4F" w14:textId="77777777" w:rsidR="00074BCE" w:rsidRDefault="00074BCE" w:rsidP="00074BCE">
      <w:pPr>
        <w:rPr>
          <w:lang w:val="en-US"/>
        </w:rPr>
      </w:pPr>
    </w:p>
    <w:p w14:paraId="4A1AB678" w14:textId="547B6CC3" w:rsidR="00074BCE" w:rsidRPr="00074BCE" w:rsidRDefault="00074BCE" w:rsidP="00074BCE">
      <w:pPr>
        <w:rPr>
          <w:b/>
          <w:bCs/>
          <w:lang w:val="en-US"/>
        </w:rPr>
      </w:pPr>
      <w:r w:rsidRPr="00074BCE">
        <w:rPr>
          <w:b/>
          <w:bCs/>
          <w:lang w:val="en-US"/>
        </w:rPr>
        <w:t>Access</w:t>
      </w:r>
    </w:p>
    <w:p w14:paraId="7DD707F6" w14:textId="77777777" w:rsidR="00074BCE" w:rsidRPr="00074BCE" w:rsidRDefault="00074BCE" w:rsidP="00074BCE">
      <w:pPr>
        <w:rPr>
          <w:lang w:val="en-US"/>
        </w:rPr>
      </w:pPr>
      <w:r w:rsidRPr="00074BCE">
        <w:rPr>
          <w:lang w:val="en-US"/>
        </w:rPr>
        <w:t>Classes' data members should be made private unless they are constants. This helps protect data.</w:t>
      </w:r>
    </w:p>
    <w:p w14:paraId="56CE9BDF" w14:textId="77777777" w:rsidR="00074BCE" w:rsidRDefault="00074BCE">
      <w:pPr>
        <w:rPr>
          <w:lang w:val="en-US"/>
        </w:rPr>
      </w:pPr>
      <w:r>
        <w:rPr>
          <w:lang w:val="en-US"/>
        </w:rPr>
        <w:br w:type="page"/>
      </w:r>
    </w:p>
    <w:p w14:paraId="3D595790" w14:textId="43E22C69" w:rsidR="00074BCE" w:rsidRPr="00074BCE" w:rsidRDefault="00074BCE" w:rsidP="00074BCE">
      <w:pPr>
        <w:rPr>
          <w:b/>
          <w:bCs/>
          <w:lang w:val="en-US"/>
        </w:rPr>
      </w:pPr>
      <w:r w:rsidRPr="00074BCE">
        <w:rPr>
          <w:b/>
          <w:bCs/>
          <w:lang w:val="en-US"/>
        </w:rPr>
        <w:lastRenderedPageBreak/>
        <w:t>Structure</w:t>
      </w:r>
    </w:p>
    <w:p w14:paraId="2780F812" w14:textId="77777777" w:rsidR="00074BCE" w:rsidRPr="00074BCE" w:rsidRDefault="00074BCE" w:rsidP="00074BCE">
      <w:pPr>
        <w:rPr>
          <w:lang w:val="en-US"/>
        </w:rPr>
      </w:pPr>
      <w:r w:rsidRPr="00074BCE">
        <w:rPr>
          <w:lang w:val="en-US"/>
        </w:rPr>
        <w:t>In general, group similar kinds of declarations together and do not put large method definitions inline in the class definition. See the formatting guide below for more info.</w:t>
      </w:r>
    </w:p>
    <w:p w14:paraId="19B98C54" w14:textId="77777777" w:rsidR="00074BCE" w:rsidRPr="00074BCE" w:rsidRDefault="00074BCE" w:rsidP="00074BCE">
      <w:pPr>
        <w:rPr>
          <w:lang w:val="en-US"/>
        </w:rPr>
      </w:pPr>
    </w:p>
    <w:p w14:paraId="447BA868" w14:textId="4F3EB126" w:rsidR="00074BCE" w:rsidRPr="00074BCE" w:rsidRDefault="00074BCE" w:rsidP="00074BCE">
      <w:pPr>
        <w:pStyle w:val="Heading3"/>
        <w:rPr>
          <w:lang w:val="en-US"/>
        </w:rPr>
      </w:pPr>
      <w:r w:rsidRPr="00074BCE">
        <w:rPr>
          <w:lang w:val="en-US"/>
        </w:rPr>
        <w:t>Functions:</w:t>
      </w:r>
    </w:p>
    <w:p w14:paraId="56F87B71" w14:textId="15A3058B" w:rsidR="00074BCE" w:rsidRPr="00074BCE" w:rsidRDefault="00074BCE" w:rsidP="00074BCE">
      <w:pPr>
        <w:rPr>
          <w:lang w:val="en-US"/>
        </w:rPr>
      </w:pPr>
      <w:r w:rsidRPr="00074BCE">
        <w:rPr>
          <w:lang w:val="en-US"/>
        </w:rPr>
        <w:t>Functions should be written using the old-style function definitions for example: string funct(int y); this helps readers and coders who work with other languages understand the code. Default arguments must not be used on virtual functions but they can be used elsewhere.</w:t>
      </w:r>
    </w:p>
    <w:p w14:paraId="15A479D7" w14:textId="77777777" w:rsidR="00074BCE" w:rsidRPr="00074BCE" w:rsidRDefault="00074BCE" w:rsidP="00074BCE">
      <w:pPr>
        <w:rPr>
          <w:lang w:val="en-US"/>
        </w:rPr>
      </w:pPr>
    </w:p>
    <w:p w14:paraId="61E2F423" w14:textId="77A50CD1" w:rsidR="00074BCE" w:rsidRPr="00074BCE" w:rsidRDefault="00074BCE" w:rsidP="00074BCE">
      <w:pPr>
        <w:rPr>
          <w:b/>
          <w:bCs/>
          <w:lang w:val="en-US"/>
        </w:rPr>
      </w:pPr>
      <w:r w:rsidRPr="00074BCE">
        <w:rPr>
          <w:b/>
          <w:bCs/>
          <w:lang w:val="en-US"/>
        </w:rPr>
        <w:t>Short Functions</w:t>
      </w:r>
    </w:p>
    <w:p w14:paraId="5ABCC40C" w14:textId="77777777" w:rsidR="00074BCE" w:rsidRPr="00074BCE" w:rsidRDefault="00074BCE" w:rsidP="00074BCE">
      <w:pPr>
        <w:rPr>
          <w:lang w:val="en-US"/>
        </w:rPr>
      </w:pPr>
      <w:r w:rsidRPr="00074BCE">
        <w:rPr>
          <w:lang w:val="en-US"/>
        </w:rPr>
        <w:t>Functions should always be short and focused; keeping code short helps isolate bugs and testing. Look to break up large functions into smaller ones unless it adds unneeded complexity.</w:t>
      </w:r>
    </w:p>
    <w:p w14:paraId="645821A8" w14:textId="77777777" w:rsidR="00074BCE" w:rsidRDefault="00074BCE" w:rsidP="00074BCE">
      <w:pPr>
        <w:rPr>
          <w:lang w:val="en-US"/>
        </w:rPr>
      </w:pPr>
    </w:p>
    <w:p w14:paraId="16B9D854" w14:textId="34BA2632" w:rsidR="00074BCE" w:rsidRPr="00074BCE" w:rsidRDefault="00074BCE" w:rsidP="00074BCE">
      <w:pPr>
        <w:rPr>
          <w:b/>
          <w:bCs/>
          <w:lang w:val="en-US"/>
        </w:rPr>
      </w:pPr>
      <w:r w:rsidRPr="00074BCE">
        <w:rPr>
          <w:b/>
          <w:bCs/>
          <w:lang w:val="en-US"/>
        </w:rPr>
        <w:t>Inputs/Outputs</w:t>
      </w:r>
    </w:p>
    <w:p w14:paraId="72ACCB6E" w14:textId="77777777" w:rsidR="00074BCE" w:rsidRPr="00074BCE" w:rsidRDefault="00074BCE" w:rsidP="00074BCE">
      <w:pPr>
        <w:rPr>
          <w:lang w:val="en-US"/>
        </w:rPr>
      </w:pPr>
      <w:r w:rsidRPr="00074BCE">
        <w:rPr>
          <w:lang w:val="en-US"/>
        </w:rPr>
        <w:t xml:space="preserve">Use return values when possible over output parameters, this improves readability. Avoid returning pointers unless it is possible for them to be null, preferably return by value, failing that, return by reference. When having non-optional input parameters they should be constant references or values, while output or input/output ones should generally be references. </w:t>
      </w:r>
    </w:p>
    <w:p w14:paraId="5BC4F11C" w14:textId="77777777" w:rsidR="00074BCE" w:rsidRDefault="00074BCE" w:rsidP="00074BCE">
      <w:pPr>
        <w:rPr>
          <w:b/>
          <w:bCs/>
          <w:lang w:val="en-US"/>
        </w:rPr>
      </w:pPr>
    </w:p>
    <w:p w14:paraId="6A052EA6" w14:textId="491F95DC" w:rsidR="00074BCE" w:rsidRPr="00074BCE" w:rsidRDefault="00074BCE" w:rsidP="00074BCE">
      <w:pPr>
        <w:rPr>
          <w:b/>
          <w:bCs/>
          <w:lang w:val="en-US"/>
        </w:rPr>
      </w:pPr>
      <w:r w:rsidRPr="00074BCE">
        <w:rPr>
          <w:b/>
          <w:bCs/>
          <w:lang w:val="en-US"/>
        </w:rPr>
        <w:t>Style</w:t>
      </w:r>
    </w:p>
    <w:p w14:paraId="63DB8186" w14:textId="77777777" w:rsidR="00074BCE" w:rsidRPr="00074BCE" w:rsidRDefault="00074BCE" w:rsidP="00074BCE">
      <w:pPr>
        <w:rPr>
          <w:lang w:val="en-US"/>
        </w:rPr>
      </w:pPr>
      <w:r w:rsidRPr="00074BCE">
        <w:rPr>
          <w:lang w:val="en-US"/>
        </w:rPr>
        <w:t>Cpplint should be used to detect style errors, it is preinstalled on QT creator but can be run separately if needed.</w:t>
      </w:r>
    </w:p>
    <w:p w14:paraId="7704EF1B" w14:textId="77777777" w:rsidR="00074BCE" w:rsidRPr="00074BCE" w:rsidRDefault="00074BCE" w:rsidP="00074BCE">
      <w:pPr>
        <w:rPr>
          <w:lang w:val="en-US"/>
        </w:rPr>
      </w:pPr>
    </w:p>
    <w:p w14:paraId="017FCD63" w14:textId="2D62B75C" w:rsidR="00074BCE" w:rsidRPr="00074BCE" w:rsidRDefault="00074BCE" w:rsidP="00074BCE">
      <w:pPr>
        <w:pStyle w:val="Heading3"/>
        <w:rPr>
          <w:lang w:val="en-US"/>
        </w:rPr>
      </w:pPr>
      <w:r w:rsidRPr="00074BCE">
        <w:rPr>
          <w:lang w:val="en-US"/>
        </w:rPr>
        <w:t>Naming Conventions:</w:t>
      </w:r>
    </w:p>
    <w:p w14:paraId="04B27FE7" w14:textId="70D86CF2" w:rsidR="00074BCE" w:rsidRPr="00074BCE" w:rsidRDefault="00074BCE" w:rsidP="00074BCE">
      <w:pPr>
        <w:rPr>
          <w:b/>
          <w:bCs/>
          <w:lang w:val="en-US"/>
        </w:rPr>
      </w:pPr>
      <w:r w:rsidRPr="00074BCE">
        <w:rPr>
          <w:b/>
          <w:bCs/>
          <w:lang w:val="en-US"/>
        </w:rPr>
        <w:t>Variables / Functions</w:t>
      </w:r>
    </w:p>
    <w:p w14:paraId="4EE16479" w14:textId="48A3C63A" w:rsidR="00074BCE" w:rsidRPr="00074BCE" w:rsidRDefault="00074BCE" w:rsidP="00074BCE">
      <w:pPr>
        <w:rPr>
          <w:lang w:val="en-US"/>
        </w:rPr>
      </w:pPr>
      <w:r w:rsidRPr="00074BCE">
        <w:rPr>
          <w:lang w:val="en-US"/>
        </w:rPr>
        <w:t xml:space="preserve">Variables will always be named using camel-case. Type names and function names should start with a capital letter for each new word. </w:t>
      </w:r>
      <w:r w:rsidRPr="006C4C25">
        <w:rPr>
          <w:b/>
          <w:bCs/>
          <w:lang w:val="en-US"/>
        </w:rPr>
        <w:t>DO NOT</w:t>
      </w:r>
      <w:r w:rsidRPr="00074BCE">
        <w:rPr>
          <w:lang w:val="en-US"/>
        </w:rPr>
        <w:t xml:space="preserve"> use underscores. Class data members should end in an underscore like std::string myvar_;.</w:t>
      </w:r>
    </w:p>
    <w:p w14:paraId="16D689C4" w14:textId="77777777" w:rsidR="00074BCE" w:rsidRDefault="00074BCE" w:rsidP="00074BCE">
      <w:pPr>
        <w:rPr>
          <w:lang w:val="en-US"/>
        </w:rPr>
      </w:pPr>
    </w:p>
    <w:p w14:paraId="37D843D9" w14:textId="3FB827AA" w:rsidR="00074BCE" w:rsidRPr="00074BCE" w:rsidRDefault="00074BCE" w:rsidP="00074BCE">
      <w:pPr>
        <w:rPr>
          <w:b/>
          <w:bCs/>
          <w:lang w:val="en-US"/>
        </w:rPr>
      </w:pPr>
      <w:r w:rsidRPr="00074BCE">
        <w:rPr>
          <w:b/>
          <w:bCs/>
          <w:lang w:val="en-US"/>
        </w:rPr>
        <w:t>Constants / Enumerators</w:t>
      </w:r>
    </w:p>
    <w:p w14:paraId="7EAF9B5E" w14:textId="77777777" w:rsidR="00074BCE" w:rsidRPr="00074BCE" w:rsidRDefault="00074BCE" w:rsidP="00074BCE">
      <w:pPr>
        <w:rPr>
          <w:lang w:val="en-US"/>
        </w:rPr>
      </w:pPr>
      <w:r w:rsidRPr="00074BCE">
        <w:rPr>
          <w:lang w:val="en-US"/>
        </w:rPr>
        <w:t xml:space="preserve">When declaring constants, always capitalise each new word and begin the constant with the letter k, this helps keep code clear. Enumerators should also be named like constants. </w:t>
      </w:r>
    </w:p>
    <w:p w14:paraId="31E8668D" w14:textId="77777777" w:rsidR="00074BCE" w:rsidRPr="00074BCE" w:rsidRDefault="00074BCE" w:rsidP="00074BCE">
      <w:pPr>
        <w:rPr>
          <w:lang w:val="en-US"/>
        </w:rPr>
      </w:pPr>
      <w:r w:rsidRPr="00074BCE">
        <w:rPr>
          <w:lang w:val="en-US"/>
        </w:rPr>
        <w:lastRenderedPageBreak/>
        <w:t>Some abbreviations are ok as long as they are common or clear, for example, i/j for iteration or CPU for a central processing unit. When writing a variable think about whether it would hinder the code by using the abbreviation such that it would make it less understandable.</w:t>
      </w:r>
    </w:p>
    <w:p w14:paraId="68396C7F" w14:textId="77777777" w:rsidR="00074BCE" w:rsidRDefault="00074BCE" w:rsidP="00074BCE">
      <w:pPr>
        <w:rPr>
          <w:b/>
          <w:bCs/>
          <w:lang w:val="en-US"/>
        </w:rPr>
      </w:pPr>
    </w:p>
    <w:p w14:paraId="3BB2FD60" w14:textId="02328C35" w:rsidR="00074BCE" w:rsidRPr="00074BCE" w:rsidRDefault="00074BCE" w:rsidP="00074BCE">
      <w:pPr>
        <w:rPr>
          <w:b/>
          <w:bCs/>
          <w:lang w:val="en-US"/>
        </w:rPr>
      </w:pPr>
      <w:r w:rsidRPr="00074BCE">
        <w:rPr>
          <w:b/>
          <w:bCs/>
          <w:lang w:val="en-US"/>
        </w:rPr>
        <w:t>File Names</w:t>
      </w:r>
    </w:p>
    <w:p w14:paraId="5CAF10A8" w14:textId="34EE3C89" w:rsidR="00074BCE" w:rsidRPr="00074BCE" w:rsidRDefault="00074BCE" w:rsidP="00074BCE">
      <w:pPr>
        <w:rPr>
          <w:lang w:val="en-US"/>
        </w:rPr>
      </w:pPr>
      <w:r w:rsidRPr="00074BCE">
        <w:rPr>
          <w:lang w:val="en-US"/>
        </w:rPr>
        <w:t xml:space="preserve">File names should always be lowercase we will use an underscore </w:t>
      </w:r>
      <w:r w:rsidR="00104764">
        <w:rPr>
          <w:lang w:val="en-US"/>
        </w:rPr>
        <w:t>‘</w:t>
      </w:r>
      <w:r w:rsidRPr="00074BCE">
        <w:rPr>
          <w:lang w:val="en-US"/>
        </w:rPr>
        <w:t>_</w:t>
      </w:r>
      <w:r w:rsidR="00104764">
        <w:rPr>
          <w:lang w:val="en-US"/>
        </w:rPr>
        <w:t xml:space="preserve"> ‘</w:t>
      </w:r>
      <w:r w:rsidRPr="00074BCE">
        <w:rPr>
          <w:lang w:val="en-US"/>
        </w:rPr>
        <w:t>between words. C++ files should always end in .cpp while header files should end in `.h`. File names should be as specific as possible. Use clear names like:</w:t>
      </w:r>
    </w:p>
    <w:p w14:paraId="431EF37E" w14:textId="3B4086DC" w:rsidR="00074BCE" w:rsidRPr="00074BCE" w:rsidRDefault="00074BCE" w:rsidP="00074BCE">
      <w:pPr>
        <w:pStyle w:val="ListParagraph"/>
        <w:numPr>
          <w:ilvl w:val="0"/>
          <w:numId w:val="1"/>
        </w:numPr>
        <w:rPr>
          <w:lang w:val="en-US"/>
        </w:rPr>
      </w:pPr>
      <w:r w:rsidRPr="00074BCE">
        <w:rPr>
          <w:lang w:val="en-US"/>
        </w:rPr>
        <w:t>main_menu_gui.cpp</w:t>
      </w:r>
    </w:p>
    <w:p w14:paraId="15700949" w14:textId="35827CD7" w:rsidR="00074BCE" w:rsidRPr="00074BCE" w:rsidRDefault="00074BCE" w:rsidP="00074BCE">
      <w:pPr>
        <w:pStyle w:val="ListParagraph"/>
        <w:numPr>
          <w:ilvl w:val="0"/>
          <w:numId w:val="1"/>
        </w:numPr>
        <w:rPr>
          <w:lang w:val="en-US"/>
        </w:rPr>
      </w:pPr>
      <w:r w:rsidRPr="00074BCE">
        <w:rPr>
          <w:lang w:val="en-US"/>
        </w:rPr>
        <w:t>admin_class.cpp</w:t>
      </w:r>
    </w:p>
    <w:p w14:paraId="0620E733" w14:textId="556CEF9F" w:rsidR="00074BCE" w:rsidRPr="00074BCE" w:rsidRDefault="00074BCE" w:rsidP="00074BCE">
      <w:pPr>
        <w:pStyle w:val="ListParagraph"/>
        <w:numPr>
          <w:ilvl w:val="0"/>
          <w:numId w:val="1"/>
        </w:numPr>
        <w:rPr>
          <w:lang w:val="en-US"/>
        </w:rPr>
      </w:pPr>
      <w:r w:rsidRPr="00074BCE">
        <w:rPr>
          <w:lang w:val="en-US"/>
        </w:rPr>
        <w:t>admin_class_test.cpp</w:t>
      </w:r>
    </w:p>
    <w:p w14:paraId="3752536A" w14:textId="77777777" w:rsidR="00074BCE" w:rsidRPr="00074BCE" w:rsidRDefault="00074BCE" w:rsidP="00074BCE">
      <w:pPr>
        <w:rPr>
          <w:lang w:val="en-US"/>
        </w:rPr>
      </w:pPr>
      <w:r w:rsidRPr="00074BCE">
        <w:rPr>
          <w:lang w:val="en-US"/>
        </w:rPr>
        <w:t>Note: Always end a test file in `_test` for the sake of simplicity.</w:t>
      </w:r>
    </w:p>
    <w:p w14:paraId="6C56D2B6" w14:textId="77777777" w:rsidR="00074BCE" w:rsidRPr="00074BCE" w:rsidRDefault="00074BCE" w:rsidP="00074BCE">
      <w:pPr>
        <w:rPr>
          <w:lang w:val="en-US"/>
        </w:rPr>
      </w:pPr>
    </w:p>
    <w:p w14:paraId="07AAA754" w14:textId="03B483FF" w:rsidR="00074BCE" w:rsidRPr="00074BCE" w:rsidRDefault="00074BCE" w:rsidP="003625D1">
      <w:pPr>
        <w:pStyle w:val="Heading3"/>
        <w:rPr>
          <w:lang w:val="en-US"/>
        </w:rPr>
      </w:pPr>
      <w:r w:rsidRPr="00074BCE">
        <w:rPr>
          <w:lang w:val="en-US"/>
        </w:rPr>
        <w:t>Comments:</w:t>
      </w:r>
    </w:p>
    <w:p w14:paraId="38E1F571" w14:textId="46A2DA80" w:rsidR="00074BCE" w:rsidRPr="00074BCE" w:rsidRDefault="00074BCE" w:rsidP="00074BCE">
      <w:pPr>
        <w:rPr>
          <w:lang w:val="en-US"/>
        </w:rPr>
      </w:pPr>
      <w:r w:rsidRPr="00074BCE">
        <w:rPr>
          <w:lang w:val="en-US"/>
        </w:rPr>
        <w:t xml:space="preserve">Comments improve readability and make code more accessible to team members and future developers, improving maintainability as well. While commenting is important, good code should be readable without comments; variables and types with good naming </w:t>
      </w:r>
      <w:r w:rsidR="00104764" w:rsidRPr="00074BCE">
        <w:rPr>
          <w:lang w:val="en-US"/>
        </w:rPr>
        <w:t>should not</w:t>
      </w:r>
      <w:r w:rsidRPr="00074BCE">
        <w:rPr>
          <w:lang w:val="en-US"/>
        </w:rPr>
        <w:t xml:space="preserve"> need a comment to explain them.</w:t>
      </w:r>
    </w:p>
    <w:p w14:paraId="4F91C52B" w14:textId="77777777" w:rsidR="00074BCE" w:rsidRPr="00074BCE" w:rsidRDefault="00074BCE" w:rsidP="00074BCE">
      <w:pPr>
        <w:rPr>
          <w:lang w:val="en-US"/>
        </w:rPr>
      </w:pPr>
    </w:p>
    <w:p w14:paraId="2645E9A6" w14:textId="7317A5BA" w:rsidR="00074BCE" w:rsidRPr="003625D1" w:rsidRDefault="00074BCE" w:rsidP="00074BCE">
      <w:pPr>
        <w:rPr>
          <w:b/>
          <w:bCs/>
          <w:lang w:val="en-US"/>
        </w:rPr>
      </w:pPr>
      <w:r w:rsidRPr="003625D1">
        <w:rPr>
          <w:b/>
          <w:bCs/>
          <w:lang w:val="en-US"/>
        </w:rPr>
        <w:t>Comment Style</w:t>
      </w:r>
    </w:p>
    <w:p w14:paraId="632155C7" w14:textId="77777777" w:rsidR="00074BCE" w:rsidRPr="00074BCE" w:rsidRDefault="00074BCE" w:rsidP="00074BCE">
      <w:pPr>
        <w:rPr>
          <w:lang w:val="en-US"/>
        </w:rPr>
      </w:pPr>
      <w:r w:rsidRPr="00074BCE">
        <w:rPr>
          <w:lang w:val="en-US"/>
        </w:rPr>
        <w:t>The commenting style should be consistent. Comments are to done using the Qt style provided by Doxygen, as seen below:</w:t>
      </w:r>
    </w:p>
    <w:p w14:paraId="2B7FDD98" w14:textId="77777777" w:rsidR="00074BCE" w:rsidRPr="003625D1" w:rsidRDefault="00074BCE" w:rsidP="003625D1">
      <w:pPr>
        <w:ind w:left="2880"/>
        <w:rPr>
          <w:i/>
          <w:iCs/>
          <w:lang w:val="en-US"/>
        </w:rPr>
      </w:pPr>
      <w:r w:rsidRPr="003625D1">
        <w:rPr>
          <w:i/>
          <w:iCs/>
          <w:lang w:val="en-US"/>
        </w:rPr>
        <w:t>/*! \brief Brief Description</w:t>
      </w:r>
    </w:p>
    <w:p w14:paraId="6364D5FA" w14:textId="77777777" w:rsidR="00074BCE" w:rsidRPr="003625D1" w:rsidRDefault="00074BCE" w:rsidP="003625D1">
      <w:pPr>
        <w:ind w:left="2880"/>
        <w:rPr>
          <w:i/>
          <w:iCs/>
          <w:lang w:val="en-US"/>
        </w:rPr>
      </w:pPr>
      <w:r w:rsidRPr="003625D1">
        <w:rPr>
          <w:i/>
          <w:iCs/>
          <w:lang w:val="en-US"/>
        </w:rPr>
        <w:t>Brief Description continued.</w:t>
      </w:r>
    </w:p>
    <w:p w14:paraId="2E71B5C8" w14:textId="77777777" w:rsidR="00074BCE" w:rsidRPr="003625D1" w:rsidRDefault="00074BCE" w:rsidP="003625D1">
      <w:pPr>
        <w:ind w:left="2880"/>
        <w:rPr>
          <w:i/>
          <w:iCs/>
          <w:lang w:val="en-US"/>
        </w:rPr>
      </w:pPr>
    </w:p>
    <w:p w14:paraId="5B578AF4" w14:textId="77777777" w:rsidR="00074BCE" w:rsidRPr="003625D1" w:rsidRDefault="00074BCE" w:rsidP="003625D1">
      <w:pPr>
        <w:ind w:left="2880"/>
        <w:rPr>
          <w:i/>
          <w:iCs/>
          <w:lang w:val="en-US"/>
        </w:rPr>
      </w:pPr>
      <w:r w:rsidRPr="003625D1">
        <w:rPr>
          <w:i/>
          <w:iCs/>
          <w:lang w:val="en-US"/>
        </w:rPr>
        <w:t>The detailed description starts here.</w:t>
      </w:r>
    </w:p>
    <w:p w14:paraId="487A8F8D" w14:textId="77777777" w:rsidR="00074BCE" w:rsidRPr="003625D1" w:rsidRDefault="00074BCE" w:rsidP="003625D1">
      <w:pPr>
        <w:ind w:left="2880"/>
        <w:rPr>
          <w:i/>
          <w:iCs/>
          <w:lang w:val="en-US"/>
        </w:rPr>
      </w:pPr>
      <w:r w:rsidRPr="003625D1">
        <w:rPr>
          <w:i/>
          <w:iCs/>
          <w:lang w:val="en-US"/>
        </w:rPr>
        <w:t>More detailed description.</w:t>
      </w:r>
    </w:p>
    <w:p w14:paraId="20E1F70E" w14:textId="77777777" w:rsidR="00074BCE" w:rsidRPr="003625D1" w:rsidRDefault="00074BCE" w:rsidP="003625D1">
      <w:pPr>
        <w:ind w:left="2880"/>
        <w:rPr>
          <w:i/>
          <w:iCs/>
          <w:lang w:val="en-US"/>
        </w:rPr>
      </w:pPr>
      <w:r w:rsidRPr="003625D1">
        <w:rPr>
          <w:i/>
          <w:iCs/>
          <w:lang w:val="en-US"/>
        </w:rPr>
        <w:t>*/</w:t>
      </w:r>
    </w:p>
    <w:p w14:paraId="12EBEA52" w14:textId="77777777" w:rsidR="00074BCE" w:rsidRPr="00074BCE" w:rsidRDefault="00074BCE" w:rsidP="00074BCE">
      <w:pPr>
        <w:rPr>
          <w:lang w:val="en-US"/>
        </w:rPr>
      </w:pPr>
      <w:r w:rsidRPr="00074BCE">
        <w:rPr>
          <w:lang w:val="en-US"/>
        </w:rPr>
        <w:t>By using Doxygen, the documentation process can be automated, by developing a Doxyfile.</w:t>
      </w:r>
    </w:p>
    <w:p w14:paraId="55FC2655" w14:textId="77777777" w:rsidR="003625D1" w:rsidRDefault="003625D1" w:rsidP="00074BCE">
      <w:pPr>
        <w:rPr>
          <w:lang w:val="en-US"/>
        </w:rPr>
      </w:pPr>
    </w:p>
    <w:p w14:paraId="5BC48EC5" w14:textId="77777777" w:rsidR="003625D1" w:rsidRDefault="003625D1">
      <w:pPr>
        <w:rPr>
          <w:b/>
          <w:bCs/>
          <w:lang w:val="en-US"/>
        </w:rPr>
      </w:pPr>
      <w:r>
        <w:rPr>
          <w:b/>
          <w:bCs/>
          <w:lang w:val="en-US"/>
        </w:rPr>
        <w:br w:type="page"/>
      </w:r>
    </w:p>
    <w:p w14:paraId="7F88FA3E" w14:textId="3684160B" w:rsidR="00074BCE" w:rsidRPr="003625D1" w:rsidRDefault="00074BCE" w:rsidP="00074BCE">
      <w:pPr>
        <w:rPr>
          <w:b/>
          <w:bCs/>
          <w:lang w:val="en-US"/>
        </w:rPr>
      </w:pPr>
      <w:r w:rsidRPr="003625D1">
        <w:rPr>
          <w:b/>
          <w:bCs/>
          <w:lang w:val="en-US"/>
        </w:rPr>
        <w:lastRenderedPageBreak/>
        <w:t>File Comments</w:t>
      </w:r>
    </w:p>
    <w:p w14:paraId="44F50E0A" w14:textId="609EDE9F" w:rsidR="00074BCE" w:rsidRDefault="00074BCE" w:rsidP="00074BCE">
      <w:pPr>
        <w:rPr>
          <w:lang w:val="en-US"/>
        </w:rPr>
      </w:pPr>
      <w:r w:rsidRPr="00074BCE">
        <w:rPr>
          <w:lang w:val="en-US"/>
        </w:rPr>
        <w:t>File comments describe the contents of a file. Due to the nature of the project, being non-commercial, the file comments should not need to include an author line or copyright notice. However, if a .h file declares multiple abstractions, a file-level comment should be used to describe the file contents and how the abstractions are related. The comment should be short, as the detailed documentation of individual abstractions should be in the region of said abstractions. If a file declares, implements, or tests exactly one abstraction that is documented by a comment at the point of declaration, then file comments are not required. All other files must have file comments. File comments should not be duplicated in the .cc as well as the .h, as they would likely end up diverging.</w:t>
      </w:r>
    </w:p>
    <w:p w14:paraId="49CF7338" w14:textId="77777777" w:rsidR="003625D1" w:rsidRPr="00074BCE" w:rsidRDefault="003625D1" w:rsidP="00074BCE">
      <w:pPr>
        <w:rPr>
          <w:lang w:val="en-US"/>
        </w:rPr>
      </w:pPr>
    </w:p>
    <w:p w14:paraId="082876AB" w14:textId="60361377" w:rsidR="00074BCE" w:rsidRPr="003625D1" w:rsidRDefault="00074BCE" w:rsidP="00074BCE">
      <w:pPr>
        <w:rPr>
          <w:b/>
          <w:bCs/>
          <w:lang w:val="en-US"/>
        </w:rPr>
      </w:pPr>
      <w:r w:rsidRPr="003625D1">
        <w:rPr>
          <w:b/>
          <w:bCs/>
          <w:lang w:val="en-US"/>
        </w:rPr>
        <w:t>Class Comments</w:t>
      </w:r>
    </w:p>
    <w:p w14:paraId="036EA780" w14:textId="1BAA9022" w:rsidR="003625D1" w:rsidRDefault="00074BCE" w:rsidP="00074BCE">
      <w:pPr>
        <w:rPr>
          <w:lang w:val="en-US"/>
        </w:rPr>
      </w:pPr>
      <w:r w:rsidRPr="00074BCE">
        <w:rPr>
          <w:lang w:val="en-US"/>
        </w:rPr>
        <w:t>Every class or struct declaration where their use is not immediately evident should have a comment that describes its usage. The description should be as clear and concise as possible while covering all relevant information on how to correctly use the class. All information included would extend to how (such as an example use of the class) and when to use the class, and any additional considerations such as synchronisation or threading. Specifically, comments describing the use of a class would be included with its declaration, and comments about the class operation and implementation should accompany the implementation of the class's methods.</w:t>
      </w:r>
    </w:p>
    <w:p w14:paraId="796830A7" w14:textId="77777777" w:rsidR="003625D1" w:rsidRDefault="003625D1" w:rsidP="00074BCE">
      <w:pPr>
        <w:rPr>
          <w:lang w:val="en-US"/>
        </w:rPr>
      </w:pPr>
    </w:p>
    <w:p w14:paraId="7A8F1D61" w14:textId="27A516F6" w:rsidR="00074BCE" w:rsidRPr="003625D1" w:rsidRDefault="00074BCE" w:rsidP="00074BCE">
      <w:pPr>
        <w:rPr>
          <w:b/>
          <w:bCs/>
          <w:lang w:val="en-US"/>
        </w:rPr>
      </w:pPr>
      <w:r w:rsidRPr="003625D1">
        <w:rPr>
          <w:b/>
          <w:bCs/>
          <w:lang w:val="en-US"/>
        </w:rPr>
        <w:t>Function Comments</w:t>
      </w:r>
    </w:p>
    <w:p w14:paraId="5F67046D" w14:textId="77777777" w:rsidR="00074BCE" w:rsidRPr="00074BCE" w:rsidRDefault="00074BCE" w:rsidP="00074BCE">
      <w:pPr>
        <w:rPr>
          <w:lang w:val="en-US"/>
        </w:rPr>
      </w:pPr>
      <w:r w:rsidRPr="00074BCE">
        <w:rPr>
          <w:lang w:val="en-US"/>
        </w:rPr>
        <w:t xml:space="preserve">Similar to class comments, comments describing the use of a function should be at the function declaration and comments to describe the implementation of the function should be included with the function definition. </w:t>
      </w:r>
    </w:p>
    <w:p w14:paraId="0E21C2E9" w14:textId="79AEF611" w:rsidR="00074BCE" w:rsidRPr="00074BCE" w:rsidRDefault="00074BCE" w:rsidP="00074BCE">
      <w:pPr>
        <w:rPr>
          <w:lang w:val="en-US"/>
        </w:rPr>
      </w:pPr>
      <w:r w:rsidRPr="00074BCE">
        <w:rPr>
          <w:lang w:val="en-US"/>
        </w:rPr>
        <w:t xml:space="preserve">Function comments should not be unnecessarily verbose and should only cover what is not immediately obvious. At the function declaration, a comment may be an example of how to use the function. At the function definition, the comments should cover areas where the implementation is overly complex or not clear and not repeat comments in the function declaration. There should be very few comments on the function definition as good code should be clear on what it does without the need for any comments. </w:t>
      </w:r>
    </w:p>
    <w:p w14:paraId="6009D887" w14:textId="77777777" w:rsidR="003625D1" w:rsidRDefault="003625D1" w:rsidP="00074BCE">
      <w:pPr>
        <w:rPr>
          <w:lang w:val="en-US"/>
        </w:rPr>
      </w:pPr>
    </w:p>
    <w:p w14:paraId="403F1B0B" w14:textId="2ABE427F" w:rsidR="00074BCE" w:rsidRPr="003625D1" w:rsidRDefault="00074BCE" w:rsidP="00074BCE">
      <w:pPr>
        <w:rPr>
          <w:b/>
          <w:bCs/>
          <w:lang w:val="en-US"/>
        </w:rPr>
      </w:pPr>
      <w:r w:rsidRPr="003625D1">
        <w:rPr>
          <w:b/>
          <w:bCs/>
          <w:lang w:val="en-US"/>
        </w:rPr>
        <w:t>Variable Comments</w:t>
      </w:r>
    </w:p>
    <w:p w14:paraId="4FFD49E4" w14:textId="77777777" w:rsidR="00074BCE" w:rsidRPr="00074BCE" w:rsidRDefault="00074BCE" w:rsidP="00074BCE">
      <w:pPr>
        <w:rPr>
          <w:lang w:val="en-US"/>
        </w:rPr>
      </w:pPr>
      <w:r w:rsidRPr="00074BCE">
        <w:rPr>
          <w:lang w:val="en-US"/>
        </w:rPr>
        <w:t>Variables should be named clearly enough to not need comments, however, comments may be needed in certain cases. For class data members, comments may be used for Sentinel Values, those used as flags or pointers, where their use is not immediately clear. Another circumstance is Global Variables, which should cover their use and why they are global.</w:t>
      </w:r>
    </w:p>
    <w:p w14:paraId="59916E3B" w14:textId="77777777" w:rsidR="003625D1" w:rsidRDefault="003625D1">
      <w:pPr>
        <w:rPr>
          <w:lang w:val="en-US"/>
        </w:rPr>
      </w:pPr>
      <w:r>
        <w:rPr>
          <w:lang w:val="en-US"/>
        </w:rPr>
        <w:br w:type="page"/>
      </w:r>
    </w:p>
    <w:p w14:paraId="430881F3" w14:textId="35D8CF31" w:rsidR="00074BCE" w:rsidRPr="003625D1" w:rsidRDefault="00074BCE" w:rsidP="00074BCE">
      <w:pPr>
        <w:rPr>
          <w:b/>
          <w:bCs/>
          <w:lang w:val="en-US"/>
        </w:rPr>
      </w:pPr>
      <w:r w:rsidRPr="003625D1">
        <w:rPr>
          <w:b/>
          <w:bCs/>
          <w:lang w:val="en-US"/>
        </w:rPr>
        <w:lastRenderedPageBreak/>
        <w:t>Implementation Comments</w:t>
      </w:r>
    </w:p>
    <w:p w14:paraId="386E241D" w14:textId="77777777" w:rsidR="00074BCE" w:rsidRPr="00074BCE" w:rsidRDefault="00074BCE" w:rsidP="00074BCE">
      <w:pPr>
        <w:rPr>
          <w:lang w:val="en-US"/>
        </w:rPr>
      </w:pPr>
      <w:r w:rsidRPr="00074BCE">
        <w:rPr>
          <w:lang w:val="en-US"/>
        </w:rPr>
        <w:t>While good code should need few comments, where the implementation may confuse, comments should be used. Complicated blocks of conde may have a proceeding comment to explain the purpose of the entire block. Individual lines of code where their use is not clear, or specific choices may not be clear, may also require commenting to prevent future problems.</w:t>
      </w:r>
    </w:p>
    <w:p w14:paraId="746C4865" w14:textId="77777777" w:rsidR="00074BCE" w:rsidRPr="00074BCE" w:rsidRDefault="00074BCE" w:rsidP="00074BCE">
      <w:pPr>
        <w:rPr>
          <w:lang w:val="en-US"/>
        </w:rPr>
      </w:pPr>
      <w:r w:rsidRPr="00074BCE">
        <w:rPr>
          <w:lang w:val="en-US"/>
        </w:rPr>
        <w:t>Where the arguments of a function are not obvious, comments should be a last resort. Alternatives may include using named constants over literals, avoiding nesting functions in functions over using variables, replacing bool arguments with enum arguments.</w:t>
      </w:r>
    </w:p>
    <w:p w14:paraId="7F8E7F1B" w14:textId="77777777" w:rsidR="003625D1" w:rsidRDefault="003625D1" w:rsidP="00074BCE">
      <w:pPr>
        <w:rPr>
          <w:lang w:val="en-US"/>
        </w:rPr>
      </w:pPr>
    </w:p>
    <w:p w14:paraId="79223F0D" w14:textId="18AF335C" w:rsidR="00074BCE" w:rsidRPr="003625D1" w:rsidRDefault="00074BCE" w:rsidP="00074BCE">
      <w:pPr>
        <w:rPr>
          <w:b/>
          <w:bCs/>
          <w:lang w:val="en-US"/>
        </w:rPr>
      </w:pPr>
      <w:r w:rsidRPr="003625D1">
        <w:rPr>
          <w:b/>
          <w:bCs/>
          <w:lang w:val="en-US"/>
        </w:rPr>
        <w:t>Punctuation, Spelling and Grammar</w:t>
      </w:r>
    </w:p>
    <w:p w14:paraId="31D9D95F" w14:textId="14521057" w:rsidR="00074BCE" w:rsidRDefault="00074BCE" w:rsidP="00074BCE">
      <w:pPr>
        <w:rPr>
          <w:lang w:val="en-US"/>
        </w:rPr>
      </w:pPr>
      <w:r w:rsidRPr="00074BCE">
        <w:rPr>
          <w:lang w:val="en-US"/>
        </w:rPr>
        <w:t xml:space="preserve">Comments should be easy to read themselves, so they should have good punctuation, spelling, and grammar; including proper capitalisation, punctuation and complete sentences. Shorter, single line, comments may be written in a less formal shorthand as long as they are still readable, however, whole sentences should be the priority. </w:t>
      </w:r>
    </w:p>
    <w:p w14:paraId="2B498AC3" w14:textId="77777777" w:rsidR="003625D1" w:rsidRPr="00074BCE" w:rsidRDefault="003625D1" w:rsidP="00074BCE">
      <w:pPr>
        <w:rPr>
          <w:lang w:val="en-US"/>
        </w:rPr>
      </w:pPr>
    </w:p>
    <w:p w14:paraId="0D74F0E6" w14:textId="02E6AEBB" w:rsidR="00074BCE" w:rsidRPr="003625D1" w:rsidRDefault="00074BCE" w:rsidP="00074BCE">
      <w:pPr>
        <w:rPr>
          <w:b/>
          <w:bCs/>
          <w:lang w:val="en-US"/>
        </w:rPr>
      </w:pPr>
      <w:r w:rsidRPr="003625D1">
        <w:rPr>
          <w:b/>
          <w:bCs/>
          <w:lang w:val="en-US"/>
        </w:rPr>
        <w:t>TO</w:t>
      </w:r>
      <w:r w:rsidR="003625D1">
        <w:rPr>
          <w:b/>
          <w:bCs/>
          <w:lang w:val="en-US"/>
        </w:rPr>
        <w:t>-</w:t>
      </w:r>
      <w:r w:rsidRPr="003625D1">
        <w:rPr>
          <w:b/>
          <w:bCs/>
          <w:lang w:val="en-US"/>
        </w:rPr>
        <w:t>DO Comments</w:t>
      </w:r>
    </w:p>
    <w:p w14:paraId="5A4A63CC" w14:textId="781C2403" w:rsidR="00074BCE" w:rsidRPr="00074BCE" w:rsidRDefault="00074BCE" w:rsidP="00074BCE">
      <w:pPr>
        <w:rPr>
          <w:lang w:val="en-US"/>
        </w:rPr>
      </w:pPr>
      <w:r w:rsidRPr="00074BCE">
        <w:rPr>
          <w:lang w:val="en-US"/>
        </w:rPr>
        <w:t xml:space="preserve">TODO comments may be used for short-term tasks, such as something you may do the next day. They should be written in the format: // TODO (&lt;NAME&gt;): &lt;TASK&gt;. By using TODO as a standard keyword, TODO messages can be easily searched for using a refactoring tool. TODO messages must be removed when the task is complete. The name attached to the task should almost always be the name of the task writer, to make sure that everyone is aware of who the task belongs to. If the task is addressed to another person, that person should also be informed directly of the task having been added. </w:t>
      </w:r>
    </w:p>
    <w:p w14:paraId="72E36472" w14:textId="77777777" w:rsidR="00074BCE" w:rsidRPr="00074BCE" w:rsidRDefault="00074BCE" w:rsidP="00074BCE">
      <w:pPr>
        <w:rPr>
          <w:lang w:val="en-US"/>
        </w:rPr>
      </w:pPr>
    </w:p>
    <w:p w14:paraId="6E310624" w14:textId="66C9DB7A" w:rsidR="00074BCE" w:rsidRPr="00074BCE" w:rsidRDefault="00074BCE" w:rsidP="003625D1">
      <w:pPr>
        <w:pStyle w:val="Heading3"/>
        <w:rPr>
          <w:lang w:val="en-US"/>
        </w:rPr>
      </w:pPr>
      <w:r w:rsidRPr="00074BCE">
        <w:rPr>
          <w:lang w:val="en-US"/>
        </w:rPr>
        <w:t>Formatting:</w:t>
      </w:r>
    </w:p>
    <w:p w14:paraId="69C5833E" w14:textId="77777777" w:rsidR="00074BCE" w:rsidRPr="00074BCE" w:rsidRDefault="00074BCE" w:rsidP="00074BCE">
      <w:pPr>
        <w:rPr>
          <w:lang w:val="en-US"/>
        </w:rPr>
      </w:pPr>
      <w:r w:rsidRPr="00074BCE">
        <w:rPr>
          <w:lang w:val="en-US"/>
        </w:rPr>
        <w:t>Code formatting is arbitrary but following the same guide helps keep consistency and make code easier to understand.</w:t>
      </w:r>
    </w:p>
    <w:p w14:paraId="70DB1302" w14:textId="77777777" w:rsidR="003625D1" w:rsidRDefault="003625D1" w:rsidP="00074BCE">
      <w:pPr>
        <w:rPr>
          <w:lang w:val="en-US"/>
        </w:rPr>
      </w:pPr>
    </w:p>
    <w:p w14:paraId="5B8FB3AC" w14:textId="374F1B67" w:rsidR="00074BCE" w:rsidRPr="003625D1" w:rsidRDefault="00074BCE" w:rsidP="00074BCE">
      <w:pPr>
        <w:rPr>
          <w:b/>
          <w:bCs/>
          <w:lang w:val="en-US"/>
        </w:rPr>
      </w:pPr>
      <w:r w:rsidRPr="003625D1">
        <w:rPr>
          <w:b/>
          <w:bCs/>
          <w:lang w:val="en-US"/>
        </w:rPr>
        <w:t>Line length</w:t>
      </w:r>
    </w:p>
    <w:p w14:paraId="32ECBA82" w14:textId="77777777" w:rsidR="00074BCE" w:rsidRPr="00074BCE" w:rsidRDefault="00074BCE" w:rsidP="00074BCE">
      <w:pPr>
        <w:rPr>
          <w:lang w:val="en-US"/>
        </w:rPr>
      </w:pPr>
      <w:r w:rsidRPr="00074BCE">
        <w:rPr>
          <w:lang w:val="en-US"/>
        </w:rPr>
        <w:t>A line of code should always remain under 80 characters, this helps keep the code readable and understandable. It will be common that function declarations and returns will exceed the 80-character limit in this case it should be broken up onto separate lines.</w:t>
      </w:r>
    </w:p>
    <w:p w14:paraId="3EBBCBB8" w14:textId="77777777" w:rsidR="00074BCE" w:rsidRPr="00074BCE" w:rsidRDefault="00074BCE" w:rsidP="00074BCE">
      <w:pPr>
        <w:rPr>
          <w:lang w:val="en-US"/>
        </w:rPr>
      </w:pPr>
      <w:r w:rsidRPr="00074BCE">
        <w:rPr>
          <w:lang w:val="en-US"/>
        </w:rPr>
        <w:t>Parameter names should be short but clear if possible, to assist in keeping code short.</w:t>
      </w:r>
    </w:p>
    <w:p w14:paraId="4583180D" w14:textId="51F5EEAA" w:rsidR="00074BCE" w:rsidRPr="00074BCE" w:rsidRDefault="00074BCE" w:rsidP="00074BCE">
      <w:pPr>
        <w:rPr>
          <w:lang w:val="en-US"/>
        </w:rPr>
      </w:pPr>
      <w:r w:rsidRPr="00074BCE">
        <w:rPr>
          <w:lang w:val="en-US"/>
        </w:rPr>
        <w:t>The use of tabs is preferred in this project and should be used in favour of spaces.</w:t>
      </w:r>
    </w:p>
    <w:p w14:paraId="513E8C21" w14:textId="77777777" w:rsidR="00074BCE" w:rsidRPr="00074BCE" w:rsidRDefault="00074BCE" w:rsidP="00074BCE">
      <w:pPr>
        <w:rPr>
          <w:lang w:val="en-US"/>
        </w:rPr>
      </w:pPr>
      <w:r w:rsidRPr="00074BCE">
        <w:rPr>
          <w:lang w:val="en-US"/>
        </w:rPr>
        <w:t>Boolean expressions should also be broken up while the logical operators should always be at the end of the line.</w:t>
      </w:r>
    </w:p>
    <w:p w14:paraId="6792ACEC" w14:textId="1F7536B4" w:rsidR="00074BCE" w:rsidRPr="003625D1" w:rsidRDefault="00074BCE" w:rsidP="00074BCE">
      <w:pPr>
        <w:rPr>
          <w:b/>
          <w:bCs/>
          <w:lang w:val="en-US"/>
        </w:rPr>
      </w:pPr>
      <w:r w:rsidRPr="003625D1">
        <w:rPr>
          <w:b/>
          <w:bCs/>
          <w:lang w:val="en-US"/>
        </w:rPr>
        <w:lastRenderedPageBreak/>
        <w:t>Class format</w:t>
      </w:r>
    </w:p>
    <w:p w14:paraId="0100B8E6" w14:textId="769B9B8F" w:rsidR="00074BCE" w:rsidRPr="00074BCE" w:rsidRDefault="00074BCE" w:rsidP="00074BCE">
      <w:pPr>
        <w:rPr>
          <w:lang w:val="en-US"/>
        </w:rPr>
      </w:pPr>
      <w:r w:rsidRPr="00074BCE">
        <w:rPr>
          <w:lang w:val="en-US"/>
        </w:rPr>
        <w:t>Sections should be placed in order, public, protected and private.</w:t>
      </w:r>
    </w:p>
    <w:p w14:paraId="733AC6E6" w14:textId="77777777" w:rsidR="003625D1" w:rsidRDefault="003625D1" w:rsidP="00074BCE">
      <w:pPr>
        <w:rPr>
          <w:lang w:val="en-US"/>
        </w:rPr>
      </w:pPr>
    </w:p>
    <w:p w14:paraId="13C1F6E5" w14:textId="64F056B2" w:rsidR="00074BCE" w:rsidRPr="003625D1" w:rsidRDefault="00074BCE" w:rsidP="00074BCE">
      <w:pPr>
        <w:rPr>
          <w:b/>
          <w:bCs/>
          <w:lang w:val="en-US"/>
        </w:rPr>
      </w:pPr>
      <w:r w:rsidRPr="003625D1">
        <w:rPr>
          <w:b/>
          <w:bCs/>
          <w:lang w:val="en-US"/>
        </w:rPr>
        <w:t>Whitespace</w:t>
      </w:r>
    </w:p>
    <w:p w14:paraId="13297088" w14:textId="77777777" w:rsidR="00074BCE" w:rsidRPr="00074BCE" w:rsidRDefault="00074BCE" w:rsidP="00074BCE">
      <w:pPr>
        <w:rPr>
          <w:lang w:val="en-US"/>
        </w:rPr>
      </w:pPr>
      <w:r w:rsidRPr="00074BCE">
        <w:rPr>
          <w:lang w:val="en-US"/>
        </w:rPr>
        <w:t>Try to minimise vertical white space, they should be considered the ending to a paragraph and used sparingly to help separate ideas. Overuse of whitespace will make code more difficult to follow. Simply use them where they are thought to be appropriate, such as separating comments and functions.</w:t>
      </w:r>
    </w:p>
    <w:p w14:paraId="37CEDF5F" w14:textId="77777777" w:rsidR="00074BCE" w:rsidRPr="00074BCE" w:rsidRDefault="00074BCE" w:rsidP="00074BCE">
      <w:pPr>
        <w:rPr>
          <w:lang w:val="en-US"/>
        </w:rPr>
      </w:pPr>
    </w:p>
    <w:p w14:paraId="636134A1" w14:textId="30ED5666" w:rsidR="00074BCE" w:rsidRPr="00074BCE" w:rsidRDefault="00074BCE" w:rsidP="003625D1">
      <w:pPr>
        <w:pStyle w:val="Heading3"/>
        <w:rPr>
          <w:lang w:val="en-US"/>
        </w:rPr>
      </w:pPr>
      <w:r w:rsidRPr="00074BCE">
        <w:rPr>
          <w:lang w:val="en-US"/>
        </w:rPr>
        <w:t>Other C++ Features:</w:t>
      </w:r>
    </w:p>
    <w:p w14:paraId="232CF3C2" w14:textId="1C184FD0" w:rsidR="00074BCE" w:rsidRPr="003625D1" w:rsidRDefault="00074BCE" w:rsidP="00074BCE">
      <w:pPr>
        <w:rPr>
          <w:b/>
          <w:bCs/>
          <w:lang w:val="en-US"/>
        </w:rPr>
      </w:pPr>
      <w:r w:rsidRPr="003625D1">
        <w:rPr>
          <w:b/>
          <w:bCs/>
          <w:lang w:val="en-US"/>
        </w:rPr>
        <w:t>Boost</w:t>
      </w:r>
    </w:p>
    <w:p w14:paraId="5CC35CE7" w14:textId="791EFF32" w:rsidR="003625D1" w:rsidRDefault="003625D1" w:rsidP="00074BCE">
      <w:pPr>
        <w:rPr>
          <w:lang w:val="en-US"/>
        </w:rPr>
      </w:pPr>
      <w:r>
        <w:rPr>
          <w:lang w:val="en-US"/>
        </w:rPr>
        <w:t xml:space="preserve">Boost Guidelines: </w:t>
      </w:r>
      <w:hyperlink r:id="rId24" w:history="1">
        <w:r w:rsidRPr="005F625F">
          <w:rPr>
            <w:rStyle w:val="Hyperlink"/>
            <w:lang w:val="en-US"/>
          </w:rPr>
          <w:t>https://www.boost.org/doc/libs/1_45_0/libs/test/doc/html/utf/usage-recommendations/generic.html</w:t>
        </w:r>
      </w:hyperlink>
    </w:p>
    <w:p w14:paraId="4B896D8E" w14:textId="37A50FE6" w:rsidR="00074BCE" w:rsidRPr="00074BCE" w:rsidRDefault="00074BCE" w:rsidP="00074BCE">
      <w:pPr>
        <w:rPr>
          <w:lang w:val="en-US"/>
        </w:rPr>
      </w:pPr>
      <w:r w:rsidRPr="00074BCE">
        <w:rPr>
          <w:lang w:val="en-US"/>
        </w:rPr>
        <w:t xml:space="preserve">You should use tests that are specific and precise, try to avoid a complex test in favour of smaller tests. You should </w:t>
      </w:r>
      <w:r w:rsidR="00104764">
        <w:rPr>
          <w:lang w:val="en-US"/>
        </w:rPr>
        <w:t>p</w:t>
      </w:r>
      <w:r w:rsidRPr="00074BCE">
        <w:rPr>
          <w:lang w:val="en-US"/>
        </w:rPr>
        <w:t>refer `BOOST_CHECK_EQUAL` over `BOOST_CHECK`. This is because you will see the incorrect value when the code failure.</w:t>
      </w:r>
    </w:p>
    <w:p w14:paraId="6D50771A" w14:textId="77777777" w:rsidR="003625D1" w:rsidRDefault="003625D1" w:rsidP="00074BCE">
      <w:pPr>
        <w:rPr>
          <w:lang w:val="en-US"/>
        </w:rPr>
      </w:pPr>
    </w:p>
    <w:p w14:paraId="723CCD3B" w14:textId="1BFA530A" w:rsidR="00074BCE" w:rsidRPr="003625D1" w:rsidRDefault="00074BCE" w:rsidP="00074BCE">
      <w:pPr>
        <w:rPr>
          <w:b/>
          <w:bCs/>
          <w:lang w:val="en-US"/>
        </w:rPr>
      </w:pPr>
      <w:r w:rsidRPr="003625D1">
        <w:rPr>
          <w:b/>
          <w:bCs/>
          <w:lang w:val="en-US"/>
        </w:rPr>
        <w:t>Group tests together</w:t>
      </w:r>
    </w:p>
    <w:p w14:paraId="117917DD" w14:textId="219A38D0" w:rsidR="00074BCE" w:rsidRPr="003625D1" w:rsidRDefault="00074BCE" w:rsidP="00074BCE">
      <w:r w:rsidRPr="00074BCE">
        <w:rPr>
          <w:lang w:val="en-US"/>
        </w:rPr>
        <w:t>You should aim to group similar tests and name each test so you know what it is checking to help with the debugging later on.</w:t>
      </w:r>
    </w:p>
    <w:sectPr w:rsidR="00074BCE" w:rsidRPr="003625D1" w:rsidSect="002C2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12"/>
  </w:num>
  <w:num w:numId="4">
    <w:abstractNumId w:val="5"/>
  </w:num>
  <w:num w:numId="5">
    <w:abstractNumId w:val="3"/>
  </w:num>
  <w:num w:numId="6">
    <w:abstractNumId w:val="4"/>
  </w:num>
  <w:num w:numId="7">
    <w:abstractNumId w:val="13"/>
  </w:num>
  <w:num w:numId="8">
    <w:abstractNumId w:val="7"/>
  </w:num>
  <w:num w:numId="9">
    <w:abstractNumId w:val="8"/>
  </w:num>
  <w:num w:numId="10">
    <w:abstractNumId w:val="0"/>
  </w:num>
  <w:num w:numId="11">
    <w:abstractNumId w:val="11"/>
  </w:num>
  <w:num w:numId="12">
    <w:abstractNumId w:val="10"/>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qQUAlW5SmSwAAAA="/>
  </w:docVars>
  <w:rsids>
    <w:rsidRoot w:val="007B544E"/>
    <w:rsid w:val="00074BCE"/>
    <w:rsid w:val="000E2794"/>
    <w:rsid w:val="00104764"/>
    <w:rsid w:val="001443B7"/>
    <w:rsid w:val="001A7F86"/>
    <w:rsid w:val="001D239E"/>
    <w:rsid w:val="001D35D1"/>
    <w:rsid w:val="002358A3"/>
    <w:rsid w:val="002869CF"/>
    <w:rsid w:val="002C23CF"/>
    <w:rsid w:val="002E2FCA"/>
    <w:rsid w:val="003566E1"/>
    <w:rsid w:val="003625D1"/>
    <w:rsid w:val="003B121C"/>
    <w:rsid w:val="003C312A"/>
    <w:rsid w:val="004140BD"/>
    <w:rsid w:val="004B6326"/>
    <w:rsid w:val="004E274D"/>
    <w:rsid w:val="00536505"/>
    <w:rsid w:val="005B586A"/>
    <w:rsid w:val="006C4C25"/>
    <w:rsid w:val="006D4A9C"/>
    <w:rsid w:val="00780DC7"/>
    <w:rsid w:val="007B544E"/>
    <w:rsid w:val="007C4943"/>
    <w:rsid w:val="00823F0D"/>
    <w:rsid w:val="008503C6"/>
    <w:rsid w:val="008A7A93"/>
    <w:rsid w:val="009711BA"/>
    <w:rsid w:val="0098181A"/>
    <w:rsid w:val="009B2D86"/>
    <w:rsid w:val="00B1671F"/>
    <w:rsid w:val="00C54D3E"/>
    <w:rsid w:val="00CB44F5"/>
    <w:rsid w:val="00CC3167"/>
    <w:rsid w:val="00CE7F9F"/>
    <w:rsid w:val="00D44114"/>
    <w:rsid w:val="00E25E2E"/>
    <w:rsid w:val="00E722FD"/>
    <w:rsid w:val="00EB01BF"/>
    <w:rsid w:val="00FF41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www.boost.org/doc/libs/1_45_0/libs/test/doc/html/utf/usage-recommendations/generic.html"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contributor-covenant.org/version/1/4" TargetMode="Externa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333D97A-2C10-4156-AABE-A62C47E64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54</Pages>
  <Words>8499</Words>
  <Characters>48447</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32</cp:revision>
  <dcterms:created xsi:type="dcterms:W3CDTF">2021-04-07T22:24:00Z</dcterms:created>
  <dcterms:modified xsi:type="dcterms:W3CDTF">2021-04-08T13:16:00Z</dcterms:modified>
</cp:coreProperties>
</file>